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6-3"/>
        <w:tblpPr w:leftFromText="180" w:rightFromText="180" w:vertAnchor="page" w:horzAnchor="margin" w:tblpY="2248"/>
        <w:tblW w:w="0" w:type="auto"/>
        <w:tblLook w:val="04A0" w:firstRow="1" w:lastRow="0" w:firstColumn="1" w:lastColumn="0" w:noHBand="0" w:noVBand="1"/>
      </w:tblPr>
      <w:tblGrid>
        <w:gridCol w:w="5670"/>
        <w:gridCol w:w="2430"/>
        <w:gridCol w:w="2520"/>
      </w:tblGrid>
      <w:tr w:rsidR="00952743" w:rsidRPr="009D5BDD" w14:paraId="0FBFC93A" w14:textId="77777777" w:rsidTr="004D00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5AC0CE1F" w14:textId="6735C774" w:rsidR="00952743" w:rsidRPr="009D5BDD" w:rsidRDefault="005F4028" w:rsidP="00E57713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noProof/>
                <w:color w:val="000000"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5319FEF" wp14:editId="4A636682">
                      <wp:simplePos x="0" y="0"/>
                      <wp:positionH relativeFrom="column">
                        <wp:posOffset>76275</wp:posOffset>
                      </wp:positionH>
                      <wp:positionV relativeFrom="paragraph">
                        <wp:posOffset>-509742</wp:posOffset>
                      </wp:positionV>
                      <wp:extent cx="5884753" cy="362139"/>
                      <wp:effectExtent l="0" t="0" r="1905" b="0"/>
                      <wp:wrapNone/>
                      <wp:docPr id="2" name="文本框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884753" cy="36213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9BA1A31" w14:textId="77777777" w:rsidR="005F4028" w:rsidRPr="004D00C8" w:rsidRDefault="005F4028" w:rsidP="005F4028">
                                  <w:pPr>
                                    <w:pStyle w:val="a7"/>
                                    <w:spacing w:line="360" w:lineRule="auto"/>
                                    <w:jc w:val="both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</w:rPr>
                                  </w:pPr>
                                  <w:r w:rsidRPr="00B0037E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</w:rPr>
                                    <w:t xml:space="preserve">Supplementary </w:t>
                                  </w:r>
                                  <w:r w:rsidRPr="004D00C8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</w:rPr>
                                    <w:t>Table 1: Prevalence of bacterial mono</w:t>
                                  </w:r>
                                  <w: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</w:rPr>
                                    <w:t>-</w:t>
                                  </w:r>
                                  <w:r w:rsidRPr="004D00C8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</w:rPr>
                                    <w:t>infection in this study.</w:t>
                                  </w:r>
                                </w:p>
                                <w:p w14:paraId="183B948B" w14:textId="77777777" w:rsidR="005F4028" w:rsidRDefault="005F402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5319FE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2" o:spid="_x0000_s1026" type="#_x0000_t202" style="position:absolute;left:0;text-align:left;margin-left:6pt;margin-top:-40.15pt;width:463.35pt;height:28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" fillcolor="white [3201]" stroked="f" strokeweight=".5pt">
                      <v:textbox>
                        <w:txbxContent>
                          <w:p w14:paraId="39BA1A31" w14:textId="77777777" w:rsidR="005F4028" w:rsidRPr="004D00C8" w:rsidRDefault="005F4028" w:rsidP="005F4028">
                            <w:pPr>
                              <w:pStyle w:val="a7"/>
                              <w:spacing w:line="360" w:lineRule="auto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</w:pPr>
                            <w:r w:rsidRPr="00B0037E"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  <w:t xml:space="preserve">Supplementary </w:t>
                            </w:r>
                            <w:r w:rsidRPr="004D00C8"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  <w:t>Table 1: Prevalence of bacterial mono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  <w:t>-</w:t>
                            </w:r>
                            <w:r w:rsidRPr="004D00C8"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  <w:t>infection in this study.</w:t>
                            </w:r>
                          </w:p>
                          <w:p w14:paraId="183B948B" w14:textId="77777777" w:rsidR="005F4028" w:rsidRDefault="005F4028"/>
                        </w:txbxContent>
                      </v:textbox>
                    </v:shape>
                  </w:pict>
                </mc:Fallback>
              </mc:AlternateContent>
            </w:r>
            <w:r w:rsidR="00952743" w:rsidRPr="009D5BDD">
              <w:rPr>
                <w:rFonts w:asciiTheme="majorBidi" w:hAnsiTheme="majorBidi" w:cstheme="majorBidi"/>
                <w:color w:val="000000"/>
              </w:rPr>
              <w:t>Microbe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31B06E81" w14:textId="2F5901B8" w:rsidR="00952743" w:rsidRPr="009D5BDD" w:rsidRDefault="00952743" w:rsidP="00E57713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Frequency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588C0C46" w14:textId="77777777" w:rsidR="00952743" w:rsidRPr="009D5BDD" w:rsidRDefault="00952743" w:rsidP="00E57713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Percentage %</w:t>
            </w:r>
          </w:p>
        </w:tc>
      </w:tr>
      <w:tr w:rsidR="00952743" w:rsidRPr="009D5BDD" w14:paraId="362CEC26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4B9769D8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Escherichia coli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0AC47104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376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2D306F5C" w14:textId="2E42F80C" w:rsidR="00952743" w:rsidRPr="009D5BDD" w:rsidRDefault="004B10B5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/>
                <w:lang w:eastAsia="zh-CN"/>
              </w:rPr>
              <w:t>30.59</w:t>
            </w:r>
          </w:p>
        </w:tc>
      </w:tr>
      <w:tr w:rsidR="00952743" w:rsidRPr="009D5BDD" w14:paraId="25327D67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746C2B78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Klebsiella pneumoniae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74CC873D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263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656D17AF" w14:textId="5A32B2F5" w:rsidR="00952743" w:rsidRPr="009D5BDD" w:rsidRDefault="004B10B5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/>
                <w:lang w:eastAsia="zh-CN"/>
              </w:rPr>
              <w:t>21.40</w:t>
            </w:r>
          </w:p>
        </w:tc>
      </w:tr>
      <w:tr w:rsidR="00952743" w:rsidRPr="009D5BDD" w14:paraId="68D55B09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1D019051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Enterococcus faecali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600A3A3B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04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0368DC3A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8.46</w:t>
            </w:r>
          </w:p>
        </w:tc>
      </w:tr>
      <w:tr w:rsidR="00952743" w:rsidRPr="009D5BDD" w14:paraId="21592CA8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5C124A6D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Pseudomonas aeruginosa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44BE0F7D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96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4A650AB9" w14:textId="66084F99" w:rsidR="00952743" w:rsidRPr="009D5BDD" w:rsidRDefault="004B10B5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/>
                <w:lang w:eastAsia="zh-CN"/>
              </w:rPr>
              <w:t>7.81</w:t>
            </w:r>
          </w:p>
        </w:tc>
      </w:tr>
      <w:tr w:rsidR="00952743" w:rsidRPr="009D5BDD" w14:paraId="1FA5181D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7512ED83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Streptococcus agalactiae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722EBB8A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78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05DD8E34" w14:textId="7714CC2E" w:rsidR="00952743" w:rsidRPr="009D5BDD" w:rsidRDefault="004B10B5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/>
                <w:lang w:eastAsia="zh-CN"/>
              </w:rPr>
              <w:t>6.35</w:t>
            </w:r>
          </w:p>
        </w:tc>
      </w:tr>
      <w:tr w:rsidR="00952743" w:rsidRPr="009D5BDD" w14:paraId="3775D1E4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1B9AE55B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Enterococcus faecium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205D9F37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37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42B1BB93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3.01</w:t>
            </w:r>
          </w:p>
        </w:tc>
      </w:tr>
      <w:tr w:rsidR="00952743" w:rsidRPr="009D5BDD" w14:paraId="56DEC56F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3E01E95A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Proteus mirabili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6A61ED25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37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49D3A146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3.01</w:t>
            </w:r>
          </w:p>
        </w:tc>
      </w:tr>
      <w:tr w:rsidR="00952743" w:rsidRPr="009D5BDD" w14:paraId="3660CB1F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3B490658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Enterobacter cloacae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7B8541B2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3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423640CD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2.52</w:t>
            </w:r>
          </w:p>
        </w:tc>
      </w:tr>
      <w:tr w:rsidR="00952743" w:rsidRPr="009D5BDD" w14:paraId="6FAD6E96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3A5D2526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Candida sp.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2267082F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30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65B1C3B2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2.44</w:t>
            </w:r>
          </w:p>
        </w:tc>
      </w:tr>
      <w:tr w:rsidR="00952743" w:rsidRPr="009D5BDD" w14:paraId="59EC0FCC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6B78520C" w14:textId="69160B8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 xml:space="preserve">Acinetobacter calcoaceticus-baumannii 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01F08362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24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02ED052C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.95</w:t>
            </w:r>
          </w:p>
        </w:tc>
      </w:tr>
      <w:tr w:rsidR="00952743" w:rsidRPr="009D5BDD" w14:paraId="7ABF0D0E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5026F965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Staphylococcus aureu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023A664C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22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1573137B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.79</w:t>
            </w:r>
          </w:p>
        </w:tc>
      </w:tr>
      <w:tr w:rsidR="00952743" w:rsidRPr="009D5BDD" w14:paraId="00109F81" w14:textId="77777777" w:rsidTr="004D00C8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0E64CBD9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Enterobacter aerogene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4BECFDC0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6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5DCF983F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.30</w:t>
            </w:r>
          </w:p>
        </w:tc>
      </w:tr>
      <w:tr w:rsidR="00952743" w:rsidRPr="009D5BDD" w14:paraId="69F6CCA7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18C3B995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Serratia marcescen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27B358EE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266774C1" w14:textId="73E9E9FB" w:rsidR="00952743" w:rsidRPr="009D5BDD" w:rsidRDefault="004B10B5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/>
                <w:lang w:eastAsia="zh-CN"/>
              </w:rPr>
              <w:t>0.90</w:t>
            </w:r>
          </w:p>
        </w:tc>
      </w:tr>
      <w:tr w:rsidR="00952743" w:rsidRPr="009D5BDD" w14:paraId="73E1899F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3C1619E1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Staphylococcus epidermidi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36EBA634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0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0953EE16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81</w:t>
            </w:r>
          </w:p>
        </w:tc>
      </w:tr>
      <w:tr w:rsidR="00952743" w:rsidRPr="009D5BDD" w14:paraId="01F135D2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2E698B7A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Klebsiella oxytoca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2218A4C2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9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26756D5C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73</w:t>
            </w:r>
          </w:p>
        </w:tc>
      </w:tr>
      <w:tr w:rsidR="00952743" w:rsidRPr="009D5BDD" w14:paraId="00CF94F7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1DAA7323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Acinetobacter baumannii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2F0FC1E3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7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0A8DE67A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57</w:t>
            </w:r>
          </w:p>
        </w:tc>
      </w:tr>
      <w:tr w:rsidR="00952743" w:rsidRPr="009D5BDD" w14:paraId="670A0870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36927583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Morganella morganii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2BB2FBC2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6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0C710644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49</w:t>
            </w:r>
          </w:p>
        </w:tc>
      </w:tr>
      <w:tr w:rsidR="00952743" w:rsidRPr="009D5BDD" w14:paraId="1BF04A49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06F29133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Citrobacter koseri (diversus)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22B90335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5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2EBCCC24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41</w:t>
            </w:r>
          </w:p>
        </w:tc>
      </w:tr>
      <w:tr w:rsidR="00952743" w:rsidRPr="009D5BDD" w14:paraId="3F8B3182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6C5E97C0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Staphylococcus haemolyticu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03F09AAA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5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406A0D40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41</w:t>
            </w:r>
          </w:p>
        </w:tc>
      </w:tr>
      <w:tr w:rsidR="00952743" w:rsidRPr="009D5BDD" w14:paraId="05743616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59F71939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lastRenderedPageBreak/>
              <w:t>Acinetobacter lwoffii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778F871B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4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583F0A1F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33</w:t>
            </w:r>
          </w:p>
        </w:tc>
      </w:tr>
      <w:tr w:rsidR="00952743" w:rsidRPr="009D5BDD" w14:paraId="2DA05A3F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564B8FE8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Providencia stuartii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2BDC8DAD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4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4733E9E2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33</w:t>
            </w:r>
          </w:p>
        </w:tc>
      </w:tr>
      <w:tr w:rsidR="00952743" w:rsidRPr="009D5BDD" w14:paraId="25A9BD0A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7BB2DFE0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Gram positive cocci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18438F09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4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72D30D14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33</w:t>
            </w:r>
          </w:p>
        </w:tc>
      </w:tr>
      <w:tr w:rsidR="00952743" w:rsidRPr="009D5BDD" w14:paraId="487541FE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7BC5FD60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Corynebacterium sp.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7596366C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4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1EB2B277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33</w:t>
            </w:r>
          </w:p>
        </w:tc>
      </w:tr>
      <w:tr w:rsidR="00952743" w:rsidRPr="009D5BDD" w14:paraId="60B526BE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5571810B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Citrobacter freundii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7E705FAE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4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38138A80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33</w:t>
            </w:r>
          </w:p>
        </w:tc>
      </w:tr>
      <w:tr w:rsidR="00952743" w:rsidRPr="009D5BDD" w14:paraId="587C7F03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209C237D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Staphylococcus saprophyticu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210A2B6F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3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1E30FD92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24</w:t>
            </w:r>
          </w:p>
        </w:tc>
      </w:tr>
      <w:tr w:rsidR="00952743" w:rsidRPr="009D5BDD" w14:paraId="4B87B6D8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3B21800A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Coagulase Negative Staphylococcu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0F39D355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3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386D133C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24</w:t>
            </w:r>
          </w:p>
        </w:tc>
      </w:tr>
      <w:tr w:rsidR="00952743" w:rsidRPr="009D5BDD" w14:paraId="24630866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307E5256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Gram negative rod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79298D39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3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4A1BB7B2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24</w:t>
            </w:r>
          </w:p>
        </w:tc>
      </w:tr>
      <w:tr w:rsidR="00952743" w:rsidRPr="009D5BDD" w14:paraId="1530D5F7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0645F7A4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Stenotrophomonas maltophilia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453A061A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2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5E08DDC6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16</w:t>
            </w:r>
          </w:p>
        </w:tc>
      </w:tr>
      <w:tr w:rsidR="00952743" w:rsidRPr="009D5BDD" w14:paraId="3FCF23F4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0D8D20D4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Staphylococcus homini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7A310C0D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2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46A840EA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16</w:t>
            </w:r>
          </w:p>
        </w:tc>
      </w:tr>
      <w:tr w:rsidR="00952743" w:rsidRPr="009D5BDD" w14:paraId="508632E9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08A32468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Providencia rettgeri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75B8584F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2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3C20C72F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16</w:t>
            </w:r>
          </w:p>
        </w:tc>
      </w:tr>
      <w:tr w:rsidR="00952743" w:rsidRPr="009D5BDD" w14:paraId="468A397F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475BF082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Sphingomonas paucimobili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2D26793A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2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38058348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16</w:t>
            </w:r>
          </w:p>
        </w:tc>
      </w:tr>
      <w:tr w:rsidR="00952743" w:rsidRPr="009D5BDD" w14:paraId="17BA3E81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3FCC9CE5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Streptococcus adjacen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27ABDC47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072E5687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952743" w:rsidRPr="009D5BDD" w14:paraId="692612D6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5EFC9CF3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Serratia liquefacien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1C1DF810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44C232DD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952743" w:rsidRPr="009D5BDD" w14:paraId="5C084B6B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74AD91AD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Citrobacter amalonaticu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41BA964E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2E24FCF0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952743" w:rsidRPr="009D5BDD" w14:paraId="57505EB3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4542259B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Citrobacter farmeri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15A98E11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24BBE517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952743" w:rsidRPr="009D5BDD" w14:paraId="30F33B57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414DCD79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Enterococcus raffinosu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60D069A1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36713B0D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952743" w:rsidRPr="009D5BDD" w14:paraId="1A0218E6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7E38355E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Achromobacter sp.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4D646344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1F40F4F5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952743" w:rsidRPr="009D5BDD" w14:paraId="5E0A8E68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5D81E461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Streptococcus dysgalactiae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5B233940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7158282F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952743" w:rsidRPr="009D5BDD" w14:paraId="345A0E16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56060505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Pseudomonas mendocina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3FFB7778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2D230A97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952743" w:rsidRPr="009D5BDD" w14:paraId="32330CCE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7DDB238D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Achromobacter xylosoxidans ss. xylosoxidan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5AEFD5F3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3DEFC3B0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952743" w:rsidRPr="009D5BDD" w14:paraId="6CD87B9A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6B7F1AD1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Raoultella planticola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0634B7EB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2F806CBE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E96ACE" w:rsidRPr="009D5BDD" w14:paraId="7F129677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</w:tcPr>
          <w:p w14:paraId="7B39C022" w14:textId="77777777" w:rsidR="00E96ACE" w:rsidRPr="009D5BDD" w:rsidRDefault="00E96ACE" w:rsidP="00E57713">
            <w:pPr>
              <w:spacing w:line="360" w:lineRule="auto"/>
              <w:jc w:val="both"/>
              <w:rPr>
                <w:rFonts w:asciiTheme="majorBidi" w:hAnsiTheme="majorBidi" w:cstheme="majorBidi"/>
                <w:i/>
                <w:iCs/>
                <w:color w:val="000000"/>
              </w:rPr>
            </w:pPr>
          </w:p>
        </w:tc>
        <w:tc>
          <w:tcPr>
            <w:tcW w:w="2430" w:type="dxa"/>
            <w:shd w:val="clear" w:color="auto" w:fill="auto"/>
            <w:noWrap/>
          </w:tcPr>
          <w:p w14:paraId="718CC3CC" w14:textId="77777777" w:rsidR="00E96ACE" w:rsidRPr="009D5BDD" w:rsidRDefault="00E96ACE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2520" w:type="dxa"/>
            <w:shd w:val="clear" w:color="auto" w:fill="auto"/>
            <w:noWrap/>
          </w:tcPr>
          <w:p w14:paraId="4040553B" w14:textId="77777777" w:rsidR="00E96ACE" w:rsidRPr="009D5BDD" w:rsidRDefault="00E96ACE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952743" w:rsidRPr="009D5BDD" w14:paraId="678A102E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480AC732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Citrobacter sp.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60889391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729209AC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E96ACE" w:rsidRPr="009D5BDD" w14:paraId="11BA73BB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369BA8ED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Escherichia coli, Staphylococcus epidermidi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0CAC5B60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4B3A2C18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952743" w:rsidRPr="009D5BDD" w14:paraId="66BE26E7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38F68CB3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Corynebacterium amycolatum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6580789B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0C9FBA63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E96ACE" w:rsidRPr="009D5BDD" w14:paraId="3353E47C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27E75BF0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Streptococcus pyogene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71BECEDE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4012FBD5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952743" w:rsidRPr="009D5BDD" w14:paraId="42308D14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3471352D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Klebsiella pneumoniae, Corynebacterium sp.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7611C7CD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232AF61D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E96ACE" w:rsidRPr="009D5BDD" w14:paraId="4C6BC8D6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5BA10A3C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Pseudomonas fluorescen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4C12950F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7FED448D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952743" w:rsidRPr="009D5BDD" w14:paraId="2D1B61F9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5E049E12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Pseudomonas putida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7230FAB1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5C0E568E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E96ACE" w:rsidRPr="009D5BDD" w14:paraId="348EAC62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0E8A65E0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Pseudomonas sp.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6E7302BC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4D3CE79F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952743" w:rsidRPr="009D5BDD" w14:paraId="0E42F3D8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6077FB79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Serratia fonticola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75F742EC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29CF3C24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E96ACE" w:rsidRPr="009D5BDD" w14:paraId="1FD1A7E8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399152E0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Serratia plymuthica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17253810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09E48BBE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952743" w:rsidRPr="009D5BDD" w14:paraId="6859707C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49232561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Acinetobacter haemolyticu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645DD99F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7F728B5D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E96ACE" w:rsidRPr="009D5BDD" w14:paraId="6AFCD9D4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4A3D2F12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Proteus vulgaris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2843A034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4565BC7D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952743" w:rsidRPr="009D5BDD" w14:paraId="5D7C1FCF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013D92BB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Aeromonas sp.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3232B506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5E577DA6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E96ACE" w:rsidRPr="009D5BDD" w14:paraId="6EA47AF4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7DDD29E7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Streptococcus pneumoniae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289D7DBA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3CED1752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952743" w:rsidRPr="009D5BDD" w14:paraId="09AFA7F4" w14:textId="77777777" w:rsidTr="004D00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370DDE7F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Trichosporon asahii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2A1D91B8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4B6C02AE" w14:textId="77777777" w:rsidR="00952743" w:rsidRPr="009D5BDD" w:rsidRDefault="00952743" w:rsidP="00E57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  <w:tr w:rsidR="00E96ACE" w:rsidRPr="009D5BDD" w14:paraId="249C03BE" w14:textId="77777777" w:rsidTr="004D00C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shd w:val="clear" w:color="auto" w:fill="auto"/>
            <w:noWrap/>
            <w:hideMark/>
          </w:tcPr>
          <w:p w14:paraId="32CAEDD8" w14:textId="77777777" w:rsidR="00952743" w:rsidRPr="009D5BDD" w:rsidRDefault="00952743" w:rsidP="00E57713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/>
              </w:rPr>
              <w:t>Total</w:t>
            </w:r>
          </w:p>
        </w:tc>
        <w:tc>
          <w:tcPr>
            <w:tcW w:w="2430" w:type="dxa"/>
            <w:shd w:val="clear" w:color="auto" w:fill="auto"/>
            <w:noWrap/>
            <w:hideMark/>
          </w:tcPr>
          <w:p w14:paraId="2E1345C5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1229</w:t>
            </w:r>
          </w:p>
        </w:tc>
        <w:tc>
          <w:tcPr>
            <w:tcW w:w="2520" w:type="dxa"/>
            <w:shd w:val="clear" w:color="auto" w:fill="auto"/>
            <w:noWrap/>
            <w:hideMark/>
          </w:tcPr>
          <w:p w14:paraId="3468694A" w14:textId="77777777" w:rsidR="00952743" w:rsidRPr="009D5BDD" w:rsidRDefault="00952743" w:rsidP="00E57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</w:p>
        </w:tc>
      </w:tr>
    </w:tbl>
    <w:p w14:paraId="4832BC40" w14:textId="77777777" w:rsidR="00E96ACE" w:rsidRPr="009D5BDD" w:rsidRDefault="00E96ACE" w:rsidP="00E57713">
      <w:pPr>
        <w:pStyle w:val="a8"/>
        <w:keepNext/>
        <w:spacing w:line="360" w:lineRule="auto"/>
        <w:jc w:val="both"/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</w:pPr>
    </w:p>
    <w:p w14:paraId="3037462D" w14:textId="77777777" w:rsidR="00E96ACE" w:rsidRPr="009D5BDD" w:rsidRDefault="00E96ACE">
      <w:pPr>
        <w:rPr>
          <w:rFonts w:asciiTheme="majorBidi" w:eastAsiaTheme="minorHAnsi" w:hAnsiTheme="majorBidi" w:cstheme="majorBidi"/>
          <w:b/>
          <w:bCs/>
          <w:color w:val="000000" w:themeColor="text1"/>
          <w:kern w:val="2"/>
          <w:sz w:val="20"/>
          <w:szCs w:val="20"/>
          <w14:ligatures w14:val="standardContextual"/>
        </w:rPr>
      </w:pPr>
      <w:r w:rsidRPr="009D5BDD">
        <w:rPr>
          <w:rFonts w:asciiTheme="majorBidi" w:hAnsiTheme="majorBidi" w:cstheme="majorBidi"/>
          <w:b/>
          <w:bCs/>
          <w:i/>
          <w:iCs/>
          <w:color w:val="000000" w:themeColor="text1"/>
          <w:sz w:val="20"/>
          <w:szCs w:val="20"/>
        </w:rPr>
        <w:br w:type="page"/>
      </w:r>
    </w:p>
    <w:p w14:paraId="600B0579" w14:textId="62BF625F" w:rsidR="00E57713" w:rsidRPr="009D5BDD" w:rsidRDefault="00B0037E" w:rsidP="00E57713">
      <w:pPr>
        <w:pStyle w:val="a8"/>
        <w:keepNext/>
        <w:spacing w:line="360" w:lineRule="auto"/>
        <w:jc w:val="both"/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</w:pPr>
      <w:r w:rsidRPr="009D5BDD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lastRenderedPageBreak/>
        <w:t xml:space="preserve">Supplementary Table </w:t>
      </w:r>
      <w:r w:rsidR="000E5B30" w:rsidRPr="009D5BDD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>2</w:t>
      </w:r>
      <w:r w:rsidR="00E57713" w:rsidRPr="009D5BDD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>: Prevalence of urinary tract d</w:t>
      </w:r>
      <w:r w:rsidR="00371F6C" w:rsidRPr="009D5BDD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>i-</w:t>
      </w:r>
      <w:r w:rsidR="00E57713" w:rsidRPr="009D5BDD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>infections in this study.</w:t>
      </w:r>
    </w:p>
    <w:tbl>
      <w:tblPr>
        <w:tblStyle w:val="6-3"/>
        <w:tblW w:w="9540" w:type="dxa"/>
        <w:tblLook w:val="04A0" w:firstRow="1" w:lastRow="0" w:firstColumn="1" w:lastColumn="0" w:noHBand="0" w:noVBand="1"/>
      </w:tblPr>
      <w:tblGrid>
        <w:gridCol w:w="5118"/>
        <w:gridCol w:w="1812"/>
        <w:gridCol w:w="2610"/>
      </w:tblGrid>
      <w:tr w:rsidR="002C1459" w:rsidRPr="009D5BDD" w14:paraId="16745AC7" w14:textId="2A00B7B9" w:rsidTr="002C14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21DDCC80" w14:textId="33EF0A2B" w:rsidR="002C1459" w:rsidRPr="009D5BDD" w:rsidRDefault="002C1459" w:rsidP="00A56D17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 xml:space="preserve">Di-infection 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54FB004C" w14:textId="77777777" w:rsidR="002C1459" w:rsidRPr="009D5BDD" w:rsidRDefault="002C1459" w:rsidP="00A56D17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Frequency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3C474D7C" w14:textId="77777777" w:rsidR="002C1459" w:rsidRPr="009D5BDD" w:rsidRDefault="002C1459" w:rsidP="00A56D17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Percentage %</w:t>
            </w:r>
          </w:p>
        </w:tc>
      </w:tr>
      <w:tr w:rsidR="002C1459" w:rsidRPr="009D5BDD" w14:paraId="79163A85" w14:textId="6C80AAEF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08CB37C6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Proteus mirabilis, Klebsiella pneumoniae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7727523C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5</w:t>
            </w:r>
          </w:p>
        </w:tc>
        <w:tc>
          <w:tcPr>
            <w:tcW w:w="2610" w:type="dxa"/>
            <w:shd w:val="clear" w:color="auto" w:fill="auto"/>
            <w:noWrap/>
            <w:vAlign w:val="center"/>
            <w:hideMark/>
          </w:tcPr>
          <w:p w14:paraId="3A8AC78D" w14:textId="151481DB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color w:val="000000"/>
              </w:rPr>
              <w:t>9.32</w:t>
            </w:r>
          </w:p>
        </w:tc>
      </w:tr>
      <w:tr w:rsidR="002C1459" w:rsidRPr="009D5BDD" w14:paraId="3EF262EF" w14:textId="247B6D1F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64CFF966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Pseudomonas aeruginosa, Klebsiella pneumoniae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199FAC47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3</w:t>
            </w:r>
          </w:p>
        </w:tc>
        <w:tc>
          <w:tcPr>
            <w:tcW w:w="2610" w:type="dxa"/>
            <w:shd w:val="clear" w:color="auto" w:fill="auto"/>
            <w:noWrap/>
            <w:vAlign w:val="center"/>
            <w:hideMark/>
          </w:tcPr>
          <w:p w14:paraId="1DA0DAB0" w14:textId="2BBD042B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color w:val="000000"/>
              </w:rPr>
              <w:t>8.07</w:t>
            </w:r>
          </w:p>
        </w:tc>
      </w:tr>
      <w:tr w:rsidR="002C1459" w:rsidRPr="009D5BDD" w14:paraId="03DAF77F" w14:textId="1D510612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73CA5239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Enterococcus faecalis, Klebsiella pneumoniae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33C14806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2</w:t>
            </w:r>
          </w:p>
        </w:tc>
        <w:tc>
          <w:tcPr>
            <w:tcW w:w="2610" w:type="dxa"/>
            <w:shd w:val="clear" w:color="auto" w:fill="auto"/>
            <w:noWrap/>
            <w:vAlign w:val="center"/>
            <w:hideMark/>
          </w:tcPr>
          <w:p w14:paraId="18F4D6A3" w14:textId="29D90EFF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color w:val="000000"/>
              </w:rPr>
              <w:t>7.45</w:t>
            </w:r>
          </w:p>
        </w:tc>
      </w:tr>
      <w:tr w:rsidR="002C1459" w:rsidRPr="009D5BDD" w14:paraId="2E33E258" w14:textId="346B28E0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0255732B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Escherichia coli, Proteus mirabilis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232FFCA8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1</w:t>
            </w:r>
          </w:p>
        </w:tc>
        <w:tc>
          <w:tcPr>
            <w:tcW w:w="2610" w:type="dxa"/>
            <w:shd w:val="clear" w:color="auto" w:fill="auto"/>
            <w:noWrap/>
            <w:vAlign w:val="center"/>
            <w:hideMark/>
          </w:tcPr>
          <w:p w14:paraId="02FC902E" w14:textId="1886E4C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color w:val="000000"/>
              </w:rPr>
              <w:t>6.83</w:t>
            </w:r>
          </w:p>
        </w:tc>
      </w:tr>
      <w:tr w:rsidR="002C1459" w:rsidRPr="009D5BDD" w14:paraId="128F8B8B" w14:textId="2ED03550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177F1534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Escherichia coli, Klebsiella pneumoniae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015D1E19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1</w:t>
            </w:r>
          </w:p>
        </w:tc>
        <w:tc>
          <w:tcPr>
            <w:tcW w:w="2610" w:type="dxa"/>
            <w:shd w:val="clear" w:color="auto" w:fill="auto"/>
            <w:noWrap/>
            <w:vAlign w:val="center"/>
            <w:hideMark/>
          </w:tcPr>
          <w:p w14:paraId="6C584D04" w14:textId="40550CAF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color w:val="000000"/>
              </w:rPr>
              <w:t>6.83</w:t>
            </w:r>
          </w:p>
        </w:tc>
      </w:tr>
      <w:tr w:rsidR="002C1459" w:rsidRPr="009D5BDD" w14:paraId="7AC4F506" w14:textId="79A5D553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27E90088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Candida sp., Klebsiella pneumoniae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30C61B41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9</w:t>
            </w:r>
          </w:p>
        </w:tc>
        <w:tc>
          <w:tcPr>
            <w:tcW w:w="2610" w:type="dxa"/>
            <w:shd w:val="clear" w:color="auto" w:fill="auto"/>
            <w:noWrap/>
            <w:vAlign w:val="center"/>
            <w:hideMark/>
          </w:tcPr>
          <w:p w14:paraId="3B1048C8" w14:textId="047B55ED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color w:val="000000"/>
              </w:rPr>
              <w:t>5.59</w:t>
            </w:r>
          </w:p>
        </w:tc>
      </w:tr>
      <w:tr w:rsidR="002C1459" w:rsidRPr="009D5BDD" w14:paraId="1DB9C935" w14:textId="7557F47C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70F8D53F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Candida sp., Enterococcus faecium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1519CBA6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8</w:t>
            </w:r>
          </w:p>
        </w:tc>
        <w:tc>
          <w:tcPr>
            <w:tcW w:w="2610" w:type="dxa"/>
            <w:shd w:val="clear" w:color="auto" w:fill="auto"/>
            <w:noWrap/>
            <w:vAlign w:val="center"/>
            <w:hideMark/>
          </w:tcPr>
          <w:p w14:paraId="19A6593A" w14:textId="22C0818F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color w:val="000000"/>
              </w:rPr>
              <w:t>4.97</w:t>
            </w:r>
          </w:p>
        </w:tc>
      </w:tr>
      <w:tr w:rsidR="002C1459" w:rsidRPr="009D5BDD" w14:paraId="1F71B1EF" w14:textId="5C2B7D16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7B68C680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Escherichia coli, Enterococcus faecalis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7D940AF1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</w:t>
            </w:r>
          </w:p>
        </w:tc>
        <w:tc>
          <w:tcPr>
            <w:tcW w:w="2610" w:type="dxa"/>
            <w:shd w:val="clear" w:color="auto" w:fill="auto"/>
            <w:noWrap/>
            <w:vAlign w:val="center"/>
            <w:hideMark/>
          </w:tcPr>
          <w:p w14:paraId="3374B5DD" w14:textId="2F5B26CE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color w:val="000000"/>
              </w:rPr>
              <w:t>4.35</w:t>
            </w:r>
          </w:p>
        </w:tc>
      </w:tr>
      <w:tr w:rsidR="002C1459" w:rsidRPr="009D5BDD" w14:paraId="45578E66" w14:textId="3F2D2F8F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67C3DEB6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Candida sp., Escherichia coli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6043D17E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  <w:tc>
          <w:tcPr>
            <w:tcW w:w="2610" w:type="dxa"/>
            <w:shd w:val="clear" w:color="auto" w:fill="auto"/>
            <w:noWrap/>
            <w:vAlign w:val="center"/>
            <w:hideMark/>
          </w:tcPr>
          <w:p w14:paraId="24C8C5C3" w14:textId="48C405DE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color w:val="000000"/>
              </w:rPr>
              <w:t>3.11</w:t>
            </w:r>
          </w:p>
        </w:tc>
      </w:tr>
      <w:tr w:rsidR="002C1459" w:rsidRPr="009D5BDD" w14:paraId="420D04F5" w14:textId="1E56789F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4AFEC09C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Escherichia coli, Pseudomonas aeruginosa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2A300D8B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  <w:tc>
          <w:tcPr>
            <w:tcW w:w="2610" w:type="dxa"/>
            <w:shd w:val="clear" w:color="auto" w:fill="auto"/>
            <w:noWrap/>
            <w:vAlign w:val="center"/>
            <w:hideMark/>
          </w:tcPr>
          <w:p w14:paraId="1084646B" w14:textId="48727EDA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color w:val="000000"/>
              </w:rPr>
              <w:t>3.11</w:t>
            </w:r>
          </w:p>
        </w:tc>
      </w:tr>
      <w:tr w:rsidR="002C1459" w:rsidRPr="009D5BDD" w14:paraId="2FF3FF3C" w14:textId="7311856E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</w:tcPr>
          <w:p w14:paraId="10FD053B" w14:textId="49AE2C81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 xml:space="preserve">Candida sp., Acinetobacter calcoaceticus-baumannii </w:t>
            </w:r>
          </w:p>
        </w:tc>
        <w:tc>
          <w:tcPr>
            <w:tcW w:w="1812" w:type="dxa"/>
            <w:shd w:val="clear" w:color="auto" w:fill="auto"/>
            <w:noWrap/>
          </w:tcPr>
          <w:p w14:paraId="55BE723D" w14:textId="39EE2442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  <w:tc>
          <w:tcPr>
            <w:tcW w:w="2610" w:type="dxa"/>
            <w:shd w:val="clear" w:color="auto" w:fill="auto"/>
            <w:noWrap/>
          </w:tcPr>
          <w:p w14:paraId="063164C8" w14:textId="356BCE4A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.11</w:t>
            </w:r>
          </w:p>
        </w:tc>
      </w:tr>
      <w:tr w:rsidR="002C1459" w:rsidRPr="009D5BDD" w14:paraId="6EB29645" w14:textId="7DC8C2D4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08840BAA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Escherichia coli, Enterococcus faecium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4CC0385F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2610" w:type="dxa"/>
            <w:shd w:val="clear" w:color="auto" w:fill="auto"/>
            <w:noWrap/>
            <w:vAlign w:val="center"/>
            <w:hideMark/>
          </w:tcPr>
          <w:p w14:paraId="053F7686" w14:textId="11DCFC18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color w:val="000000"/>
              </w:rPr>
              <w:t>2.48</w:t>
            </w:r>
          </w:p>
        </w:tc>
      </w:tr>
      <w:tr w:rsidR="002C1459" w:rsidRPr="009D5BDD" w14:paraId="2B30B035" w14:textId="1F37F66B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5BD8FB15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Candida sp., Serratia marcescens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2E253331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2610" w:type="dxa"/>
            <w:shd w:val="clear" w:color="auto" w:fill="auto"/>
            <w:noWrap/>
            <w:vAlign w:val="center"/>
            <w:hideMark/>
          </w:tcPr>
          <w:p w14:paraId="64299B1E" w14:textId="0B0C90E4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color w:val="000000"/>
              </w:rPr>
              <w:t>1.24</w:t>
            </w:r>
          </w:p>
        </w:tc>
      </w:tr>
      <w:tr w:rsidR="002C1459" w:rsidRPr="009D5BDD" w14:paraId="71A95BB1" w14:textId="54FE8D9B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05E4A0B9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Enterococcus faecalis, Klebsiella oxytoca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2EF686EA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2610" w:type="dxa"/>
            <w:shd w:val="clear" w:color="auto" w:fill="auto"/>
            <w:noWrap/>
            <w:vAlign w:val="center"/>
            <w:hideMark/>
          </w:tcPr>
          <w:p w14:paraId="42A29134" w14:textId="562B9662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color w:val="000000"/>
              </w:rPr>
              <w:t>1.24</w:t>
            </w:r>
          </w:p>
        </w:tc>
      </w:tr>
      <w:tr w:rsidR="002C1459" w:rsidRPr="009D5BDD" w14:paraId="08289356" w14:textId="268D8BE5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092F9369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Klebsiella pneumoniae, Streptococcus agalactiae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0136CB3C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2610" w:type="dxa"/>
            <w:shd w:val="clear" w:color="auto" w:fill="auto"/>
            <w:noWrap/>
            <w:vAlign w:val="center"/>
            <w:hideMark/>
          </w:tcPr>
          <w:p w14:paraId="2E1F7718" w14:textId="4AC74795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color w:val="000000"/>
              </w:rPr>
              <w:t>1.24</w:t>
            </w:r>
          </w:p>
        </w:tc>
      </w:tr>
      <w:tr w:rsidR="002C1459" w:rsidRPr="009D5BDD" w14:paraId="331A2D62" w14:textId="010C56F6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17A91164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Candida sp., Providencia rettgeri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4C0CDB91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2610" w:type="dxa"/>
            <w:shd w:val="clear" w:color="auto" w:fill="auto"/>
            <w:noWrap/>
            <w:vAlign w:val="center"/>
            <w:hideMark/>
          </w:tcPr>
          <w:p w14:paraId="24502EA5" w14:textId="01B3AF4D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color w:val="000000"/>
              </w:rPr>
              <w:t>1.24</w:t>
            </w:r>
          </w:p>
        </w:tc>
      </w:tr>
      <w:tr w:rsidR="002C1459" w:rsidRPr="009D5BDD" w14:paraId="795B2A20" w14:textId="1ED405D9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0E4BE059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Candida sp., Stenotrophomonas maltophilia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0FEA5E59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2610" w:type="dxa"/>
            <w:shd w:val="clear" w:color="auto" w:fill="auto"/>
            <w:noWrap/>
            <w:vAlign w:val="center"/>
            <w:hideMark/>
          </w:tcPr>
          <w:p w14:paraId="2D322FA9" w14:textId="198131A1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color w:val="000000"/>
              </w:rPr>
              <w:t>1.24</w:t>
            </w:r>
          </w:p>
        </w:tc>
      </w:tr>
      <w:tr w:rsidR="002C1459" w:rsidRPr="009D5BDD" w14:paraId="7B1A1FB8" w14:textId="22CECD1A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396C159F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Klebsiella pneumoniae, Enterobacter cloacae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02864251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2610" w:type="dxa"/>
            <w:shd w:val="clear" w:color="auto" w:fill="auto"/>
            <w:noWrap/>
            <w:vAlign w:val="center"/>
            <w:hideMark/>
          </w:tcPr>
          <w:p w14:paraId="73AAD0D3" w14:textId="677DBE82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color w:val="000000"/>
              </w:rPr>
              <w:t>1.24</w:t>
            </w:r>
          </w:p>
        </w:tc>
      </w:tr>
      <w:tr w:rsidR="002C1459" w:rsidRPr="009D5BDD" w14:paraId="224F5419" w14:textId="2E4F4523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343FCA5C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Escherichia coli, Streptococcus agalactiae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0E42F049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2610" w:type="dxa"/>
            <w:shd w:val="clear" w:color="auto" w:fill="auto"/>
            <w:noWrap/>
            <w:vAlign w:val="center"/>
            <w:hideMark/>
          </w:tcPr>
          <w:p w14:paraId="3908D139" w14:textId="2106CC51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color w:val="000000"/>
              </w:rPr>
              <w:t>1.24</w:t>
            </w:r>
          </w:p>
        </w:tc>
      </w:tr>
      <w:tr w:rsidR="002C1459" w:rsidRPr="009D5BDD" w14:paraId="05C1D08B" w14:textId="31E36F99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5859F522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lastRenderedPageBreak/>
              <w:t>Klebsiella pneumoniae, Citrobacter freundii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0E1E0015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2610" w:type="dxa"/>
            <w:shd w:val="clear" w:color="auto" w:fill="auto"/>
            <w:noWrap/>
            <w:vAlign w:val="center"/>
            <w:hideMark/>
          </w:tcPr>
          <w:p w14:paraId="2FF5DA3B" w14:textId="4C21A01D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color w:val="000000"/>
              </w:rPr>
              <w:t>1.24</w:t>
            </w:r>
          </w:p>
        </w:tc>
      </w:tr>
      <w:tr w:rsidR="002C1459" w:rsidRPr="009D5BDD" w14:paraId="78C09277" w14:textId="1DB1CFF3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776A266E" w14:textId="048D42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 xml:space="preserve">Escherichia coli, Acinetobacter calcoaceticus-baumannii 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3E51442B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4EB1095A" w14:textId="764D2A0E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.24</w:t>
            </w:r>
          </w:p>
        </w:tc>
      </w:tr>
      <w:tr w:rsidR="002C1459" w:rsidRPr="009D5BDD" w14:paraId="0E0806CB" w14:textId="73182CA8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0EBFD818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Acinetobacter baumannii, Enterobacter cloacae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70D1C3BE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3A4F449D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03355035" w14:textId="539C83F8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64F93F5C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Staphylococcus aureus, Pseudomonas putida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49008D4E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3539BDDB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13D69B9C" w14:textId="439A2647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2F52A5F8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 xml:space="preserve">Trichosporon asahii, </w:t>
            </w:r>
            <w:r w:rsidRPr="009D5BDD">
              <w:rPr>
                <w:rFonts w:asciiTheme="majorBidi" w:hAnsiTheme="majorBidi" w:cstheme="majorBidi"/>
                <w:b w:val="0"/>
                <w:bCs w:val="0"/>
                <w:color w:val="000000" w:themeColor="text1"/>
              </w:rPr>
              <w:t>Yeast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10B5F517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2F881D3E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2190E040" w14:textId="43B3EC0B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2B1C591C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Klebsiella pneumoniae, Pseudomonas putida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79934BCE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22D0065D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0B495D33" w14:textId="5D8CAFC6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4DF7AF25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Escherichia coli, Morganella morganii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32070B9D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53555276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208D6F21" w14:textId="07CE24F6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18892953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Klebsiella pneumoniae, Enterococcus faecium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610306AE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4C241D86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63AE0BD2" w14:textId="68048AE4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6CED0978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Pseudomonas aeruginosa, Acinetobacter baumannii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5C91418B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4B8C6290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0BD9E09F" w14:textId="1C2E8534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27086B81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Pseudomonas aeruginosa, Klebsiella oxytoca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09110324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6CB2364C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2DB5C90C" w14:textId="6754E1D9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408AF387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Serratia marcescens, Morganella morganii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2DAD4BA0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6C3AFAD6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7C3BBFCC" w14:textId="3DD764A8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31EE9B04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Candida sp., Enterobacter cloacae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29BDB123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6D414688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76E57816" w14:textId="57791497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1B39E0A2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Staphylococcus aureus, Enterococcus faecalis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166B7382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333AEEBC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7E934E58" w14:textId="06714DB7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5C3CE35E" w14:textId="3A3B9224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 xml:space="preserve">Klebsiella pneumoniae, Acinetobacter calcoaceticus-baumannii 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26EB8543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34641556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16B0C53A" w14:textId="2B57FA96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74317875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Escherichia coli, Staphylococcus epidermidis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28E70F53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4343AF81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6C996911" w14:textId="63164745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168B01FD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Escherichia coli, Enterobacter cloacae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6DD7F810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11545DA6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56745246" w14:textId="47DC045B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5460A11E" w14:textId="1A6250CA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  <w:lang w:val="es-ES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  <w:lang w:val="es-ES"/>
              </w:rPr>
              <w:t xml:space="preserve">Stenotrophomonas maltophilia, Acinetobacter calcoaceticus-baumannii 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1A11E420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3B696C81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2BFB955C" w14:textId="645409F8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47853739" w14:textId="48C203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 xml:space="preserve">Enterococcus faecalis, Burkholderia cepacia 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5CA45FD8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28FDCF04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6593FD67" w14:textId="5A596B0F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6D9DBA25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lastRenderedPageBreak/>
              <w:t>Klebsiella pneumoniae, Proteus vulgaris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56FB0178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76744550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1DB2666A" w14:textId="0D54337F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796D559F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Klebsiella pneumoniae, Pseudomonas acidovorans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727AA29B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65BCF93C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31BBDBB5" w14:textId="20534C7C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600FAE66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Enterococcus faecium, Enterobacter aerogenes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54A25A3E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736CD888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2DA29998" w14:textId="5E2709C4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0EE883CD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Pseudomonas aeruginosa, Enterobacter aerogenes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0915092C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070D8B38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353F0ECC" w14:textId="55009DD4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51EB232D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Candida sp., Gram negative rods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44B14FB6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614BD534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32FC0504" w14:textId="7A470A55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4F2778F5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Morganella morganii, Achromobacter sp.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38582878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291558CA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3E6EC491" w14:textId="7D9C258A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095936CF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Enterococcus faecium, Proteus mirabilis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3E985A32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75C91670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0BD05667" w14:textId="17A941CD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3A77CE82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Proteus mirabilis, Citrobacter freundii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213A3748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516787C4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778A6614" w14:textId="5ECD9449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528F6BFB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Staphylococcus aureus, Klebsiella pneumoniae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632E6FB9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0780E97F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51702DDA" w14:textId="1E761C19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137B0F45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Pseudomonas aeruginosa, Enterobacter cloacae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7305833C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35888557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71FEF54B" w14:textId="1B9DB1F3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579BD677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Pseudomonas aeruginosa, Enterococcus faecium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107F7E02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0611BFFD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581BC5B1" w14:textId="2B05E95A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5D153AC7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 xml:space="preserve">Enterococcus faecium, </w:t>
            </w:r>
            <w:r w:rsidRPr="009D5BDD">
              <w:rPr>
                <w:rFonts w:asciiTheme="majorBidi" w:hAnsiTheme="majorBidi" w:cstheme="majorBidi"/>
                <w:b w:val="0"/>
                <w:bCs w:val="0"/>
                <w:color w:val="000000" w:themeColor="text1"/>
              </w:rPr>
              <w:t>Yeast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127CB9F0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55F5F744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479D3111" w14:textId="1018FAF8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3C7BF6E9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Proteus mirabilis, Morganella morganii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7ABC19CA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1D364FB9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0680A30D" w14:textId="3202981C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7470303D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Candida sp., Staphylococcus aureus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0EF796EA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4B654122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1C04DD7D" w14:textId="0BB9A33C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0FFBDA34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Klebsiella pneumoniae, Stenotrophomonas maltophilia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4BEEC45F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21F0554B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6CE921AA" w14:textId="6D51D9DE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01B1C394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Candida sp., Proteus mirabilis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1BA8BCF7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33660C0D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2EBFCA3F" w14:textId="78009563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46BD79E2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Escherichia coli, Citrobacter farmeri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6DF9A825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1DB47380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72FF60A1" w14:textId="40D10DF2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0EBE9713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Pseudomonas aeruginosa, Streptococcus agalactiae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40B6729E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3257F283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2DBC5BD2" w14:textId="7C59E191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4A2B06E9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Providencia stuartii, Escherichia coli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6FB4ED63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0B03D984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3FAE1A97" w14:textId="39CFC701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2E1B49FA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t>Klebsiella pneumoniae, Providencia stuartii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67F1C89F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41AA5C92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54BC9ADF" w14:textId="3F64F847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153EEC9F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  <w:lastRenderedPageBreak/>
              <w:t>Candida sp., Providencia stuartii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2A085A78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1D8364BE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1314D916" w14:textId="0B09B6DE" w:rsidTr="002C1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628E52A6" w14:textId="560BBAE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  <w:lang w:val="es-ES"/>
              </w:rPr>
            </w:pPr>
            <w:r w:rsidRPr="009D5BDD"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  <w:lang w:val="es-ES"/>
              </w:rPr>
              <w:t xml:space="preserve">Pseudomonas aeruginosa, Acinetobacter calcoaceticus-baumannii 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09058AE4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34AE057A" w14:textId="77777777" w:rsidR="002C1459" w:rsidRPr="009D5BDD" w:rsidRDefault="002C1459" w:rsidP="001669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2</w:t>
            </w:r>
          </w:p>
        </w:tc>
      </w:tr>
      <w:tr w:rsidR="002C1459" w:rsidRPr="009D5BDD" w14:paraId="713F8DC2" w14:textId="08C4BC65" w:rsidTr="002C145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8" w:type="dxa"/>
            <w:shd w:val="clear" w:color="auto" w:fill="auto"/>
            <w:noWrap/>
            <w:hideMark/>
          </w:tcPr>
          <w:p w14:paraId="21D8EA93" w14:textId="77777777" w:rsidR="002C1459" w:rsidRPr="009D5BDD" w:rsidRDefault="002C1459" w:rsidP="0016691D">
            <w:pPr>
              <w:spacing w:line="360" w:lineRule="auto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14:paraId="19ABCB1E" w14:textId="438CDCCD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14:paraId="6E9BFCD6" w14:textId="77777777" w:rsidR="002C1459" w:rsidRPr="009D5BDD" w:rsidRDefault="002C1459" w:rsidP="0016691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</w:tbl>
    <w:p w14:paraId="2E2E3A99" w14:textId="77777777" w:rsidR="00E57713" w:rsidRPr="009D5BDD" w:rsidRDefault="00E57713" w:rsidP="00E57713">
      <w:pPr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</w:p>
    <w:p w14:paraId="41BDB442" w14:textId="1216311C" w:rsidR="00E57713" w:rsidRPr="009D5BDD" w:rsidRDefault="00E57713" w:rsidP="00D37FD2">
      <w:pPr>
        <w:rPr>
          <w:rFonts w:asciiTheme="majorBidi" w:hAnsiTheme="majorBidi" w:cstheme="majorBidi"/>
          <w:color w:val="000000" w:themeColor="text1"/>
        </w:rPr>
      </w:pPr>
    </w:p>
    <w:p w14:paraId="038DC3EC" w14:textId="77777777" w:rsidR="00FF6777" w:rsidRPr="009D5BDD" w:rsidRDefault="00FF6777" w:rsidP="00D37FD2">
      <w:pPr>
        <w:rPr>
          <w:rFonts w:asciiTheme="majorBidi" w:hAnsiTheme="majorBidi" w:cstheme="majorBidi"/>
          <w:color w:val="000000" w:themeColor="text1"/>
        </w:rPr>
      </w:pPr>
    </w:p>
    <w:p w14:paraId="10169D1E" w14:textId="77777777" w:rsidR="00FF6777" w:rsidRPr="009D5BDD" w:rsidRDefault="00FF6777" w:rsidP="00D37FD2">
      <w:pPr>
        <w:rPr>
          <w:rFonts w:asciiTheme="majorBidi" w:hAnsiTheme="majorBidi" w:cstheme="majorBidi"/>
          <w:color w:val="000000" w:themeColor="text1"/>
        </w:rPr>
      </w:pPr>
    </w:p>
    <w:p w14:paraId="75C99406" w14:textId="77777777" w:rsidR="00FF6777" w:rsidRPr="009D5BDD" w:rsidRDefault="00FF6777" w:rsidP="00D37FD2">
      <w:pPr>
        <w:rPr>
          <w:rFonts w:asciiTheme="majorBidi" w:hAnsiTheme="majorBidi" w:cstheme="majorBidi"/>
          <w:color w:val="000000" w:themeColor="text1"/>
        </w:rPr>
      </w:pPr>
    </w:p>
    <w:p w14:paraId="3964FCE2" w14:textId="77777777" w:rsidR="00FF6777" w:rsidRPr="009D5BDD" w:rsidRDefault="00FF6777" w:rsidP="00D37FD2">
      <w:pPr>
        <w:rPr>
          <w:rFonts w:asciiTheme="majorBidi" w:hAnsiTheme="majorBidi" w:cstheme="majorBidi"/>
          <w:color w:val="000000" w:themeColor="text1"/>
        </w:rPr>
      </w:pPr>
    </w:p>
    <w:p w14:paraId="0B81338C" w14:textId="77777777" w:rsidR="00FF6777" w:rsidRPr="009D5BDD" w:rsidRDefault="00FF6777" w:rsidP="00D37FD2">
      <w:pPr>
        <w:rPr>
          <w:rFonts w:asciiTheme="majorBidi" w:hAnsiTheme="majorBidi" w:cstheme="majorBidi"/>
          <w:color w:val="000000" w:themeColor="text1"/>
        </w:rPr>
      </w:pPr>
    </w:p>
    <w:p w14:paraId="6E92724A" w14:textId="77777777" w:rsidR="00FF6777" w:rsidRPr="009D5BDD" w:rsidRDefault="00FF6777" w:rsidP="00D37FD2">
      <w:pPr>
        <w:rPr>
          <w:rFonts w:asciiTheme="majorBidi" w:hAnsiTheme="majorBidi" w:cstheme="majorBidi"/>
          <w:color w:val="000000" w:themeColor="text1"/>
        </w:rPr>
      </w:pPr>
    </w:p>
    <w:p w14:paraId="0348FBC7" w14:textId="21EFB5E6" w:rsidR="00FF6777" w:rsidRPr="009D5BDD" w:rsidRDefault="00FF6777">
      <w:pPr>
        <w:rPr>
          <w:rFonts w:asciiTheme="majorBidi" w:hAnsiTheme="majorBidi" w:cstheme="majorBidi"/>
          <w:color w:val="000000" w:themeColor="text1"/>
        </w:rPr>
      </w:pPr>
      <w:r w:rsidRPr="009D5BDD">
        <w:rPr>
          <w:rFonts w:asciiTheme="majorBidi" w:hAnsiTheme="majorBidi" w:cstheme="majorBidi"/>
          <w:color w:val="000000" w:themeColor="text1"/>
        </w:rPr>
        <w:br w:type="page"/>
      </w:r>
    </w:p>
    <w:p w14:paraId="0421F04D" w14:textId="77777777" w:rsidR="00FF6777" w:rsidRPr="009D5BDD" w:rsidRDefault="00FF6777" w:rsidP="00D37FD2">
      <w:pPr>
        <w:rPr>
          <w:rFonts w:asciiTheme="majorBidi" w:hAnsiTheme="majorBidi" w:cstheme="majorBidi"/>
          <w:color w:val="000000" w:themeColor="text1"/>
        </w:rPr>
      </w:pPr>
    </w:p>
    <w:p w14:paraId="68796A54" w14:textId="77777777" w:rsidR="00FF6777" w:rsidRPr="009D5BDD" w:rsidRDefault="00FF6777" w:rsidP="00D37FD2">
      <w:pPr>
        <w:rPr>
          <w:rFonts w:asciiTheme="majorBidi" w:hAnsiTheme="majorBidi" w:cstheme="majorBidi"/>
          <w:color w:val="000000" w:themeColor="text1"/>
        </w:rPr>
      </w:pPr>
    </w:p>
    <w:p w14:paraId="12999A2A" w14:textId="1858E8AE" w:rsidR="00222DD2" w:rsidRPr="009D5BDD" w:rsidRDefault="00B0037E" w:rsidP="00222DD2">
      <w:pPr>
        <w:pStyle w:val="a8"/>
        <w:keepNext/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</w:pPr>
      <w:r w:rsidRPr="009D5BDD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 xml:space="preserve">Supplementary </w:t>
      </w:r>
      <w:r w:rsidR="00222DD2" w:rsidRPr="009D5BDD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>Table 3:</w:t>
      </w:r>
      <w:r w:rsidR="00783698" w:rsidRPr="009D5BDD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 xml:space="preserve"> Number of urinary tract pathogens (d</w:t>
      </w:r>
      <w:r w:rsidR="004D353E" w:rsidRPr="009D5BDD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>i-</w:t>
      </w:r>
      <w:r w:rsidR="00783698" w:rsidRPr="009D5BDD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 xml:space="preserve">infection) in this study. </w:t>
      </w:r>
    </w:p>
    <w:tbl>
      <w:tblPr>
        <w:tblStyle w:val="6-3"/>
        <w:tblW w:w="11038" w:type="dxa"/>
        <w:tblLook w:val="04A0" w:firstRow="1" w:lastRow="0" w:firstColumn="1" w:lastColumn="0" w:noHBand="0" w:noVBand="1"/>
      </w:tblPr>
      <w:tblGrid>
        <w:gridCol w:w="3086"/>
        <w:gridCol w:w="1797"/>
        <w:gridCol w:w="1980"/>
        <w:gridCol w:w="1296"/>
        <w:gridCol w:w="1507"/>
        <w:gridCol w:w="1372"/>
      </w:tblGrid>
      <w:tr w:rsidR="00222DD2" w:rsidRPr="009D5BDD" w14:paraId="1AE7C4B0" w14:textId="17C25217" w:rsidTr="00222D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6C260AD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b w:val="0"/>
                <w:bCs w:val="0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 xml:space="preserve">Pathogen I </w:t>
            </w:r>
          </w:p>
          <w:p w14:paraId="1B2A5218" w14:textId="0E7C046C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b w:val="0"/>
                <w:bCs w:val="0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Pathogen II</w:t>
            </w:r>
          </w:p>
        </w:tc>
        <w:tc>
          <w:tcPr>
            <w:tcW w:w="1797" w:type="dxa"/>
            <w:shd w:val="clear" w:color="auto" w:fill="auto"/>
            <w:noWrap/>
            <w:vAlign w:val="center"/>
          </w:tcPr>
          <w:p w14:paraId="419C1F69" w14:textId="0053E6FB" w:rsidR="00222DD2" w:rsidRPr="009D5BDD" w:rsidRDefault="00222DD2" w:rsidP="00222D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Pathogen I</w:t>
            </w:r>
          </w:p>
        </w:tc>
        <w:tc>
          <w:tcPr>
            <w:tcW w:w="1980" w:type="dxa"/>
            <w:shd w:val="clear" w:color="auto" w:fill="auto"/>
            <w:noWrap/>
            <w:vAlign w:val="center"/>
          </w:tcPr>
          <w:p w14:paraId="1D6DDDEE" w14:textId="52A06007" w:rsidR="00222DD2" w:rsidRPr="009D5BDD" w:rsidRDefault="00222DD2" w:rsidP="00222D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Pathogen II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2053B845" w14:textId="0D131601" w:rsidR="00222DD2" w:rsidRPr="009D5BDD" w:rsidRDefault="00222DD2" w:rsidP="00222D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507" w:type="dxa"/>
            <w:shd w:val="clear" w:color="auto" w:fill="auto"/>
          </w:tcPr>
          <w:p w14:paraId="11AA677C" w14:textId="7ECD552A" w:rsidR="00222DD2" w:rsidRPr="009D5BDD" w:rsidRDefault="00222DD2" w:rsidP="00222D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/>
              </w:rPr>
              <w:t>Pearson’s chi-square test</w:t>
            </w:r>
          </w:p>
        </w:tc>
        <w:tc>
          <w:tcPr>
            <w:tcW w:w="1372" w:type="dxa"/>
            <w:shd w:val="clear" w:color="auto" w:fill="auto"/>
          </w:tcPr>
          <w:p w14:paraId="14D407E3" w14:textId="114EAE13" w:rsidR="00222DD2" w:rsidRPr="009D5BDD" w:rsidRDefault="00222DD2" w:rsidP="00222D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P-value</w:t>
            </w:r>
          </w:p>
        </w:tc>
      </w:tr>
      <w:tr w:rsidR="00222DD2" w:rsidRPr="009D5BDD" w14:paraId="52AB5075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3F2815B" w14:textId="697F0F3F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center"/>
          </w:tcPr>
          <w:p w14:paraId="39597386" w14:textId="7A777100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P. mirabilis</w:t>
            </w:r>
          </w:p>
        </w:tc>
        <w:tc>
          <w:tcPr>
            <w:tcW w:w="1980" w:type="dxa"/>
            <w:shd w:val="clear" w:color="auto" w:fill="auto"/>
            <w:noWrap/>
            <w:vAlign w:val="center"/>
          </w:tcPr>
          <w:p w14:paraId="37B1B213" w14:textId="533717B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P. mirabilis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370946F0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79F33C53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  <w:vAlign w:val="center"/>
          </w:tcPr>
          <w:p w14:paraId="035E45E0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C4CBBEB" w14:textId="253F468A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  <w:vAlign w:val="center"/>
            <w:hideMark/>
          </w:tcPr>
          <w:p w14:paraId="047D21BE" w14:textId="2E8FFC08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797" w:type="dxa"/>
            <w:shd w:val="clear" w:color="auto" w:fill="auto"/>
            <w:noWrap/>
            <w:vAlign w:val="center"/>
            <w:hideMark/>
          </w:tcPr>
          <w:p w14:paraId="4F843BA2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5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1EF085E1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9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589808C2" w14:textId="1645D594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4</w:t>
            </w:r>
          </w:p>
        </w:tc>
        <w:tc>
          <w:tcPr>
            <w:tcW w:w="1507" w:type="dxa"/>
            <w:vMerge w:val="restart"/>
            <w:shd w:val="clear" w:color="auto" w:fill="auto"/>
            <w:vAlign w:val="center"/>
          </w:tcPr>
          <w:p w14:paraId="21122132" w14:textId="20C9A628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.550</w:t>
            </w:r>
          </w:p>
        </w:tc>
        <w:tc>
          <w:tcPr>
            <w:tcW w:w="1372" w:type="dxa"/>
            <w:vMerge w:val="restart"/>
            <w:shd w:val="clear" w:color="auto" w:fill="auto"/>
            <w:vAlign w:val="center"/>
          </w:tcPr>
          <w:p w14:paraId="0781E305" w14:textId="72F8003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018</w:t>
            </w:r>
          </w:p>
        </w:tc>
      </w:tr>
      <w:tr w:rsidR="00222DD2" w:rsidRPr="009D5BDD" w14:paraId="3A939B12" w14:textId="1CEEE3DA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  <w:vAlign w:val="center"/>
            <w:hideMark/>
          </w:tcPr>
          <w:p w14:paraId="76D1DC2B" w14:textId="617E7316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797" w:type="dxa"/>
            <w:shd w:val="clear" w:color="auto" w:fill="auto"/>
            <w:noWrap/>
            <w:vAlign w:val="center"/>
            <w:hideMark/>
          </w:tcPr>
          <w:p w14:paraId="6BF8477E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5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2EDB9FF1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47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7AC3F503" w14:textId="4FC55FFB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2</w:t>
            </w:r>
          </w:p>
        </w:tc>
        <w:tc>
          <w:tcPr>
            <w:tcW w:w="1507" w:type="dxa"/>
            <w:vMerge/>
            <w:shd w:val="clear" w:color="auto" w:fill="auto"/>
          </w:tcPr>
          <w:p w14:paraId="6E78E046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vMerge/>
            <w:shd w:val="clear" w:color="auto" w:fill="auto"/>
          </w:tcPr>
          <w:p w14:paraId="13A7DC0B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ECE0E19" w14:textId="29B14E2A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  <w:vAlign w:val="center"/>
            <w:hideMark/>
          </w:tcPr>
          <w:p w14:paraId="4BB0D60F" w14:textId="0EE49D6F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 xml:space="preserve">Total </w:t>
            </w:r>
          </w:p>
        </w:tc>
        <w:tc>
          <w:tcPr>
            <w:tcW w:w="1797" w:type="dxa"/>
            <w:shd w:val="clear" w:color="auto" w:fill="auto"/>
            <w:noWrap/>
            <w:vAlign w:val="center"/>
            <w:hideMark/>
          </w:tcPr>
          <w:p w14:paraId="5A10D317" w14:textId="36B6EC5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0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527F0ACC" w14:textId="63CEBC1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06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48E311C1" w14:textId="41A4703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36</w:t>
            </w:r>
          </w:p>
        </w:tc>
        <w:tc>
          <w:tcPr>
            <w:tcW w:w="1507" w:type="dxa"/>
            <w:vMerge/>
            <w:shd w:val="clear" w:color="auto" w:fill="auto"/>
          </w:tcPr>
          <w:p w14:paraId="09892158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vMerge/>
            <w:shd w:val="clear" w:color="auto" w:fill="auto"/>
          </w:tcPr>
          <w:p w14:paraId="121075A1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F960B4C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  <w:vAlign w:val="center"/>
          </w:tcPr>
          <w:p w14:paraId="005D9815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1A02018" w14:textId="6DB6F96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P. aeruginosa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6FBF09F" w14:textId="1F8A90B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P. aeruginosa</w:t>
            </w:r>
          </w:p>
        </w:tc>
        <w:tc>
          <w:tcPr>
            <w:tcW w:w="1296" w:type="dxa"/>
            <w:shd w:val="clear" w:color="auto" w:fill="auto"/>
            <w:vAlign w:val="center"/>
          </w:tcPr>
          <w:p w14:paraId="5A4AB297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7EB238D9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163BCF8D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D00C5CE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E19B5E7" w14:textId="280F1C68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0B640C8E" w14:textId="3292BA3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3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8424874" w14:textId="23B1EF51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61</w:t>
            </w:r>
          </w:p>
        </w:tc>
        <w:tc>
          <w:tcPr>
            <w:tcW w:w="1296" w:type="dxa"/>
            <w:shd w:val="clear" w:color="auto" w:fill="auto"/>
          </w:tcPr>
          <w:p w14:paraId="41E24BB4" w14:textId="3A913D8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4</w:t>
            </w:r>
          </w:p>
        </w:tc>
        <w:tc>
          <w:tcPr>
            <w:tcW w:w="1507" w:type="dxa"/>
            <w:shd w:val="clear" w:color="auto" w:fill="auto"/>
          </w:tcPr>
          <w:p w14:paraId="217F0FC2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28C5760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A22848C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E37001B" w14:textId="66C18CA2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F0BEA84" w14:textId="41FDD8EB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0730BA93" w14:textId="7C36BCB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49</w:t>
            </w:r>
          </w:p>
        </w:tc>
        <w:tc>
          <w:tcPr>
            <w:tcW w:w="1296" w:type="dxa"/>
            <w:shd w:val="clear" w:color="auto" w:fill="auto"/>
          </w:tcPr>
          <w:p w14:paraId="73724D2D" w14:textId="70F218B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0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0307A4E6" w14:textId="795E73C1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6.285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574DAE3F" w14:textId="378BA0B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012</w:t>
            </w:r>
          </w:p>
        </w:tc>
      </w:tr>
      <w:tr w:rsidR="00222DD2" w:rsidRPr="009D5BDD" w14:paraId="0534B843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22C8FB4" w14:textId="2A3D0E4D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0291AD35" w14:textId="4277978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4</w:t>
            </w:r>
          </w:p>
        </w:tc>
        <w:tc>
          <w:tcPr>
            <w:tcW w:w="1980" w:type="dxa"/>
            <w:shd w:val="clear" w:color="auto" w:fill="auto"/>
            <w:noWrap/>
          </w:tcPr>
          <w:p w14:paraId="29AE824E" w14:textId="5AF25421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10</w:t>
            </w:r>
          </w:p>
        </w:tc>
        <w:tc>
          <w:tcPr>
            <w:tcW w:w="1296" w:type="dxa"/>
            <w:shd w:val="clear" w:color="auto" w:fill="auto"/>
          </w:tcPr>
          <w:p w14:paraId="26C9AFB7" w14:textId="12AB18EC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34</w:t>
            </w:r>
          </w:p>
        </w:tc>
        <w:tc>
          <w:tcPr>
            <w:tcW w:w="1507" w:type="dxa"/>
            <w:shd w:val="clear" w:color="auto" w:fill="auto"/>
          </w:tcPr>
          <w:p w14:paraId="2266D952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EABF076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B9F0B38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EB1A7CF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07F6B2A" w14:textId="7942186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faecalis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33F2896" w14:textId="77AF92C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faecalis</w:t>
            </w:r>
          </w:p>
        </w:tc>
        <w:tc>
          <w:tcPr>
            <w:tcW w:w="1296" w:type="dxa"/>
            <w:shd w:val="clear" w:color="auto" w:fill="auto"/>
          </w:tcPr>
          <w:p w14:paraId="0904E5ED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1BF56A00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30F03E9E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C60A3D9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CFDF2F0" w14:textId="6DCEC275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055D969E" w14:textId="125FB2AD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2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7267CC10" w14:textId="3BFA8F10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8</w:t>
            </w:r>
          </w:p>
        </w:tc>
        <w:tc>
          <w:tcPr>
            <w:tcW w:w="1296" w:type="dxa"/>
            <w:shd w:val="clear" w:color="auto" w:fill="auto"/>
          </w:tcPr>
          <w:p w14:paraId="130C8983" w14:textId="563B69C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0</w:t>
            </w:r>
          </w:p>
        </w:tc>
        <w:tc>
          <w:tcPr>
            <w:tcW w:w="1507" w:type="dxa"/>
            <w:shd w:val="clear" w:color="auto" w:fill="auto"/>
          </w:tcPr>
          <w:p w14:paraId="63041844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F23D2F4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20FD9A64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782025B" w14:textId="3006F658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1A10825" w14:textId="7C5655B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39C237ED" w14:textId="164F3C3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50</w:t>
            </w:r>
          </w:p>
        </w:tc>
        <w:tc>
          <w:tcPr>
            <w:tcW w:w="1296" w:type="dxa"/>
            <w:shd w:val="clear" w:color="auto" w:fill="auto"/>
          </w:tcPr>
          <w:p w14:paraId="6AE859AF" w14:textId="405639F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6EC57F90" w14:textId="07F9011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.785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29BBB438" w14:textId="76AC654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016</w:t>
            </w:r>
          </w:p>
        </w:tc>
      </w:tr>
      <w:tr w:rsidR="00222DD2" w:rsidRPr="009D5BDD" w14:paraId="5D585684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1BF0014" w14:textId="20FBE9AF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2772DAE8" w14:textId="1723102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3</w:t>
            </w:r>
          </w:p>
        </w:tc>
        <w:tc>
          <w:tcPr>
            <w:tcW w:w="1980" w:type="dxa"/>
            <w:shd w:val="clear" w:color="auto" w:fill="auto"/>
            <w:noWrap/>
          </w:tcPr>
          <w:p w14:paraId="7C44AF60" w14:textId="78C6F1C8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08</w:t>
            </w:r>
          </w:p>
        </w:tc>
        <w:tc>
          <w:tcPr>
            <w:tcW w:w="1296" w:type="dxa"/>
            <w:shd w:val="clear" w:color="auto" w:fill="auto"/>
          </w:tcPr>
          <w:p w14:paraId="7208DF72" w14:textId="46FA421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31</w:t>
            </w:r>
          </w:p>
        </w:tc>
        <w:tc>
          <w:tcPr>
            <w:tcW w:w="1507" w:type="dxa"/>
            <w:shd w:val="clear" w:color="auto" w:fill="auto"/>
          </w:tcPr>
          <w:p w14:paraId="59711611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62687B8A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58A73AC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E1A735E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07C8D3C4" w14:textId="61A8766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P. mirabilis 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3E70A7FF" w14:textId="4E9F91A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P. mirabilis</w:t>
            </w:r>
          </w:p>
        </w:tc>
        <w:tc>
          <w:tcPr>
            <w:tcW w:w="1296" w:type="dxa"/>
            <w:shd w:val="clear" w:color="auto" w:fill="auto"/>
          </w:tcPr>
          <w:p w14:paraId="02E9B868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5B542E4B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4780DC26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2CFDE43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D66B340" w14:textId="168D75E6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E. coli 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7F7668F" w14:textId="6EC5EAE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9263A4A" w14:textId="23A7DED1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1</w:t>
            </w:r>
          </w:p>
        </w:tc>
        <w:tc>
          <w:tcPr>
            <w:tcW w:w="1296" w:type="dxa"/>
            <w:shd w:val="clear" w:color="auto" w:fill="auto"/>
          </w:tcPr>
          <w:p w14:paraId="2A970785" w14:textId="6AEFF10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2</w:t>
            </w:r>
          </w:p>
        </w:tc>
        <w:tc>
          <w:tcPr>
            <w:tcW w:w="1507" w:type="dxa"/>
            <w:shd w:val="clear" w:color="auto" w:fill="auto"/>
          </w:tcPr>
          <w:p w14:paraId="7F083C99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A09BE21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62C7D8C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22D25E8" w14:textId="4BF0AFED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E. col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9141A49" w14:textId="39D2D7A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734136A9" w14:textId="7A1BB77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51</w:t>
            </w:r>
          </w:p>
        </w:tc>
        <w:tc>
          <w:tcPr>
            <w:tcW w:w="1296" w:type="dxa"/>
            <w:shd w:val="clear" w:color="auto" w:fill="auto"/>
          </w:tcPr>
          <w:p w14:paraId="27DAF0ED" w14:textId="11FEC488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70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15596D92" w14:textId="0C8434C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.392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22CD39BB" w14:textId="6FC24A53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066</w:t>
            </w:r>
          </w:p>
        </w:tc>
      </w:tr>
      <w:tr w:rsidR="00222DD2" w:rsidRPr="009D5BDD" w14:paraId="29EECC03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24BD5D5" w14:textId="49155539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52570FAA" w14:textId="68A8D43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0</w:t>
            </w:r>
          </w:p>
        </w:tc>
        <w:tc>
          <w:tcPr>
            <w:tcW w:w="1980" w:type="dxa"/>
            <w:shd w:val="clear" w:color="auto" w:fill="auto"/>
            <w:noWrap/>
          </w:tcPr>
          <w:p w14:paraId="7100CAF1" w14:textId="145A2B45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2</w:t>
            </w:r>
          </w:p>
        </w:tc>
        <w:tc>
          <w:tcPr>
            <w:tcW w:w="1296" w:type="dxa"/>
            <w:shd w:val="clear" w:color="auto" w:fill="auto"/>
          </w:tcPr>
          <w:p w14:paraId="467665C1" w14:textId="75C65C5C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22</w:t>
            </w:r>
          </w:p>
        </w:tc>
        <w:tc>
          <w:tcPr>
            <w:tcW w:w="1507" w:type="dxa"/>
            <w:shd w:val="clear" w:color="auto" w:fill="auto"/>
          </w:tcPr>
          <w:p w14:paraId="472A6DA9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41BDD059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202E1A2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6396254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27E1EAA" w14:textId="76F9DBE8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0B6B13D6" w14:textId="6A765761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296" w:type="dxa"/>
            <w:shd w:val="clear" w:color="auto" w:fill="auto"/>
          </w:tcPr>
          <w:p w14:paraId="25E4B570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5211421C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B21FD64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1301626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4CC87CF" w14:textId="4BE470A0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E. coli 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582D3B5" w14:textId="0A49EBB4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700B9D9" w14:textId="50E40BD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1</w:t>
            </w:r>
          </w:p>
        </w:tc>
        <w:tc>
          <w:tcPr>
            <w:tcW w:w="1296" w:type="dxa"/>
            <w:shd w:val="clear" w:color="auto" w:fill="auto"/>
          </w:tcPr>
          <w:p w14:paraId="11E66D50" w14:textId="713CD39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2</w:t>
            </w:r>
          </w:p>
        </w:tc>
        <w:tc>
          <w:tcPr>
            <w:tcW w:w="1507" w:type="dxa"/>
            <w:shd w:val="clear" w:color="auto" w:fill="auto"/>
          </w:tcPr>
          <w:p w14:paraId="4FFC415F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1B64B2E7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8F8312C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3EE4505" w14:textId="15C17AFA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E. col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6DAAFF9" w14:textId="57A8155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6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3E9DD785" w14:textId="6646C42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51</w:t>
            </w:r>
          </w:p>
        </w:tc>
        <w:tc>
          <w:tcPr>
            <w:tcW w:w="1296" w:type="dxa"/>
            <w:shd w:val="clear" w:color="auto" w:fill="auto"/>
          </w:tcPr>
          <w:p w14:paraId="4861F118" w14:textId="458D840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12</w:t>
            </w:r>
          </w:p>
        </w:tc>
        <w:tc>
          <w:tcPr>
            <w:tcW w:w="1507" w:type="dxa"/>
            <w:shd w:val="clear" w:color="auto" w:fill="auto"/>
          </w:tcPr>
          <w:p w14:paraId="706AEF25" w14:textId="0BAA5402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1.222</w:t>
            </w:r>
          </w:p>
        </w:tc>
        <w:tc>
          <w:tcPr>
            <w:tcW w:w="1372" w:type="dxa"/>
            <w:shd w:val="clear" w:color="auto" w:fill="auto"/>
          </w:tcPr>
          <w:p w14:paraId="51655EF1" w14:textId="20657BF6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269</w:t>
            </w:r>
          </w:p>
        </w:tc>
      </w:tr>
      <w:tr w:rsidR="00222DD2" w:rsidRPr="009D5BDD" w14:paraId="3453586B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DAEEC03" w14:textId="3A977BEC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1AA10E7A" w14:textId="43E0E6F0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2</w:t>
            </w:r>
          </w:p>
        </w:tc>
        <w:tc>
          <w:tcPr>
            <w:tcW w:w="1980" w:type="dxa"/>
            <w:shd w:val="clear" w:color="auto" w:fill="auto"/>
            <w:noWrap/>
          </w:tcPr>
          <w:p w14:paraId="2FB51A90" w14:textId="260850F1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2</w:t>
            </w:r>
          </w:p>
        </w:tc>
        <w:tc>
          <w:tcPr>
            <w:tcW w:w="1296" w:type="dxa"/>
            <w:shd w:val="clear" w:color="auto" w:fill="auto"/>
          </w:tcPr>
          <w:p w14:paraId="51C8E1A6" w14:textId="610F8B8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64</w:t>
            </w:r>
          </w:p>
        </w:tc>
        <w:tc>
          <w:tcPr>
            <w:tcW w:w="1507" w:type="dxa"/>
            <w:shd w:val="clear" w:color="auto" w:fill="auto"/>
          </w:tcPr>
          <w:p w14:paraId="22858741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7A29C4E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43909FDA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9ECBABF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39C51651" w14:textId="43D2A4B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8F5EE9A" w14:textId="0305CAB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296" w:type="dxa"/>
            <w:shd w:val="clear" w:color="auto" w:fill="auto"/>
          </w:tcPr>
          <w:p w14:paraId="6DCF673B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48B821BE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AF351A9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699F8C4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5927BD5" w14:textId="66564723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Candida sp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FA56C46" w14:textId="7063598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9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837A7BA" w14:textId="2E6E6995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2</w:t>
            </w:r>
          </w:p>
        </w:tc>
        <w:tc>
          <w:tcPr>
            <w:tcW w:w="1296" w:type="dxa"/>
            <w:shd w:val="clear" w:color="auto" w:fill="auto"/>
          </w:tcPr>
          <w:p w14:paraId="2A2A4C6F" w14:textId="5CD5555D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1</w:t>
            </w:r>
          </w:p>
        </w:tc>
        <w:tc>
          <w:tcPr>
            <w:tcW w:w="1507" w:type="dxa"/>
            <w:shd w:val="clear" w:color="auto" w:fill="auto"/>
          </w:tcPr>
          <w:p w14:paraId="33C30B34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C918B4D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737A914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9FE5EC0" w14:textId="25B57375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Candida sp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3E85BAF3" w14:textId="7F38C1A0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63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2B61D5E5" w14:textId="3F690618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53</w:t>
            </w:r>
          </w:p>
        </w:tc>
        <w:tc>
          <w:tcPr>
            <w:tcW w:w="1296" w:type="dxa"/>
            <w:shd w:val="clear" w:color="auto" w:fill="auto"/>
          </w:tcPr>
          <w:p w14:paraId="63576EF5" w14:textId="3B1BA10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16</w:t>
            </w:r>
          </w:p>
        </w:tc>
        <w:tc>
          <w:tcPr>
            <w:tcW w:w="1507" w:type="dxa"/>
            <w:shd w:val="clear" w:color="auto" w:fill="auto"/>
          </w:tcPr>
          <w:p w14:paraId="2C4892C2" w14:textId="70515EC9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890</w:t>
            </w:r>
          </w:p>
        </w:tc>
        <w:tc>
          <w:tcPr>
            <w:tcW w:w="1372" w:type="dxa"/>
            <w:shd w:val="clear" w:color="auto" w:fill="auto"/>
          </w:tcPr>
          <w:p w14:paraId="7732E993" w14:textId="7CAE3DBA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346</w:t>
            </w:r>
          </w:p>
        </w:tc>
      </w:tr>
      <w:tr w:rsidR="00222DD2" w:rsidRPr="009D5BDD" w14:paraId="6FAA9DE6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A67C704" w14:textId="292AC532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4A4AA5CA" w14:textId="2DFC9ED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2</w:t>
            </w:r>
          </w:p>
        </w:tc>
        <w:tc>
          <w:tcPr>
            <w:tcW w:w="1980" w:type="dxa"/>
            <w:shd w:val="clear" w:color="auto" w:fill="auto"/>
            <w:noWrap/>
          </w:tcPr>
          <w:p w14:paraId="2CC71F36" w14:textId="4F66AB7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85</w:t>
            </w:r>
          </w:p>
        </w:tc>
        <w:tc>
          <w:tcPr>
            <w:tcW w:w="1296" w:type="dxa"/>
            <w:shd w:val="clear" w:color="auto" w:fill="auto"/>
          </w:tcPr>
          <w:p w14:paraId="6E051283" w14:textId="30CDF79C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57</w:t>
            </w:r>
          </w:p>
        </w:tc>
        <w:tc>
          <w:tcPr>
            <w:tcW w:w="1507" w:type="dxa"/>
            <w:shd w:val="clear" w:color="auto" w:fill="auto"/>
          </w:tcPr>
          <w:p w14:paraId="53A418C2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956BD57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1129F770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9FC4092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</w:tcPr>
          <w:p w14:paraId="4D45D856" w14:textId="518790E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FF0000"/>
              </w:rPr>
              <w:t>E. faecium</w:t>
            </w:r>
          </w:p>
        </w:tc>
        <w:tc>
          <w:tcPr>
            <w:tcW w:w="1980" w:type="dxa"/>
            <w:shd w:val="clear" w:color="auto" w:fill="auto"/>
            <w:noWrap/>
          </w:tcPr>
          <w:p w14:paraId="0B893708" w14:textId="4E48819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faecium</w:t>
            </w:r>
          </w:p>
        </w:tc>
        <w:tc>
          <w:tcPr>
            <w:tcW w:w="1296" w:type="dxa"/>
            <w:shd w:val="clear" w:color="auto" w:fill="auto"/>
          </w:tcPr>
          <w:p w14:paraId="2A10F4F1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67917C84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362D248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BB1A264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69B81E5" w14:textId="238F26A8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FF0000"/>
              </w:rPr>
              <w:t>Candida sp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6D30CBE" w14:textId="64525710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8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799CA86A" w14:textId="45E2EF4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1</w:t>
            </w:r>
          </w:p>
        </w:tc>
        <w:tc>
          <w:tcPr>
            <w:tcW w:w="1296" w:type="dxa"/>
            <w:shd w:val="clear" w:color="auto" w:fill="auto"/>
          </w:tcPr>
          <w:p w14:paraId="09F5F115" w14:textId="2E0186C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9</w:t>
            </w:r>
          </w:p>
        </w:tc>
        <w:tc>
          <w:tcPr>
            <w:tcW w:w="1507" w:type="dxa"/>
            <w:shd w:val="clear" w:color="auto" w:fill="auto"/>
          </w:tcPr>
          <w:p w14:paraId="3B2E6ECC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F5D5C7A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CAE94CD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B4A962B" w14:textId="10300DE1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Candida sp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76FA413" w14:textId="0B9C44EE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9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30F62613" w14:textId="050D20A0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54</w:t>
            </w:r>
          </w:p>
        </w:tc>
        <w:tc>
          <w:tcPr>
            <w:tcW w:w="1296" w:type="dxa"/>
            <w:shd w:val="clear" w:color="auto" w:fill="auto"/>
          </w:tcPr>
          <w:p w14:paraId="6E1F7114" w14:textId="63A95C8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3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474205B9" w14:textId="4382FA63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9.176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4AE274FB" w14:textId="43A2255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002</w:t>
            </w:r>
          </w:p>
        </w:tc>
      </w:tr>
      <w:tr w:rsidR="00222DD2" w:rsidRPr="009D5BDD" w14:paraId="298EB3B0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1F7B6D4" w14:textId="4F0EB448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572DC8EB" w14:textId="734EE4E1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7</w:t>
            </w:r>
          </w:p>
        </w:tc>
        <w:tc>
          <w:tcPr>
            <w:tcW w:w="1980" w:type="dxa"/>
            <w:shd w:val="clear" w:color="auto" w:fill="auto"/>
            <w:noWrap/>
          </w:tcPr>
          <w:p w14:paraId="1281BA69" w14:textId="34AF7D08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85</w:t>
            </w:r>
          </w:p>
        </w:tc>
        <w:tc>
          <w:tcPr>
            <w:tcW w:w="1296" w:type="dxa"/>
            <w:shd w:val="clear" w:color="auto" w:fill="auto"/>
          </w:tcPr>
          <w:p w14:paraId="15D91C39" w14:textId="4B5C67F5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02</w:t>
            </w:r>
          </w:p>
        </w:tc>
        <w:tc>
          <w:tcPr>
            <w:tcW w:w="1507" w:type="dxa"/>
            <w:shd w:val="clear" w:color="auto" w:fill="auto"/>
          </w:tcPr>
          <w:p w14:paraId="451C7486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6FAF0CE6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120C6FED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  <w:vAlign w:val="bottom"/>
          </w:tcPr>
          <w:p w14:paraId="4A71F533" w14:textId="182917DF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0D87AA6" w14:textId="091B751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faecalis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BE5F2F7" w14:textId="7D687BD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faecalis</w:t>
            </w:r>
          </w:p>
        </w:tc>
        <w:tc>
          <w:tcPr>
            <w:tcW w:w="1296" w:type="dxa"/>
            <w:shd w:val="clear" w:color="auto" w:fill="auto"/>
            <w:vAlign w:val="bottom"/>
          </w:tcPr>
          <w:p w14:paraId="1FA6E492" w14:textId="24CDBAD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609B6BA9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457E1C31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D05351B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AEE8E09" w14:textId="7598D939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E. coli 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CCBA405" w14:textId="0E7091DC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3B6028DC" w14:textId="0F985CE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4</w:t>
            </w:r>
          </w:p>
        </w:tc>
        <w:tc>
          <w:tcPr>
            <w:tcW w:w="1296" w:type="dxa"/>
            <w:shd w:val="clear" w:color="auto" w:fill="auto"/>
          </w:tcPr>
          <w:p w14:paraId="730C5FFA" w14:textId="63308AF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1</w:t>
            </w:r>
          </w:p>
        </w:tc>
        <w:tc>
          <w:tcPr>
            <w:tcW w:w="1507" w:type="dxa"/>
            <w:shd w:val="clear" w:color="auto" w:fill="auto"/>
          </w:tcPr>
          <w:p w14:paraId="3CCAF4C7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11D52FB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D37BC0" w:rsidRPr="009D5BDD" w14:paraId="65922997" w14:textId="77777777" w:rsidTr="00FC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7135500" w14:textId="03D26130" w:rsidR="00D37BC0" w:rsidRPr="009D5BDD" w:rsidRDefault="00D37BC0" w:rsidP="00D37BC0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E. col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BB0B331" w14:textId="58501466" w:rsidR="00D37BC0" w:rsidRPr="009D5BDD" w:rsidRDefault="00D37BC0" w:rsidP="00D37B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4D768F8" w14:textId="132B71C3" w:rsidR="00D37BC0" w:rsidRPr="009D5BDD" w:rsidRDefault="00D37BC0" w:rsidP="00D37B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55</w:t>
            </w:r>
          </w:p>
        </w:tc>
        <w:tc>
          <w:tcPr>
            <w:tcW w:w="1296" w:type="dxa"/>
            <w:shd w:val="clear" w:color="auto" w:fill="auto"/>
          </w:tcPr>
          <w:p w14:paraId="16E2C9D6" w14:textId="04B7FE1D" w:rsidR="00D37BC0" w:rsidRPr="009D5BDD" w:rsidRDefault="00D37BC0" w:rsidP="00D37B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71</w:t>
            </w:r>
          </w:p>
        </w:tc>
        <w:tc>
          <w:tcPr>
            <w:tcW w:w="1507" w:type="dxa"/>
            <w:shd w:val="clear" w:color="auto" w:fill="auto"/>
          </w:tcPr>
          <w:p w14:paraId="1565E51F" w14:textId="12CC7E83" w:rsidR="00D37BC0" w:rsidRPr="009D5BDD" w:rsidRDefault="004B10B5" w:rsidP="00D37B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807</w:t>
            </w:r>
          </w:p>
        </w:tc>
        <w:tc>
          <w:tcPr>
            <w:tcW w:w="1372" w:type="dxa"/>
            <w:shd w:val="clear" w:color="auto" w:fill="auto"/>
          </w:tcPr>
          <w:p w14:paraId="01138997" w14:textId="4A1E1333" w:rsidR="00D37BC0" w:rsidRPr="009D5BDD" w:rsidRDefault="004B10B5" w:rsidP="00D37B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369</w:t>
            </w:r>
          </w:p>
        </w:tc>
      </w:tr>
      <w:tr w:rsidR="00222DD2" w:rsidRPr="009D5BDD" w14:paraId="3A9E00D9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5251587" w14:textId="5A936A49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3AB7B582" w14:textId="219C61D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3</w:t>
            </w:r>
          </w:p>
        </w:tc>
        <w:tc>
          <w:tcPr>
            <w:tcW w:w="1980" w:type="dxa"/>
            <w:shd w:val="clear" w:color="auto" w:fill="auto"/>
            <w:noWrap/>
          </w:tcPr>
          <w:p w14:paraId="34BB116C" w14:textId="0761937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9</w:t>
            </w:r>
          </w:p>
        </w:tc>
        <w:tc>
          <w:tcPr>
            <w:tcW w:w="1296" w:type="dxa"/>
            <w:shd w:val="clear" w:color="auto" w:fill="auto"/>
          </w:tcPr>
          <w:p w14:paraId="079823DF" w14:textId="45636F2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22</w:t>
            </w:r>
          </w:p>
        </w:tc>
        <w:tc>
          <w:tcPr>
            <w:tcW w:w="1507" w:type="dxa"/>
            <w:shd w:val="clear" w:color="auto" w:fill="auto"/>
          </w:tcPr>
          <w:p w14:paraId="72A4C7FF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3699855D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2C61C224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03B497D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3D7F1D8C" w14:textId="5DD3122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Candida sp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09D553B" w14:textId="26816D3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Candida sp</w:t>
            </w:r>
          </w:p>
        </w:tc>
        <w:tc>
          <w:tcPr>
            <w:tcW w:w="1296" w:type="dxa"/>
            <w:shd w:val="clear" w:color="auto" w:fill="auto"/>
          </w:tcPr>
          <w:p w14:paraId="3EDB9C50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0A0887C7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044D8130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54270A2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F1E5983" w14:textId="7F35D736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E. coli 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3A5CBC93" w14:textId="7E0AA95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2BB1FE8" w14:textId="7A107A2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6</w:t>
            </w:r>
          </w:p>
        </w:tc>
        <w:tc>
          <w:tcPr>
            <w:tcW w:w="1296" w:type="dxa"/>
            <w:shd w:val="clear" w:color="auto" w:fill="auto"/>
          </w:tcPr>
          <w:p w14:paraId="2FC3CC37" w14:textId="652AFF8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1</w:t>
            </w:r>
          </w:p>
        </w:tc>
        <w:tc>
          <w:tcPr>
            <w:tcW w:w="1507" w:type="dxa"/>
            <w:shd w:val="clear" w:color="auto" w:fill="auto"/>
          </w:tcPr>
          <w:p w14:paraId="057E3805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637C9B8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49972BA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1A00EEC" w14:textId="4F8E26AE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E. col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346953AE" w14:textId="3D991A3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4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7BC1792" w14:textId="35903AE0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73</w:t>
            </w:r>
          </w:p>
        </w:tc>
        <w:tc>
          <w:tcPr>
            <w:tcW w:w="1296" w:type="dxa"/>
            <w:shd w:val="clear" w:color="auto" w:fill="auto"/>
          </w:tcPr>
          <w:p w14:paraId="15E12252" w14:textId="792F7D5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07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78EE54F0" w14:textId="0293A27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.398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6A3D8162" w14:textId="74CD0F4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237</w:t>
            </w:r>
          </w:p>
        </w:tc>
      </w:tr>
      <w:tr w:rsidR="00222DD2" w:rsidRPr="009D5BDD" w14:paraId="44EFD124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F426FD1" w14:textId="1B6EC8FD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62C89757" w14:textId="2DE93865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9</w:t>
            </w:r>
          </w:p>
        </w:tc>
        <w:tc>
          <w:tcPr>
            <w:tcW w:w="1980" w:type="dxa"/>
            <w:shd w:val="clear" w:color="auto" w:fill="auto"/>
            <w:noWrap/>
          </w:tcPr>
          <w:p w14:paraId="4462CC88" w14:textId="67254BD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19</w:t>
            </w:r>
          </w:p>
        </w:tc>
        <w:tc>
          <w:tcPr>
            <w:tcW w:w="1296" w:type="dxa"/>
            <w:shd w:val="clear" w:color="auto" w:fill="auto"/>
          </w:tcPr>
          <w:p w14:paraId="1D4D54C6" w14:textId="1CDB4615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58</w:t>
            </w:r>
          </w:p>
        </w:tc>
        <w:tc>
          <w:tcPr>
            <w:tcW w:w="1507" w:type="dxa"/>
            <w:shd w:val="clear" w:color="auto" w:fill="auto"/>
          </w:tcPr>
          <w:p w14:paraId="3ABA01D4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0CE4E9F3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AB92B45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  <w:vAlign w:val="bottom"/>
          </w:tcPr>
          <w:p w14:paraId="3842999F" w14:textId="7A6C719C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6E0C4BD0" w14:textId="1F278F9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P. aeruginosa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8C56FB5" w14:textId="4BBC323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P. aeruginosa</w:t>
            </w:r>
          </w:p>
        </w:tc>
        <w:tc>
          <w:tcPr>
            <w:tcW w:w="1296" w:type="dxa"/>
            <w:shd w:val="clear" w:color="auto" w:fill="auto"/>
            <w:vAlign w:val="bottom"/>
          </w:tcPr>
          <w:p w14:paraId="795B6A69" w14:textId="36B676D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430E416B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14F088B4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45E6B5EB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035CAAC" w14:textId="669410ED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E. coli 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AACFB0E" w14:textId="07773EE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928285E" w14:textId="04B4B7E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6</w:t>
            </w:r>
          </w:p>
        </w:tc>
        <w:tc>
          <w:tcPr>
            <w:tcW w:w="1296" w:type="dxa"/>
            <w:shd w:val="clear" w:color="auto" w:fill="auto"/>
          </w:tcPr>
          <w:p w14:paraId="44A187A6" w14:textId="2400C5A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1</w:t>
            </w:r>
          </w:p>
        </w:tc>
        <w:tc>
          <w:tcPr>
            <w:tcW w:w="1507" w:type="dxa"/>
            <w:shd w:val="clear" w:color="auto" w:fill="auto"/>
          </w:tcPr>
          <w:p w14:paraId="03DDBB8F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6C70FEAA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E28585D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067ACA0" w14:textId="595A33B4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E. col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4564434" w14:textId="4CAC8218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5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C833CB5" w14:textId="1107C36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57</w:t>
            </w:r>
          </w:p>
        </w:tc>
        <w:tc>
          <w:tcPr>
            <w:tcW w:w="1296" w:type="dxa"/>
            <w:shd w:val="clear" w:color="auto" w:fill="auto"/>
          </w:tcPr>
          <w:p w14:paraId="61BCBFF9" w14:textId="71E0742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72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211D9398" w14:textId="3094550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0565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06B3E36C" w14:textId="458E3E1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812</w:t>
            </w:r>
          </w:p>
        </w:tc>
      </w:tr>
      <w:tr w:rsidR="00222DD2" w:rsidRPr="009D5BDD" w14:paraId="1382071C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0F3E8FE" w14:textId="747E77E6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483E0EAC" w14:textId="4AD5C4C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0</w:t>
            </w:r>
          </w:p>
        </w:tc>
        <w:tc>
          <w:tcPr>
            <w:tcW w:w="1980" w:type="dxa"/>
            <w:shd w:val="clear" w:color="auto" w:fill="auto"/>
            <w:noWrap/>
          </w:tcPr>
          <w:p w14:paraId="0FC5B162" w14:textId="05EBE064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03</w:t>
            </w:r>
          </w:p>
        </w:tc>
        <w:tc>
          <w:tcPr>
            <w:tcW w:w="1296" w:type="dxa"/>
            <w:shd w:val="clear" w:color="auto" w:fill="auto"/>
          </w:tcPr>
          <w:p w14:paraId="2E32A85C" w14:textId="450C0FB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23</w:t>
            </w:r>
          </w:p>
        </w:tc>
        <w:tc>
          <w:tcPr>
            <w:tcW w:w="1507" w:type="dxa"/>
            <w:shd w:val="clear" w:color="auto" w:fill="auto"/>
          </w:tcPr>
          <w:p w14:paraId="6871AE42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6C36F5D6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427D3C2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61358BB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F3FD1B5" w14:textId="141D8F7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faecium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E5CC313" w14:textId="4D1528C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faecium</w:t>
            </w:r>
          </w:p>
        </w:tc>
        <w:tc>
          <w:tcPr>
            <w:tcW w:w="1296" w:type="dxa"/>
            <w:shd w:val="clear" w:color="auto" w:fill="auto"/>
          </w:tcPr>
          <w:p w14:paraId="77B4A430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680BC20B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61FFC89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01296A2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C26D9AF" w14:textId="7D2F67D9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E. coli 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979C580" w14:textId="177424A1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F9A7871" w14:textId="5DAE039C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7</w:t>
            </w:r>
          </w:p>
        </w:tc>
        <w:tc>
          <w:tcPr>
            <w:tcW w:w="1296" w:type="dxa"/>
            <w:shd w:val="clear" w:color="auto" w:fill="auto"/>
          </w:tcPr>
          <w:p w14:paraId="140B890E" w14:textId="77CD70A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1</w:t>
            </w:r>
          </w:p>
        </w:tc>
        <w:tc>
          <w:tcPr>
            <w:tcW w:w="1507" w:type="dxa"/>
            <w:shd w:val="clear" w:color="auto" w:fill="auto"/>
          </w:tcPr>
          <w:p w14:paraId="19959742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1AD88928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478CD4E5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B754D64" w14:textId="1EAFE579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E. col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E26A940" w14:textId="1F68AA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3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2C37F7BC" w14:textId="0D60566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58</w:t>
            </w:r>
          </w:p>
        </w:tc>
        <w:tc>
          <w:tcPr>
            <w:tcW w:w="1296" w:type="dxa"/>
            <w:shd w:val="clear" w:color="auto" w:fill="auto"/>
          </w:tcPr>
          <w:p w14:paraId="7A27A7F5" w14:textId="43DF3F40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71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5E6358D7" w14:textId="4D575C2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0032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24540D3E" w14:textId="7ED35A6C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955</w:t>
            </w:r>
          </w:p>
        </w:tc>
      </w:tr>
      <w:tr w:rsidR="00222DD2" w:rsidRPr="009D5BDD" w14:paraId="6DF38025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F0FA9C5" w14:textId="5D030D53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46F0D1D1" w14:textId="318801C1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7</w:t>
            </w:r>
          </w:p>
        </w:tc>
        <w:tc>
          <w:tcPr>
            <w:tcW w:w="1980" w:type="dxa"/>
            <w:shd w:val="clear" w:color="auto" w:fill="auto"/>
            <w:noWrap/>
          </w:tcPr>
          <w:p w14:paraId="1FAE2475" w14:textId="49B81BC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05</w:t>
            </w:r>
          </w:p>
        </w:tc>
        <w:tc>
          <w:tcPr>
            <w:tcW w:w="1296" w:type="dxa"/>
            <w:shd w:val="clear" w:color="auto" w:fill="auto"/>
          </w:tcPr>
          <w:p w14:paraId="76B954B2" w14:textId="370DC8B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232</w:t>
            </w:r>
          </w:p>
        </w:tc>
        <w:tc>
          <w:tcPr>
            <w:tcW w:w="1507" w:type="dxa"/>
            <w:shd w:val="clear" w:color="auto" w:fill="auto"/>
          </w:tcPr>
          <w:p w14:paraId="3EF339B5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13F9B723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B6E2321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973DF60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D4D3419" w14:textId="248BABC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A. calcoaceticus-baumannii 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5D49533" w14:textId="1D4A162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A. calcoaceticus-baumannii</w:t>
            </w:r>
          </w:p>
        </w:tc>
        <w:tc>
          <w:tcPr>
            <w:tcW w:w="1296" w:type="dxa"/>
            <w:shd w:val="clear" w:color="auto" w:fill="auto"/>
          </w:tcPr>
          <w:p w14:paraId="176C9195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3B19C29E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664BF7CB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27FCE146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1F5FF5B" w14:textId="097CF81B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Candida sp., 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65523540" w14:textId="1FA2FD75" w:rsidR="00222DD2" w:rsidRPr="009D5BDD" w:rsidRDefault="00F14886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DD1C75F" w14:textId="05EDB03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  <w:r w:rsidR="00F14886"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296" w:type="dxa"/>
            <w:shd w:val="clear" w:color="auto" w:fill="auto"/>
          </w:tcPr>
          <w:p w14:paraId="13DA494D" w14:textId="16EB8FD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  <w:r w:rsidR="00F14886" w:rsidRPr="009D5BDD">
              <w:rPr>
                <w:rFonts w:asciiTheme="majorBidi" w:hAnsiTheme="majorBidi" w:cstheme="majorBidi"/>
                <w:color w:val="000000" w:themeColor="text1"/>
              </w:rPr>
              <w:t>8</w:t>
            </w:r>
          </w:p>
        </w:tc>
        <w:tc>
          <w:tcPr>
            <w:tcW w:w="1507" w:type="dxa"/>
            <w:shd w:val="clear" w:color="auto" w:fill="auto"/>
          </w:tcPr>
          <w:p w14:paraId="383AD4E2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4405A7A3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033A14F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7A41946" w14:textId="1A46D783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 Candida sp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3D6A417C" w14:textId="647197A9" w:rsidR="00222DD2" w:rsidRPr="009D5BDD" w:rsidRDefault="00F14886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305F0E96" w14:textId="0E189BD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5</w:t>
            </w:r>
            <w:r w:rsidR="009C440E" w:rsidRPr="009D5BDD">
              <w:rPr>
                <w:rFonts w:asciiTheme="majorBidi" w:hAnsiTheme="majorBidi" w:cstheme="majorBidi"/>
                <w:color w:val="000000" w:themeColor="text1"/>
              </w:rPr>
              <w:t>6</w:t>
            </w:r>
          </w:p>
        </w:tc>
        <w:tc>
          <w:tcPr>
            <w:tcW w:w="1296" w:type="dxa"/>
            <w:shd w:val="clear" w:color="auto" w:fill="auto"/>
          </w:tcPr>
          <w:p w14:paraId="49BF507B" w14:textId="55E75B1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</w:t>
            </w:r>
            <w:r w:rsidR="009C440E"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4B7F5D2B" w14:textId="7674343A" w:rsidR="00222DD2" w:rsidRPr="009D5BDD" w:rsidRDefault="009C440E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.312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70261655" w14:textId="0E9F25A5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038</w:t>
            </w:r>
          </w:p>
        </w:tc>
      </w:tr>
      <w:tr w:rsidR="00222DD2" w:rsidRPr="009D5BDD" w14:paraId="3386A3E8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CB85FFE" w14:textId="2AC67CCE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18474601" w14:textId="4A7A4D6D" w:rsidR="00222DD2" w:rsidRPr="009D5BDD" w:rsidRDefault="009C440E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2</w:t>
            </w:r>
          </w:p>
        </w:tc>
        <w:tc>
          <w:tcPr>
            <w:tcW w:w="1980" w:type="dxa"/>
            <w:shd w:val="clear" w:color="auto" w:fill="auto"/>
            <w:noWrap/>
          </w:tcPr>
          <w:p w14:paraId="015546B8" w14:textId="3270564C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  <w:r w:rsidR="009C440E" w:rsidRPr="009D5BDD">
              <w:rPr>
                <w:rFonts w:asciiTheme="majorBidi" w:hAnsiTheme="majorBidi" w:cstheme="majorBidi"/>
                <w:color w:val="000000" w:themeColor="text1"/>
              </w:rPr>
              <w:t>89</w:t>
            </w:r>
          </w:p>
        </w:tc>
        <w:tc>
          <w:tcPr>
            <w:tcW w:w="1296" w:type="dxa"/>
            <w:shd w:val="clear" w:color="auto" w:fill="auto"/>
          </w:tcPr>
          <w:p w14:paraId="3F86B6B8" w14:textId="01F2DDF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0</w:t>
            </w:r>
            <w:r w:rsidR="009C440E"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507" w:type="dxa"/>
            <w:shd w:val="clear" w:color="auto" w:fill="auto"/>
          </w:tcPr>
          <w:p w14:paraId="2E1C7B53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15B3F33A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64BC83A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3919655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3412F3F" w14:textId="2892F90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S. marcescens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6BE3ABC" w14:textId="6876896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S. marcescens</w:t>
            </w:r>
          </w:p>
        </w:tc>
        <w:tc>
          <w:tcPr>
            <w:tcW w:w="1296" w:type="dxa"/>
            <w:shd w:val="clear" w:color="auto" w:fill="auto"/>
          </w:tcPr>
          <w:p w14:paraId="0AE016A4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51D14AF9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6536118A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4D519111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6A4D071" w14:textId="26D8A79A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Candida sp., 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BDD3A8A" w14:textId="6852410D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711BC8E0" w14:textId="369684FD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7</w:t>
            </w:r>
          </w:p>
        </w:tc>
        <w:tc>
          <w:tcPr>
            <w:tcW w:w="1296" w:type="dxa"/>
            <w:shd w:val="clear" w:color="auto" w:fill="auto"/>
          </w:tcPr>
          <w:p w14:paraId="51F6263F" w14:textId="47789BA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9</w:t>
            </w:r>
          </w:p>
        </w:tc>
        <w:tc>
          <w:tcPr>
            <w:tcW w:w="1507" w:type="dxa"/>
            <w:shd w:val="clear" w:color="auto" w:fill="auto"/>
          </w:tcPr>
          <w:p w14:paraId="6B2615E0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F222E28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B67327D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2B7022D" w14:textId="60A28A52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 Candida sp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1DB6105" w14:textId="78F822E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0825F395" w14:textId="626075A0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0</w:t>
            </w:r>
          </w:p>
        </w:tc>
        <w:tc>
          <w:tcPr>
            <w:tcW w:w="1296" w:type="dxa"/>
            <w:shd w:val="clear" w:color="auto" w:fill="auto"/>
          </w:tcPr>
          <w:p w14:paraId="32FE4ADC" w14:textId="298D56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608AA872" w14:textId="59C97EF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.316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426D050A" w14:textId="0A73E8D6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038</w:t>
            </w:r>
          </w:p>
        </w:tc>
      </w:tr>
      <w:tr w:rsidR="00222DD2" w:rsidRPr="009D5BDD" w14:paraId="14ECA0EF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53D4A29" w14:textId="207D70E2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6B52D02C" w14:textId="54E6AFD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980" w:type="dxa"/>
            <w:shd w:val="clear" w:color="auto" w:fill="auto"/>
            <w:noWrap/>
          </w:tcPr>
          <w:p w14:paraId="63091A8C" w14:textId="30F49BB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7</w:t>
            </w:r>
          </w:p>
        </w:tc>
        <w:tc>
          <w:tcPr>
            <w:tcW w:w="1296" w:type="dxa"/>
            <w:shd w:val="clear" w:color="auto" w:fill="auto"/>
          </w:tcPr>
          <w:p w14:paraId="6F4C62B8" w14:textId="3307197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00</w:t>
            </w:r>
          </w:p>
        </w:tc>
        <w:tc>
          <w:tcPr>
            <w:tcW w:w="1507" w:type="dxa"/>
            <w:shd w:val="clear" w:color="auto" w:fill="auto"/>
          </w:tcPr>
          <w:p w14:paraId="60742254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6255E986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012EEC3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C60CA15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68354D9C" w14:textId="4C536C0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faecalis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FEF4C89" w14:textId="37636A0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 E. faecalis</w:t>
            </w:r>
          </w:p>
        </w:tc>
        <w:tc>
          <w:tcPr>
            <w:tcW w:w="1296" w:type="dxa"/>
            <w:shd w:val="clear" w:color="auto" w:fill="auto"/>
          </w:tcPr>
          <w:p w14:paraId="7A580F10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1F46DD37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CA138F4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E2BB41E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CB3C1BE" w14:textId="33F9BCD2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lastRenderedPageBreak/>
              <w:t>K. oxytoca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071C5EA2" w14:textId="6817370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66720B3" w14:textId="5DA6EB45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</w:t>
            </w:r>
          </w:p>
        </w:tc>
        <w:tc>
          <w:tcPr>
            <w:tcW w:w="1296" w:type="dxa"/>
            <w:shd w:val="clear" w:color="auto" w:fill="auto"/>
          </w:tcPr>
          <w:p w14:paraId="1D5E678B" w14:textId="679CAD3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507" w:type="dxa"/>
            <w:shd w:val="clear" w:color="auto" w:fill="auto"/>
          </w:tcPr>
          <w:p w14:paraId="49B70448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0D2C0E42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973F23E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82B1370" w14:textId="0ECD8B06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K. oxytoca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795B2F7" w14:textId="00AD766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34FF6A33" w14:textId="19A38D48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0</w:t>
            </w:r>
          </w:p>
        </w:tc>
        <w:tc>
          <w:tcPr>
            <w:tcW w:w="1296" w:type="dxa"/>
            <w:shd w:val="clear" w:color="auto" w:fill="auto"/>
          </w:tcPr>
          <w:p w14:paraId="4599F068" w14:textId="326FCA6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81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3DA8A35E" w14:textId="1BB80E92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14.067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099021F9" w14:textId="7937EF8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0002</w:t>
            </w:r>
          </w:p>
        </w:tc>
      </w:tr>
      <w:tr w:rsidR="00222DD2" w:rsidRPr="009D5BDD" w14:paraId="32EEF310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9CBF5DD" w14:textId="3301CF81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20A42ABB" w14:textId="05B51FE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3</w:t>
            </w:r>
          </w:p>
        </w:tc>
        <w:tc>
          <w:tcPr>
            <w:tcW w:w="1980" w:type="dxa"/>
            <w:shd w:val="clear" w:color="auto" w:fill="auto"/>
            <w:noWrap/>
          </w:tcPr>
          <w:p w14:paraId="5507FCC2" w14:textId="1094FB5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0</w:t>
            </w:r>
          </w:p>
        </w:tc>
        <w:tc>
          <w:tcPr>
            <w:tcW w:w="1296" w:type="dxa"/>
            <w:shd w:val="clear" w:color="auto" w:fill="auto"/>
          </w:tcPr>
          <w:p w14:paraId="2E787A7D" w14:textId="3E7B908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83</w:t>
            </w:r>
          </w:p>
        </w:tc>
        <w:tc>
          <w:tcPr>
            <w:tcW w:w="1507" w:type="dxa"/>
            <w:shd w:val="clear" w:color="auto" w:fill="auto"/>
          </w:tcPr>
          <w:p w14:paraId="5EFFE958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1AA7D04E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88C92F7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9A78C6C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BC2E261" w14:textId="05013B7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S. agalactiae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E73603B" w14:textId="1B53E5C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S. agalactiae</w:t>
            </w:r>
          </w:p>
        </w:tc>
        <w:tc>
          <w:tcPr>
            <w:tcW w:w="1296" w:type="dxa"/>
            <w:shd w:val="clear" w:color="auto" w:fill="auto"/>
          </w:tcPr>
          <w:p w14:paraId="4B3F8BBA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5FE045AC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39DDAEED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2C712E7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FBFAEAF" w14:textId="1F71B606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K. pneumoniae 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379D4332" w14:textId="371C08F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2727A3EA" w14:textId="49912D3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296" w:type="dxa"/>
            <w:shd w:val="clear" w:color="auto" w:fill="auto"/>
          </w:tcPr>
          <w:p w14:paraId="36C81E2D" w14:textId="617FB0D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  <w:tc>
          <w:tcPr>
            <w:tcW w:w="1507" w:type="dxa"/>
            <w:shd w:val="clear" w:color="auto" w:fill="auto"/>
          </w:tcPr>
          <w:p w14:paraId="363A79D7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C61109B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2BF712DB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577C7EF" w14:textId="6A65AF61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3F3E0E02" w14:textId="7AB0854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2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AAC2663" w14:textId="60F66FE0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0</w:t>
            </w:r>
          </w:p>
        </w:tc>
        <w:tc>
          <w:tcPr>
            <w:tcW w:w="1296" w:type="dxa"/>
            <w:shd w:val="clear" w:color="auto" w:fill="auto"/>
          </w:tcPr>
          <w:p w14:paraId="49497EA1" w14:textId="692ED84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12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238BB816" w14:textId="7F13ACAF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626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4221F66A" w14:textId="1503707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429</w:t>
            </w:r>
          </w:p>
        </w:tc>
      </w:tr>
      <w:tr w:rsidR="00222DD2" w:rsidRPr="009D5BDD" w14:paraId="55E48DA5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989D79C" w14:textId="3C1AC789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1821506B" w14:textId="452C68A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4</w:t>
            </w:r>
          </w:p>
        </w:tc>
        <w:tc>
          <w:tcPr>
            <w:tcW w:w="1980" w:type="dxa"/>
            <w:shd w:val="clear" w:color="auto" w:fill="auto"/>
            <w:noWrap/>
          </w:tcPr>
          <w:p w14:paraId="5116DD0E" w14:textId="53B7730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3</w:t>
            </w:r>
          </w:p>
        </w:tc>
        <w:tc>
          <w:tcPr>
            <w:tcW w:w="1296" w:type="dxa"/>
            <w:shd w:val="clear" w:color="auto" w:fill="auto"/>
          </w:tcPr>
          <w:p w14:paraId="752B4729" w14:textId="3FC3F13D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17</w:t>
            </w:r>
          </w:p>
        </w:tc>
        <w:tc>
          <w:tcPr>
            <w:tcW w:w="1507" w:type="dxa"/>
            <w:shd w:val="clear" w:color="auto" w:fill="auto"/>
          </w:tcPr>
          <w:p w14:paraId="1855F160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34199E8E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29F290BD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1B29B68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3C0091AA" w14:textId="1111F5D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Candida sp.,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7CE0F907" w14:textId="23ACE4A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Candida sp.,</w:t>
            </w:r>
          </w:p>
        </w:tc>
        <w:tc>
          <w:tcPr>
            <w:tcW w:w="1296" w:type="dxa"/>
            <w:shd w:val="clear" w:color="auto" w:fill="auto"/>
          </w:tcPr>
          <w:p w14:paraId="5DBE8351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70C0AB57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A7A1E8B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10EBABE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34198E8" w14:textId="45417391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P. rettger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0693A33F" w14:textId="69EBF025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8EA6CBF" w14:textId="1B68B068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</w:t>
            </w:r>
          </w:p>
        </w:tc>
        <w:tc>
          <w:tcPr>
            <w:tcW w:w="1296" w:type="dxa"/>
            <w:shd w:val="clear" w:color="auto" w:fill="auto"/>
          </w:tcPr>
          <w:p w14:paraId="045AC973" w14:textId="1A444E04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507" w:type="dxa"/>
            <w:shd w:val="clear" w:color="auto" w:fill="auto"/>
          </w:tcPr>
          <w:p w14:paraId="29EF04D0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19876B4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618824D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ABF99C6" w14:textId="7AFB60E8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P. rettger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37AE4F8" w14:textId="4971A6D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6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CAEE618" w14:textId="2819CF6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6CBE050D" w14:textId="0136B20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7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50D4B7DC" w14:textId="0C483C3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8.560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0B9E61BF" w14:textId="4A3AC91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003</w:t>
            </w:r>
          </w:p>
        </w:tc>
      </w:tr>
      <w:tr w:rsidR="00222DD2" w:rsidRPr="009D5BDD" w14:paraId="5E145B0A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ACD4035" w14:textId="4DF56E04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4F24F404" w14:textId="2A59A4C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8</w:t>
            </w:r>
          </w:p>
        </w:tc>
        <w:tc>
          <w:tcPr>
            <w:tcW w:w="1980" w:type="dxa"/>
            <w:shd w:val="clear" w:color="auto" w:fill="auto"/>
            <w:noWrap/>
          </w:tcPr>
          <w:p w14:paraId="57B21139" w14:textId="4C13D431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654B9464" w14:textId="2FC035F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9</w:t>
            </w:r>
          </w:p>
        </w:tc>
        <w:tc>
          <w:tcPr>
            <w:tcW w:w="1507" w:type="dxa"/>
            <w:shd w:val="clear" w:color="auto" w:fill="auto"/>
          </w:tcPr>
          <w:p w14:paraId="1F88B49E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A85E7A4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4600209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C261CA5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6D25B297" w14:textId="08D981DE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Candida sp.,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A414417" w14:textId="3457B44E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Candida sp.,</w:t>
            </w:r>
          </w:p>
        </w:tc>
        <w:tc>
          <w:tcPr>
            <w:tcW w:w="1296" w:type="dxa"/>
            <w:shd w:val="clear" w:color="auto" w:fill="auto"/>
          </w:tcPr>
          <w:p w14:paraId="14DDFC4D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2324D690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7481BD1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FD01D9E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B0A7101" w14:textId="33508706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S. maltophilia</w:t>
            </w:r>
            <w:r w:rsidRPr="009D5BDD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3A9E1C0A" w14:textId="5E21B36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EA67BF4" w14:textId="4DEC67C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296" w:type="dxa"/>
            <w:shd w:val="clear" w:color="auto" w:fill="auto"/>
          </w:tcPr>
          <w:p w14:paraId="33EE350E" w14:textId="01565D0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1507" w:type="dxa"/>
            <w:shd w:val="clear" w:color="auto" w:fill="auto"/>
          </w:tcPr>
          <w:p w14:paraId="547625C3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3939536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AA35C53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8CDD54A" w14:textId="5F9DE845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S. maltophilia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6B7C4DAC" w14:textId="693C2C5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6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ABCBEDD" w14:textId="447EBC8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0</w:t>
            </w:r>
          </w:p>
        </w:tc>
        <w:tc>
          <w:tcPr>
            <w:tcW w:w="1296" w:type="dxa"/>
            <w:shd w:val="clear" w:color="auto" w:fill="auto"/>
          </w:tcPr>
          <w:p w14:paraId="55F2F608" w14:textId="4D1497E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6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64D57143" w14:textId="422C86D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.549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6B6707CE" w14:textId="413E1B6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110</w:t>
            </w:r>
          </w:p>
        </w:tc>
      </w:tr>
      <w:tr w:rsidR="00222DD2" w:rsidRPr="009D5BDD" w14:paraId="12C475E8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13D9449" w14:textId="71518666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426E90FB" w14:textId="2A1496F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8</w:t>
            </w:r>
          </w:p>
        </w:tc>
        <w:tc>
          <w:tcPr>
            <w:tcW w:w="1980" w:type="dxa"/>
            <w:shd w:val="clear" w:color="auto" w:fill="auto"/>
            <w:noWrap/>
          </w:tcPr>
          <w:p w14:paraId="26BCCC92" w14:textId="72EF787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2</w:t>
            </w:r>
          </w:p>
        </w:tc>
        <w:tc>
          <w:tcPr>
            <w:tcW w:w="1296" w:type="dxa"/>
            <w:shd w:val="clear" w:color="auto" w:fill="auto"/>
          </w:tcPr>
          <w:p w14:paraId="3400B948" w14:textId="67ED29B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8</w:t>
            </w:r>
          </w:p>
        </w:tc>
        <w:tc>
          <w:tcPr>
            <w:tcW w:w="1507" w:type="dxa"/>
            <w:shd w:val="clear" w:color="auto" w:fill="auto"/>
          </w:tcPr>
          <w:p w14:paraId="1AD0DA7F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95AFDB9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8FECCCD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6486954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2FD6687" w14:textId="33613CD0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cloacae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E53068E" w14:textId="3466C80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cloacae</w:t>
            </w:r>
          </w:p>
        </w:tc>
        <w:tc>
          <w:tcPr>
            <w:tcW w:w="1296" w:type="dxa"/>
            <w:shd w:val="clear" w:color="auto" w:fill="auto"/>
          </w:tcPr>
          <w:p w14:paraId="022F7AAA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72816FA5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6AA50D5E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B354261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89A873C" w14:textId="119DEE1E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K. pneumoniae 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B42C662" w14:textId="48FA070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BC1A9A4" w14:textId="3AED8C1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60</w:t>
            </w:r>
          </w:p>
        </w:tc>
        <w:tc>
          <w:tcPr>
            <w:tcW w:w="1296" w:type="dxa"/>
            <w:shd w:val="clear" w:color="auto" w:fill="auto"/>
          </w:tcPr>
          <w:p w14:paraId="5F95E526" w14:textId="46240654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62</w:t>
            </w:r>
          </w:p>
        </w:tc>
        <w:tc>
          <w:tcPr>
            <w:tcW w:w="1507" w:type="dxa"/>
            <w:shd w:val="clear" w:color="auto" w:fill="auto"/>
          </w:tcPr>
          <w:p w14:paraId="1484C437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44682A8D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6DA54F7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F3E1198" w14:textId="72C49F74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 K. pneumoniae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B35B794" w14:textId="6F13924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6D08DEB" w14:textId="5CE00F8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0</w:t>
            </w:r>
          </w:p>
        </w:tc>
        <w:tc>
          <w:tcPr>
            <w:tcW w:w="1296" w:type="dxa"/>
            <w:shd w:val="clear" w:color="auto" w:fill="auto"/>
          </w:tcPr>
          <w:p w14:paraId="69E15273" w14:textId="1AC17901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3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0424FD11" w14:textId="30D4B7E0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397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1A0D2F3F" w14:textId="6B9EE16B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529</w:t>
            </w:r>
          </w:p>
        </w:tc>
      </w:tr>
      <w:tr w:rsidR="00222DD2" w:rsidRPr="009D5BDD" w14:paraId="171E89A6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AAB86FC" w14:textId="7C262BEF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21665F3E" w14:textId="0B4BDA9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  <w:tc>
          <w:tcPr>
            <w:tcW w:w="1980" w:type="dxa"/>
            <w:shd w:val="clear" w:color="auto" w:fill="auto"/>
            <w:noWrap/>
          </w:tcPr>
          <w:p w14:paraId="6F60A45D" w14:textId="780E2B78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20</w:t>
            </w:r>
          </w:p>
        </w:tc>
        <w:tc>
          <w:tcPr>
            <w:tcW w:w="1296" w:type="dxa"/>
            <w:shd w:val="clear" w:color="auto" w:fill="auto"/>
          </w:tcPr>
          <w:p w14:paraId="698E71A1" w14:textId="52A69F84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25</w:t>
            </w:r>
          </w:p>
        </w:tc>
        <w:tc>
          <w:tcPr>
            <w:tcW w:w="1507" w:type="dxa"/>
            <w:shd w:val="clear" w:color="auto" w:fill="auto"/>
          </w:tcPr>
          <w:p w14:paraId="18AA126B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4F91600C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81EBE68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8BF22D6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7A8292F" w14:textId="6AD4CEEE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coli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940C7D1" w14:textId="60CF130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coli</w:t>
            </w:r>
          </w:p>
        </w:tc>
        <w:tc>
          <w:tcPr>
            <w:tcW w:w="1296" w:type="dxa"/>
            <w:shd w:val="clear" w:color="auto" w:fill="auto"/>
          </w:tcPr>
          <w:p w14:paraId="653E6B4D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26A742AA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9B5377D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40C51ACE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EB1AE94" w14:textId="66F84AC9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S. agalactiae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1832D58" w14:textId="40200E8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06F710B" w14:textId="28DB47FC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296" w:type="dxa"/>
            <w:shd w:val="clear" w:color="auto" w:fill="auto"/>
          </w:tcPr>
          <w:p w14:paraId="2E50984D" w14:textId="7F6565A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  <w:tc>
          <w:tcPr>
            <w:tcW w:w="1507" w:type="dxa"/>
            <w:shd w:val="clear" w:color="auto" w:fill="auto"/>
          </w:tcPr>
          <w:p w14:paraId="64EF8BA0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4CC682B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7373B41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EE395C6" w14:textId="5E59DE61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S. agalactiae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6BF5AB0A" w14:textId="6FFAF44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9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AAF7DDE" w14:textId="097AB5B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0</w:t>
            </w:r>
          </w:p>
        </w:tc>
        <w:tc>
          <w:tcPr>
            <w:tcW w:w="1296" w:type="dxa"/>
            <w:shd w:val="clear" w:color="auto" w:fill="auto"/>
          </w:tcPr>
          <w:p w14:paraId="497C8264" w14:textId="4399160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09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48A320E0" w14:textId="00D4518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737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35311674" w14:textId="493AA5EE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391</w:t>
            </w:r>
          </w:p>
        </w:tc>
      </w:tr>
      <w:tr w:rsidR="00222DD2" w:rsidRPr="009D5BDD" w14:paraId="14295236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3D0ED1D" w14:textId="38B51584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61254D52" w14:textId="62EFC6E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1</w:t>
            </w:r>
          </w:p>
        </w:tc>
        <w:tc>
          <w:tcPr>
            <w:tcW w:w="1980" w:type="dxa"/>
            <w:shd w:val="clear" w:color="auto" w:fill="auto"/>
            <w:noWrap/>
          </w:tcPr>
          <w:p w14:paraId="6F14302F" w14:textId="23ADEE5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3</w:t>
            </w:r>
          </w:p>
        </w:tc>
        <w:tc>
          <w:tcPr>
            <w:tcW w:w="1296" w:type="dxa"/>
            <w:shd w:val="clear" w:color="auto" w:fill="auto"/>
          </w:tcPr>
          <w:p w14:paraId="74895C67" w14:textId="629CA34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14</w:t>
            </w:r>
          </w:p>
        </w:tc>
        <w:tc>
          <w:tcPr>
            <w:tcW w:w="1507" w:type="dxa"/>
            <w:shd w:val="clear" w:color="auto" w:fill="auto"/>
          </w:tcPr>
          <w:p w14:paraId="54AAD9D2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3973379D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35D9033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9592D18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D23B215" w14:textId="7D5B900E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3D73AA98" w14:textId="3CB265FE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296" w:type="dxa"/>
            <w:shd w:val="clear" w:color="auto" w:fill="auto"/>
          </w:tcPr>
          <w:p w14:paraId="19645054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386A6874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6535FDFC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4DEEA8B3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CD00C08" w14:textId="3B651D18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C. freundi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46A7410" w14:textId="6E880B6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2F34588" w14:textId="7429BB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296" w:type="dxa"/>
            <w:shd w:val="clear" w:color="auto" w:fill="auto"/>
          </w:tcPr>
          <w:p w14:paraId="59BF4354" w14:textId="0009B0A8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507" w:type="dxa"/>
            <w:shd w:val="clear" w:color="auto" w:fill="auto"/>
          </w:tcPr>
          <w:p w14:paraId="1986CDF3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6397B459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25FCD35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65C7FCB" w14:textId="3119F7AA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 C. freundi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59F5B78" w14:textId="0ECACA3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2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7D850ACB" w14:textId="14BC67C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0</w:t>
            </w:r>
          </w:p>
        </w:tc>
        <w:tc>
          <w:tcPr>
            <w:tcW w:w="1296" w:type="dxa"/>
            <w:shd w:val="clear" w:color="auto" w:fill="auto"/>
          </w:tcPr>
          <w:p w14:paraId="73FC05DA" w14:textId="1AE58BC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32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267982FE" w14:textId="1A22908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.743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1EA31B6C" w14:textId="69FC7034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187</w:t>
            </w:r>
          </w:p>
        </w:tc>
      </w:tr>
      <w:tr w:rsidR="00222DD2" w:rsidRPr="009D5BDD" w14:paraId="7ADD5B3B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CD7F9F0" w14:textId="4C3EF558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049C6F8A" w14:textId="73306D8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4</w:t>
            </w:r>
          </w:p>
        </w:tc>
        <w:tc>
          <w:tcPr>
            <w:tcW w:w="1980" w:type="dxa"/>
            <w:shd w:val="clear" w:color="auto" w:fill="auto"/>
            <w:noWrap/>
          </w:tcPr>
          <w:p w14:paraId="006FC4A6" w14:textId="23E70E64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5AD7BAAB" w14:textId="721FE24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35</w:t>
            </w:r>
          </w:p>
        </w:tc>
        <w:tc>
          <w:tcPr>
            <w:tcW w:w="1507" w:type="dxa"/>
            <w:shd w:val="clear" w:color="auto" w:fill="auto"/>
          </w:tcPr>
          <w:p w14:paraId="21210BF7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0BD4B982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29495524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4D55929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67CA5BAD" w14:textId="00C7BB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A. calcoaceticus-baumannii 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92BD742" w14:textId="096F84D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A. calcoaceticus-baumannii</w:t>
            </w:r>
          </w:p>
        </w:tc>
        <w:tc>
          <w:tcPr>
            <w:tcW w:w="1296" w:type="dxa"/>
            <w:shd w:val="clear" w:color="auto" w:fill="auto"/>
          </w:tcPr>
          <w:p w14:paraId="01EDEFE6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2018F3C4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84C7C4C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17B6E10E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C2B7A1A" w14:textId="09E06615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E. coli 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AF7F749" w14:textId="6085DB74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25D67C12" w14:textId="0A40D181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9</w:t>
            </w:r>
          </w:p>
        </w:tc>
        <w:tc>
          <w:tcPr>
            <w:tcW w:w="1296" w:type="dxa"/>
            <w:shd w:val="clear" w:color="auto" w:fill="auto"/>
          </w:tcPr>
          <w:p w14:paraId="30627C22" w14:textId="73B1E59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1</w:t>
            </w:r>
          </w:p>
        </w:tc>
        <w:tc>
          <w:tcPr>
            <w:tcW w:w="1507" w:type="dxa"/>
            <w:shd w:val="clear" w:color="auto" w:fill="auto"/>
          </w:tcPr>
          <w:p w14:paraId="4D40E3AA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4D6ADD41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75BDF56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D279144" w14:textId="00B8DA39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lastRenderedPageBreak/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E. col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01FCC0FD" w14:textId="0AC23770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6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88450DF" w14:textId="57D58C2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0</w:t>
            </w:r>
          </w:p>
        </w:tc>
        <w:tc>
          <w:tcPr>
            <w:tcW w:w="1296" w:type="dxa"/>
            <w:shd w:val="clear" w:color="auto" w:fill="auto"/>
          </w:tcPr>
          <w:p w14:paraId="671F663C" w14:textId="366E33B8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6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3AA1F9DE" w14:textId="7FD4CCA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103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72FB8CF7" w14:textId="21BB7F2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918</w:t>
            </w:r>
          </w:p>
        </w:tc>
      </w:tr>
      <w:tr w:rsidR="00222DD2" w:rsidRPr="009D5BDD" w14:paraId="5C0A61C8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EC1AAB9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</w:tcPr>
          <w:p w14:paraId="36BF4217" w14:textId="3CC2F03D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8</w:t>
            </w:r>
          </w:p>
        </w:tc>
        <w:tc>
          <w:tcPr>
            <w:tcW w:w="1980" w:type="dxa"/>
            <w:shd w:val="clear" w:color="auto" w:fill="auto"/>
            <w:noWrap/>
          </w:tcPr>
          <w:p w14:paraId="62573FC0" w14:textId="1D87183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09</w:t>
            </w:r>
          </w:p>
        </w:tc>
        <w:tc>
          <w:tcPr>
            <w:tcW w:w="1296" w:type="dxa"/>
            <w:shd w:val="clear" w:color="auto" w:fill="auto"/>
          </w:tcPr>
          <w:p w14:paraId="483588F5" w14:textId="62B80D4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17</w:t>
            </w:r>
          </w:p>
        </w:tc>
        <w:tc>
          <w:tcPr>
            <w:tcW w:w="1507" w:type="dxa"/>
            <w:shd w:val="clear" w:color="auto" w:fill="auto"/>
          </w:tcPr>
          <w:p w14:paraId="48D40189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084BB924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AE358AC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B3A5463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7C42FD6" w14:textId="56954CC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A. calcoaceticus-baumannii 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C6BDE5C" w14:textId="38AEE0BB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A. calcoaceticus-baumannii</w:t>
            </w:r>
          </w:p>
        </w:tc>
        <w:tc>
          <w:tcPr>
            <w:tcW w:w="1296" w:type="dxa"/>
            <w:shd w:val="clear" w:color="auto" w:fill="auto"/>
          </w:tcPr>
          <w:p w14:paraId="313E6369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417893E1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49CDE552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0586C38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B0902B9" w14:textId="640F9809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E. cloacae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63BA3F42" w14:textId="5DD962E5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7B19AED3" w14:textId="77B3DB5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296" w:type="dxa"/>
            <w:shd w:val="clear" w:color="auto" w:fill="auto"/>
          </w:tcPr>
          <w:p w14:paraId="2354CB6A" w14:textId="49F32F0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1507" w:type="dxa"/>
            <w:shd w:val="clear" w:color="auto" w:fill="auto"/>
          </w:tcPr>
          <w:p w14:paraId="070C779B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04551D79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698038A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CFDCA9A" w14:textId="45487201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 E. cloacae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F5230FE" w14:textId="11606B9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2F2E38D8" w14:textId="3B0BB12E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1B4795A1" w14:textId="4A991631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5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24440F31" w14:textId="1BD86A98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6.933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62078C23" w14:textId="587E041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008</w:t>
            </w:r>
          </w:p>
        </w:tc>
      </w:tr>
      <w:tr w:rsidR="00222DD2" w:rsidRPr="009D5BDD" w14:paraId="1A932230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044BD17" w14:textId="1993412A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3816CA09" w14:textId="6DF51F8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  <w:tc>
          <w:tcPr>
            <w:tcW w:w="1980" w:type="dxa"/>
            <w:shd w:val="clear" w:color="auto" w:fill="auto"/>
            <w:noWrap/>
          </w:tcPr>
          <w:p w14:paraId="5D519B53" w14:textId="6FC7740D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4</w:t>
            </w:r>
          </w:p>
        </w:tc>
        <w:tc>
          <w:tcPr>
            <w:tcW w:w="1296" w:type="dxa"/>
            <w:shd w:val="clear" w:color="auto" w:fill="auto"/>
          </w:tcPr>
          <w:p w14:paraId="1EC0BA1D" w14:textId="51BC1A3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9</w:t>
            </w:r>
          </w:p>
        </w:tc>
        <w:tc>
          <w:tcPr>
            <w:tcW w:w="1507" w:type="dxa"/>
            <w:shd w:val="clear" w:color="auto" w:fill="auto"/>
          </w:tcPr>
          <w:p w14:paraId="62B0A0C8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D1505FA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02DB108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B38BD90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ACD119C" w14:textId="4D8ECB7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A. calcoaceticus-baumannii 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8294E6A" w14:textId="7A21649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A. calcoaceticus-baumannii</w:t>
            </w:r>
          </w:p>
        </w:tc>
        <w:tc>
          <w:tcPr>
            <w:tcW w:w="1296" w:type="dxa"/>
            <w:shd w:val="clear" w:color="auto" w:fill="auto"/>
          </w:tcPr>
          <w:p w14:paraId="03B1E997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5B5AF85B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4BF6A53B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4BCC6055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8667A83" w14:textId="312E1858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E. cloacae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E76C9D6" w14:textId="36DC80A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E29CCD7" w14:textId="4440A5A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296" w:type="dxa"/>
            <w:shd w:val="clear" w:color="auto" w:fill="auto"/>
          </w:tcPr>
          <w:p w14:paraId="34A4337D" w14:textId="7F20558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1507" w:type="dxa"/>
            <w:shd w:val="clear" w:color="auto" w:fill="auto"/>
          </w:tcPr>
          <w:p w14:paraId="1A582505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4290E5CA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4961F03B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990C175" w14:textId="5068BECF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 E. cloacae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15A9359" w14:textId="167E160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AD3A243" w14:textId="7E1FD94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3404B184" w14:textId="26DFE86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5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331AF23D" w14:textId="721DADD0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6.933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2BCBED78" w14:textId="77A2085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008</w:t>
            </w:r>
          </w:p>
        </w:tc>
      </w:tr>
      <w:tr w:rsidR="00222DD2" w:rsidRPr="009D5BDD" w14:paraId="1B9D3AAF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4BA74B1" w14:textId="5D6CF90B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101B7A41" w14:textId="76E4002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  <w:tc>
          <w:tcPr>
            <w:tcW w:w="1980" w:type="dxa"/>
            <w:shd w:val="clear" w:color="auto" w:fill="auto"/>
            <w:noWrap/>
          </w:tcPr>
          <w:p w14:paraId="092DBBD3" w14:textId="23E6A340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4</w:t>
            </w:r>
          </w:p>
        </w:tc>
        <w:tc>
          <w:tcPr>
            <w:tcW w:w="1296" w:type="dxa"/>
            <w:shd w:val="clear" w:color="auto" w:fill="auto"/>
          </w:tcPr>
          <w:p w14:paraId="3A8B4793" w14:textId="6211820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9</w:t>
            </w:r>
          </w:p>
        </w:tc>
        <w:tc>
          <w:tcPr>
            <w:tcW w:w="1507" w:type="dxa"/>
            <w:shd w:val="clear" w:color="auto" w:fill="auto"/>
          </w:tcPr>
          <w:p w14:paraId="0C45958B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64869F61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1C19FAB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3EA77BB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35002E1B" w14:textId="62F332A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S. aureus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2F58E3C" w14:textId="18B2D9F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S. aureus</w:t>
            </w:r>
          </w:p>
        </w:tc>
        <w:tc>
          <w:tcPr>
            <w:tcW w:w="1296" w:type="dxa"/>
            <w:shd w:val="clear" w:color="auto" w:fill="auto"/>
          </w:tcPr>
          <w:p w14:paraId="015E7821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203345C9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6A08E18C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90402B9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5ACDE6E" w14:textId="04BB5579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 P. putida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03DE0731" w14:textId="7BC41D7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77C6A58F" w14:textId="2DAC5A0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296" w:type="dxa"/>
            <w:shd w:val="clear" w:color="auto" w:fill="auto"/>
          </w:tcPr>
          <w:p w14:paraId="1ACA5916" w14:textId="480727C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507" w:type="dxa"/>
            <w:shd w:val="clear" w:color="auto" w:fill="auto"/>
          </w:tcPr>
          <w:p w14:paraId="5FC85777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3D04C18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47655A2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FB09CFF" w14:textId="21CAC5B8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P. putida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583BB21" w14:textId="558E81BE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9AEA852" w14:textId="57143E8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4C7C28A1" w14:textId="3EB0699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4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522F9655" w14:textId="14696571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19.497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06A71FA9" w14:textId="45B7A5B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&lt;0.0001</w:t>
            </w:r>
          </w:p>
        </w:tc>
      </w:tr>
      <w:tr w:rsidR="00222DD2" w:rsidRPr="009D5BDD" w14:paraId="0B173D5A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05E3533" w14:textId="7B0FF79C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192BDA58" w14:textId="10D05CF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1980" w:type="dxa"/>
            <w:shd w:val="clear" w:color="auto" w:fill="auto"/>
            <w:noWrap/>
          </w:tcPr>
          <w:p w14:paraId="42641C43" w14:textId="248B3AA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2</w:t>
            </w:r>
          </w:p>
        </w:tc>
        <w:tc>
          <w:tcPr>
            <w:tcW w:w="1296" w:type="dxa"/>
            <w:shd w:val="clear" w:color="auto" w:fill="auto"/>
          </w:tcPr>
          <w:p w14:paraId="159D1C52" w14:textId="0C56317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6</w:t>
            </w:r>
          </w:p>
        </w:tc>
        <w:tc>
          <w:tcPr>
            <w:tcW w:w="1507" w:type="dxa"/>
            <w:shd w:val="clear" w:color="auto" w:fill="auto"/>
          </w:tcPr>
          <w:p w14:paraId="4754316F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03F93948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23FB62B6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FEC50C7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7E3E6B1" w14:textId="2FCE5121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T. asahii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D15ECA4" w14:textId="190B3D5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 T. asahii</w:t>
            </w:r>
          </w:p>
        </w:tc>
        <w:tc>
          <w:tcPr>
            <w:tcW w:w="1296" w:type="dxa"/>
            <w:shd w:val="clear" w:color="auto" w:fill="auto"/>
          </w:tcPr>
          <w:p w14:paraId="2D242F57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6038D553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F5CBE3F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33FB4BF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7BDA042" w14:textId="29C6B8A9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 </w:t>
            </w:r>
            <w:r w:rsidRPr="009D5BDD">
              <w:rPr>
                <w:rFonts w:asciiTheme="majorBidi" w:hAnsiTheme="majorBidi" w:cstheme="majorBidi"/>
                <w:color w:val="000000" w:themeColor="text1"/>
              </w:rPr>
              <w:t>Yeast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0B9FDCF" w14:textId="3DC3B67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2A4AD561" w14:textId="183CC1F0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</w:t>
            </w:r>
          </w:p>
        </w:tc>
        <w:tc>
          <w:tcPr>
            <w:tcW w:w="1296" w:type="dxa"/>
            <w:shd w:val="clear" w:color="auto" w:fill="auto"/>
          </w:tcPr>
          <w:p w14:paraId="13E8A25D" w14:textId="6DE8D69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507" w:type="dxa"/>
            <w:shd w:val="clear" w:color="auto" w:fill="auto"/>
          </w:tcPr>
          <w:p w14:paraId="5EA97F22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77F21C8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17413CA6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6AAFEF9" w14:textId="693CB631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Yeast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69044C07" w14:textId="187C9CB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4E5A3DF" w14:textId="7F9423A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58CCA177" w14:textId="71292A2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3D5B2AF2" w14:textId="2A655EC4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162.000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6D8B6226" w14:textId="30D906B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&lt;0.0001</w:t>
            </w:r>
          </w:p>
        </w:tc>
      </w:tr>
      <w:tr w:rsidR="00222DD2" w:rsidRPr="009D5BDD" w14:paraId="2737F5DA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F6EAFC9" w14:textId="6B52F98E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545AB059" w14:textId="53428AC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</w:tcPr>
          <w:p w14:paraId="362C29C3" w14:textId="3AD3F80C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574AF91A" w14:textId="70DFBDD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2</w:t>
            </w:r>
          </w:p>
        </w:tc>
        <w:tc>
          <w:tcPr>
            <w:tcW w:w="1507" w:type="dxa"/>
            <w:shd w:val="clear" w:color="auto" w:fill="auto"/>
          </w:tcPr>
          <w:p w14:paraId="72433D6C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1898566B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18F9CC43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C2B4999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3B3235C" w14:textId="2CFF579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A6063C7" w14:textId="1F35275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296" w:type="dxa"/>
            <w:shd w:val="clear" w:color="auto" w:fill="auto"/>
          </w:tcPr>
          <w:p w14:paraId="6EE09D96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3A0A6A98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3CA820A9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A35FCF1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F32D84A" w14:textId="62CB6C43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 P. putida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CA09621" w14:textId="42E3415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7AC4496" w14:textId="234F819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296" w:type="dxa"/>
            <w:shd w:val="clear" w:color="auto" w:fill="auto"/>
          </w:tcPr>
          <w:p w14:paraId="46CFE4BD" w14:textId="3C2BAB3D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507" w:type="dxa"/>
            <w:shd w:val="clear" w:color="auto" w:fill="auto"/>
          </w:tcPr>
          <w:p w14:paraId="308713FB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49165E8C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6B12679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DC97A84" w14:textId="051DD5A3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P. putida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56DEF85" w14:textId="7255292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58AABCB" w14:textId="481805B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03ED4292" w14:textId="5CA0542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32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401F9AE1" w14:textId="0DF16052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350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17857A4A" w14:textId="0008D879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554</w:t>
            </w:r>
          </w:p>
        </w:tc>
      </w:tr>
      <w:tr w:rsidR="00222DD2" w:rsidRPr="009D5BDD" w14:paraId="08FBD8CD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0AA591B" w14:textId="40B8DB42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32292F42" w14:textId="0DC98D74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2</w:t>
            </w:r>
          </w:p>
        </w:tc>
        <w:tc>
          <w:tcPr>
            <w:tcW w:w="1980" w:type="dxa"/>
            <w:shd w:val="clear" w:color="auto" w:fill="auto"/>
            <w:noWrap/>
          </w:tcPr>
          <w:p w14:paraId="7106D7A2" w14:textId="0844457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2</w:t>
            </w:r>
          </w:p>
        </w:tc>
        <w:tc>
          <w:tcPr>
            <w:tcW w:w="1296" w:type="dxa"/>
            <w:shd w:val="clear" w:color="auto" w:fill="auto"/>
          </w:tcPr>
          <w:p w14:paraId="2E8B47D5" w14:textId="3E2A24D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34</w:t>
            </w:r>
          </w:p>
        </w:tc>
        <w:tc>
          <w:tcPr>
            <w:tcW w:w="1507" w:type="dxa"/>
            <w:shd w:val="clear" w:color="auto" w:fill="auto"/>
          </w:tcPr>
          <w:p w14:paraId="304F7219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2D8FA00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DE82C67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1DFF592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7DCAEFE" w14:textId="49A6B3B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coli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8320EA7" w14:textId="1B490EC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coli</w:t>
            </w:r>
          </w:p>
        </w:tc>
        <w:tc>
          <w:tcPr>
            <w:tcW w:w="1296" w:type="dxa"/>
            <w:shd w:val="clear" w:color="auto" w:fill="auto"/>
          </w:tcPr>
          <w:p w14:paraId="13690858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3F71CC1F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0BB084ED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2011EA8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29F5B6C" w14:textId="5D42F78F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 M. morgani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6830C03" w14:textId="12FFBA14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0C709766" w14:textId="77924EE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296" w:type="dxa"/>
            <w:shd w:val="clear" w:color="auto" w:fill="auto"/>
          </w:tcPr>
          <w:p w14:paraId="566CE265" w14:textId="42EAED1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1507" w:type="dxa"/>
            <w:shd w:val="clear" w:color="auto" w:fill="auto"/>
          </w:tcPr>
          <w:p w14:paraId="2A361B54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8C328CC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230A0BD4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0F09409" w14:textId="6D200F39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M. morgani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86BE248" w14:textId="49970D5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7DD4A2CB" w14:textId="42E75EA1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61764041" w14:textId="41261DC8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12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108BD6DB" w14:textId="2601E2A8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0019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5FBE4FD8" w14:textId="6E6553A6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965</w:t>
            </w:r>
          </w:p>
        </w:tc>
      </w:tr>
      <w:tr w:rsidR="00222DD2" w:rsidRPr="009D5BDD" w14:paraId="731F16A0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F6D95AF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</w:tcPr>
          <w:p w14:paraId="1A142402" w14:textId="0AB3E4C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2</w:t>
            </w:r>
          </w:p>
        </w:tc>
        <w:tc>
          <w:tcPr>
            <w:tcW w:w="1980" w:type="dxa"/>
            <w:shd w:val="clear" w:color="auto" w:fill="auto"/>
            <w:noWrap/>
          </w:tcPr>
          <w:p w14:paraId="11B61481" w14:textId="325C4218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4</w:t>
            </w:r>
          </w:p>
        </w:tc>
        <w:tc>
          <w:tcPr>
            <w:tcW w:w="1296" w:type="dxa"/>
            <w:shd w:val="clear" w:color="auto" w:fill="auto"/>
          </w:tcPr>
          <w:p w14:paraId="113D600C" w14:textId="1860551C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16</w:t>
            </w:r>
          </w:p>
        </w:tc>
        <w:tc>
          <w:tcPr>
            <w:tcW w:w="1507" w:type="dxa"/>
            <w:shd w:val="clear" w:color="auto" w:fill="auto"/>
          </w:tcPr>
          <w:p w14:paraId="7A9A7543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1291816E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29D6F482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E782174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1A8474B" w14:textId="28C27F9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FC3CE27" w14:textId="48A532C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 K. pneumoniae</w:t>
            </w:r>
          </w:p>
        </w:tc>
        <w:tc>
          <w:tcPr>
            <w:tcW w:w="1296" w:type="dxa"/>
            <w:shd w:val="clear" w:color="auto" w:fill="auto"/>
          </w:tcPr>
          <w:p w14:paraId="45C89A11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3BCB473B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00788019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42A4375D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14D523B" w14:textId="67D27FB6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lastRenderedPageBreak/>
              <w:t>E. faecium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E5872E1" w14:textId="3DFCEAA4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323C0C96" w14:textId="2AC25DD0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1296" w:type="dxa"/>
            <w:shd w:val="clear" w:color="auto" w:fill="auto"/>
          </w:tcPr>
          <w:p w14:paraId="44BBB115" w14:textId="7D95ABE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  <w:tc>
          <w:tcPr>
            <w:tcW w:w="1507" w:type="dxa"/>
            <w:shd w:val="clear" w:color="auto" w:fill="auto"/>
          </w:tcPr>
          <w:p w14:paraId="6F853D41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658BE384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22F06707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93DD9D7" w14:textId="117A66ED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 E. faecium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4DAE17A" w14:textId="71F1D29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62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C08CD07" w14:textId="65286130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18AE58DE" w14:textId="59255E28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23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7393EF86" w14:textId="40470244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149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0D58CE56" w14:textId="7F2EAEA9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700</w:t>
            </w:r>
          </w:p>
        </w:tc>
      </w:tr>
      <w:tr w:rsidR="00222DD2" w:rsidRPr="009D5BDD" w14:paraId="2241934D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1CCCDA0" w14:textId="1FCB449A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28F922EE" w14:textId="0999F7B5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63</w:t>
            </w:r>
          </w:p>
        </w:tc>
        <w:tc>
          <w:tcPr>
            <w:tcW w:w="1980" w:type="dxa"/>
            <w:shd w:val="clear" w:color="auto" w:fill="auto"/>
            <w:noWrap/>
          </w:tcPr>
          <w:p w14:paraId="78BDD9F4" w14:textId="72C07FB1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5</w:t>
            </w:r>
          </w:p>
        </w:tc>
        <w:tc>
          <w:tcPr>
            <w:tcW w:w="1296" w:type="dxa"/>
            <w:shd w:val="clear" w:color="auto" w:fill="auto"/>
          </w:tcPr>
          <w:p w14:paraId="265F6026" w14:textId="5DEF9831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28</w:t>
            </w:r>
          </w:p>
        </w:tc>
        <w:tc>
          <w:tcPr>
            <w:tcW w:w="1507" w:type="dxa"/>
            <w:shd w:val="clear" w:color="auto" w:fill="auto"/>
          </w:tcPr>
          <w:p w14:paraId="33F86B0C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C2F6BA5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262472D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B72C6AA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D3C1B89" w14:textId="108D7278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A. baumannii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25F91DF4" w14:textId="7F674230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A. baumannii</w:t>
            </w:r>
          </w:p>
        </w:tc>
        <w:tc>
          <w:tcPr>
            <w:tcW w:w="1296" w:type="dxa"/>
            <w:shd w:val="clear" w:color="auto" w:fill="auto"/>
          </w:tcPr>
          <w:p w14:paraId="60FEE28B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2D45E496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6D5F0C28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2D614E3C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E4E7129" w14:textId="37D47B41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P. aeruginosa 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257FC60" w14:textId="11BE0E38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479B77B" w14:textId="433447F8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4</w:t>
            </w:r>
          </w:p>
        </w:tc>
        <w:tc>
          <w:tcPr>
            <w:tcW w:w="1296" w:type="dxa"/>
            <w:shd w:val="clear" w:color="auto" w:fill="auto"/>
          </w:tcPr>
          <w:p w14:paraId="0C80C3E7" w14:textId="47B9D5D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5</w:t>
            </w:r>
          </w:p>
        </w:tc>
        <w:tc>
          <w:tcPr>
            <w:tcW w:w="1507" w:type="dxa"/>
            <w:shd w:val="clear" w:color="auto" w:fill="auto"/>
          </w:tcPr>
          <w:p w14:paraId="42E81CB4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DA21089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66A8CCC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0B74B75" w14:textId="6D8947E0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P. aeruginosa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32D6882B" w14:textId="3F4CEC9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8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B32AA17" w14:textId="051D877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11B437B5" w14:textId="58E2D0E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9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49C9DE44" w14:textId="6A7F35A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0265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6060A36E" w14:textId="3CEF7FEE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871</w:t>
            </w:r>
          </w:p>
        </w:tc>
      </w:tr>
      <w:tr w:rsidR="00222DD2" w:rsidRPr="009D5BDD" w14:paraId="0FF9310F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081E6C7" w14:textId="46973F5B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327F1A70" w14:textId="1075CEC5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9</w:t>
            </w:r>
          </w:p>
        </w:tc>
        <w:tc>
          <w:tcPr>
            <w:tcW w:w="1980" w:type="dxa"/>
            <w:shd w:val="clear" w:color="auto" w:fill="auto"/>
            <w:noWrap/>
          </w:tcPr>
          <w:p w14:paraId="512612BA" w14:textId="128A17A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85</w:t>
            </w:r>
          </w:p>
        </w:tc>
        <w:tc>
          <w:tcPr>
            <w:tcW w:w="1296" w:type="dxa"/>
            <w:shd w:val="clear" w:color="auto" w:fill="auto"/>
          </w:tcPr>
          <w:p w14:paraId="3CA953D2" w14:textId="56BA7BC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4</w:t>
            </w:r>
          </w:p>
        </w:tc>
        <w:tc>
          <w:tcPr>
            <w:tcW w:w="1507" w:type="dxa"/>
            <w:shd w:val="clear" w:color="auto" w:fill="auto"/>
          </w:tcPr>
          <w:p w14:paraId="4701687E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1C12955F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A3405A4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DEAB3B0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FFC383C" w14:textId="057D3A0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P. aeruginosa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A0632B6" w14:textId="3027436E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P. aeruginosa</w:t>
            </w:r>
          </w:p>
        </w:tc>
        <w:tc>
          <w:tcPr>
            <w:tcW w:w="1296" w:type="dxa"/>
            <w:shd w:val="clear" w:color="auto" w:fill="auto"/>
          </w:tcPr>
          <w:p w14:paraId="7AD42C95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38BF405F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1C155A40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4BADC46D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F48E4FD" w14:textId="1C20747F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K. oxytoca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A85C6A8" w14:textId="106A9244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922E189" w14:textId="637A034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</w:t>
            </w:r>
          </w:p>
        </w:tc>
        <w:tc>
          <w:tcPr>
            <w:tcW w:w="1296" w:type="dxa"/>
            <w:shd w:val="clear" w:color="auto" w:fill="auto"/>
          </w:tcPr>
          <w:p w14:paraId="7A33420C" w14:textId="5ADDC7E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507" w:type="dxa"/>
            <w:shd w:val="clear" w:color="auto" w:fill="auto"/>
          </w:tcPr>
          <w:p w14:paraId="1B79BB2D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80E67B8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47AFD41D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92D46F1" w14:textId="2421E48F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 K. oxytoca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3907841C" w14:textId="094B2A2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4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706409F9" w14:textId="239D2BAE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48DF9390" w14:textId="5FA1824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85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442CC9C3" w14:textId="7FEB253B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6.475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05451E80" w14:textId="4B0BB516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011</w:t>
            </w:r>
          </w:p>
        </w:tc>
      </w:tr>
      <w:tr w:rsidR="00222DD2" w:rsidRPr="009D5BDD" w14:paraId="2ADB3247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C0A8E80" w14:textId="114DEB15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 xml:space="preserve">Total </w:t>
            </w:r>
          </w:p>
        </w:tc>
        <w:tc>
          <w:tcPr>
            <w:tcW w:w="1797" w:type="dxa"/>
            <w:shd w:val="clear" w:color="auto" w:fill="auto"/>
            <w:noWrap/>
          </w:tcPr>
          <w:p w14:paraId="3C09D0A7" w14:textId="5210F135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5</w:t>
            </w:r>
          </w:p>
        </w:tc>
        <w:tc>
          <w:tcPr>
            <w:tcW w:w="1980" w:type="dxa"/>
            <w:shd w:val="clear" w:color="auto" w:fill="auto"/>
            <w:noWrap/>
          </w:tcPr>
          <w:p w14:paraId="5F967A8C" w14:textId="6F02564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2AE82B92" w14:textId="47B5657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86</w:t>
            </w:r>
          </w:p>
        </w:tc>
        <w:tc>
          <w:tcPr>
            <w:tcW w:w="1507" w:type="dxa"/>
            <w:shd w:val="clear" w:color="auto" w:fill="auto"/>
          </w:tcPr>
          <w:p w14:paraId="27DC4A4B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491AF94F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106E4B2C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E6E3940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35970C64" w14:textId="3CCB6EA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S. marcescens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7EC31E62" w14:textId="6360686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 S. marcescens</w:t>
            </w:r>
          </w:p>
        </w:tc>
        <w:tc>
          <w:tcPr>
            <w:tcW w:w="1296" w:type="dxa"/>
            <w:shd w:val="clear" w:color="auto" w:fill="auto"/>
          </w:tcPr>
          <w:p w14:paraId="1E718F70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05987CA7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45F2D8A7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8ACA72C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5E62F8D" w14:textId="11D040E8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M. morgani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ABB31E1" w14:textId="4078B6D5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0A754FAC" w14:textId="720AD10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296" w:type="dxa"/>
            <w:shd w:val="clear" w:color="auto" w:fill="auto"/>
          </w:tcPr>
          <w:p w14:paraId="517E1F2C" w14:textId="24012C7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1507" w:type="dxa"/>
            <w:shd w:val="clear" w:color="auto" w:fill="auto"/>
          </w:tcPr>
          <w:p w14:paraId="6E7EC2D5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10055C25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D944A55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A5461A7" w14:textId="7D56B5F5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M. morgani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23313EA" w14:textId="5C12C87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0C8FE675" w14:textId="57A22A4B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0788BFF1" w14:textId="033D52A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24384530" w14:textId="1B2EEEDA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40.495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1DC3049A" w14:textId="74F51A2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&lt;0.001</w:t>
            </w:r>
          </w:p>
        </w:tc>
      </w:tr>
      <w:tr w:rsidR="00222DD2" w:rsidRPr="009D5BDD" w14:paraId="03B12C40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D476B04" w14:textId="028F6242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67E15E5A" w14:textId="62983DC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</w:tcPr>
          <w:p w14:paraId="4BEDA419" w14:textId="05872A8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4</w:t>
            </w:r>
          </w:p>
        </w:tc>
        <w:tc>
          <w:tcPr>
            <w:tcW w:w="1296" w:type="dxa"/>
            <w:shd w:val="clear" w:color="auto" w:fill="auto"/>
          </w:tcPr>
          <w:p w14:paraId="76BD2128" w14:textId="2D784E9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5</w:t>
            </w:r>
          </w:p>
        </w:tc>
        <w:tc>
          <w:tcPr>
            <w:tcW w:w="1507" w:type="dxa"/>
            <w:shd w:val="clear" w:color="auto" w:fill="auto"/>
          </w:tcPr>
          <w:p w14:paraId="50ADDFB6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396C1D6A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8E53179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0620FD6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D064FBF" w14:textId="118BE68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Candida sp.,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62E2569" w14:textId="3F16BF7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Candida sp.,</w:t>
            </w:r>
          </w:p>
        </w:tc>
        <w:tc>
          <w:tcPr>
            <w:tcW w:w="1296" w:type="dxa"/>
            <w:shd w:val="clear" w:color="auto" w:fill="auto"/>
          </w:tcPr>
          <w:p w14:paraId="035DEA84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44FA745D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74EE648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2E9F9B4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CE98EDD" w14:textId="7DC17EAA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E. cloacae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71A6A62" w14:textId="1582E8B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B701C7D" w14:textId="5A26F9B1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  <w:tc>
          <w:tcPr>
            <w:tcW w:w="1296" w:type="dxa"/>
            <w:shd w:val="clear" w:color="auto" w:fill="auto"/>
          </w:tcPr>
          <w:p w14:paraId="2701B26A" w14:textId="2445D824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6</w:t>
            </w:r>
          </w:p>
        </w:tc>
        <w:tc>
          <w:tcPr>
            <w:tcW w:w="1507" w:type="dxa"/>
            <w:shd w:val="clear" w:color="auto" w:fill="auto"/>
          </w:tcPr>
          <w:p w14:paraId="07265F88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662BA1C5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C739884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85A0158" w14:textId="03254369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E. cloacae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FF25AE5" w14:textId="2681929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6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F95D970" w14:textId="53E105C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52C353C9" w14:textId="7AA70D6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7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2A722568" w14:textId="728DDD36" w:rsidR="00222DD2" w:rsidRPr="009D5BDD" w:rsidRDefault="004B10B5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010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7811C305" w14:textId="240F2A8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920</w:t>
            </w:r>
          </w:p>
        </w:tc>
      </w:tr>
      <w:tr w:rsidR="00222DD2" w:rsidRPr="009D5BDD" w14:paraId="685B81CE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94F8364" w14:textId="4797CC2A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6A704CF2" w14:textId="75BA73D8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7</w:t>
            </w:r>
          </w:p>
        </w:tc>
        <w:tc>
          <w:tcPr>
            <w:tcW w:w="1980" w:type="dxa"/>
            <w:shd w:val="clear" w:color="auto" w:fill="auto"/>
            <w:noWrap/>
          </w:tcPr>
          <w:p w14:paraId="7144D3E6" w14:textId="0CFB2BA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6</w:t>
            </w:r>
          </w:p>
        </w:tc>
        <w:tc>
          <w:tcPr>
            <w:tcW w:w="1296" w:type="dxa"/>
            <w:shd w:val="clear" w:color="auto" w:fill="auto"/>
          </w:tcPr>
          <w:p w14:paraId="788225A6" w14:textId="1AC6FEE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03</w:t>
            </w:r>
          </w:p>
        </w:tc>
        <w:tc>
          <w:tcPr>
            <w:tcW w:w="1507" w:type="dxa"/>
            <w:shd w:val="clear" w:color="auto" w:fill="auto"/>
          </w:tcPr>
          <w:p w14:paraId="33EB3E54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62C2DB14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7EC6E95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47828EE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0C6E005" w14:textId="14B3D41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S. aureus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388CE414" w14:textId="51DD207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S. aureus</w:t>
            </w:r>
          </w:p>
        </w:tc>
        <w:tc>
          <w:tcPr>
            <w:tcW w:w="1296" w:type="dxa"/>
            <w:shd w:val="clear" w:color="auto" w:fill="auto"/>
          </w:tcPr>
          <w:p w14:paraId="101698F4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4DF67945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0397217D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9102122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F878BA2" w14:textId="4EC92548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E. faecalis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E04882A" w14:textId="353AAFD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7EE88394" w14:textId="2777EDB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0</w:t>
            </w:r>
          </w:p>
        </w:tc>
        <w:tc>
          <w:tcPr>
            <w:tcW w:w="1296" w:type="dxa"/>
            <w:shd w:val="clear" w:color="auto" w:fill="auto"/>
          </w:tcPr>
          <w:p w14:paraId="390CBA2E" w14:textId="3EE885C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1</w:t>
            </w:r>
          </w:p>
        </w:tc>
        <w:tc>
          <w:tcPr>
            <w:tcW w:w="1507" w:type="dxa"/>
            <w:shd w:val="clear" w:color="auto" w:fill="auto"/>
          </w:tcPr>
          <w:p w14:paraId="384F4277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3B59B35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DC8EDFE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C977772" w14:textId="15A82DB9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 E. faecalis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9CDF98D" w14:textId="7961623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DEB6558" w14:textId="28018491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2A9BD9FB" w14:textId="5D47652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4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38063313" w14:textId="5817807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.434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60E21EEA" w14:textId="476C4D6A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119</w:t>
            </w:r>
          </w:p>
        </w:tc>
      </w:tr>
      <w:tr w:rsidR="00222DD2" w:rsidRPr="009D5BDD" w14:paraId="323816CB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F3C59CE" w14:textId="6FEEE1A1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794E2340" w14:textId="17003EA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1980" w:type="dxa"/>
            <w:shd w:val="clear" w:color="auto" w:fill="auto"/>
            <w:noWrap/>
          </w:tcPr>
          <w:p w14:paraId="45AB5259" w14:textId="7F70F41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71</w:t>
            </w:r>
          </w:p>
        </w:tc>
        <w:tc>
          <w:tcPr>
            <w:tcW w:w="1296" w:type="dxa"/>
            <w:shd w:val="clear" w:color="auto" w:fill="auto"/>
          </w:tcPr>
          <w:p w14:paraId="58830329" w14:textId="2B52267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75</w:t>
            </w:r>
          </w:p>
        </w:tc>
        <w:tc>
          <w:tcPr>
            <w:tcW w:w="1507" w:type="dxa"/>
            <w:shd w:val="clear" w:color="auto" w:fill="auto"/>
          </w:tcPr>
          <w:p w14:paraId="351D2C23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3B33184D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111F6AC7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F70E562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91CD7BD" w14:textId="1E46382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28D404E" w14:textId="06E5623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296" w:type="dxa"/>
            <w:shd w:val="clear" w:color="auto" w:fill="auto"/>
          </w:tcPr>
          <w:p w14:paraId="0FE8D797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72A37ADE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04AD8DA3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4E119CB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AE014A7" w14:textId="39658C6A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A. calcoaceticus-baumanni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1851825" w14:textId="6E9E7CD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09FC163E" w14:textId="512795F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</w:t>
            </w:r>
          </w:p>
        </w:tc>
        <w:tc>
          <w:tcPr>
            <w:tcW w:w="1296" w:type="dxa"/>
            <w:shd w:val="clear" w:color="auto" w:fill="auto"/>
          </w:tcPr>
          <w:p w14:paraId="26EDF0FD" w14:textId="76B0694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8</w:t>
            </w:r>
          </w:p>
        </w:tc>
        <w:tc>
          <w:tcPr>
            <w:tcW w:w="1507" w:type="dxa"/>
            <w:shd w:val="clear" w:color="auto" w:fill="auto"/>
          </w:tcPr>
          <w:p w14:paraId="1142D0B0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4B4C9AF2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332B9A4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D75A59E" w14:textId="07C894C1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A. calcoaceticus-baumanni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55F8AD2" w14:textId="68C4FA5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4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D5D6DD5" w14:textId="67C4417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644B7286" w14:textId="6F0FF048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35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3D7558F8" w14:textId="3A028CE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.307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59E2F736" w14:textId="20E2AB75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253</w:t>
            </w:r>
          </w:p>
        </w:tc>
      </w:tr>
      <w:tr w:rsidR="00222DD2" w:rsidRPr="009D5BDD" w14:paraId="43FB29E0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C8FF779" w14:textId="34FF6636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7A15C15C" w14:textId="5181DEA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5</w:t>
            </w:r>
          </w:p>
        </w:tc>
        <w:tc>
          <w:tcPr>
            <w:tcW w:w="1980" w:type="dxa"/>
            <w:shd w:val="clear" w:color="auto" w:fill="auto"/>
            <w:noWrap/>
          </w:tcPr>
          <w:p w14:paraId="2FA7CF8C" w14:textId="7E46DD04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8</w:t>
            </w:r>
          </w:p>
        </w:tc>
        <w:tc>
          <w:tcPr>
            <w:tcW w:w="1296" w:type="dxa"/>
            <w:shd w:val="clear" w:color="auto" w:fill="auto"/>
          </w:tcPr>
          <w:p w14:paraId="53D201B4" w14:textId="7F99DF6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43</w:t>
            </w:r>
          </w:p>
        </w:tc>
        <w:tc>
          <w:tcPr>
            <w:tcW w:w="1507" w:type="dxa"/>
            <w:shd w:val="clear" w:color="auto" w:fill="auto"/>
          </w:tcPr>
          <w:p w14:paraId="3A983A0C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CF7A829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68F5D17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071D971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3AAF91D4" w14:textId="5BBE9CB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coli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7C7A3A51" w14:textId="1358A5F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coli</w:t>
            </w:r>
          </w:p>
        </w:tc>
        <w:tc>
          <w:tcPr>
            <w:tcW w:w="1296" w:type="dxa"/>
            <w:shd w:val="clear" w:color="auto" w:fill="auto"/>
          </w:tcPr>
          <w:p w14:paraId="781C407D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6EE30068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15937F82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7F22108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11FEBB9" w14:textId="3E3A3DAA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lastRenderedPageBreak/>
              <w:t>S. epidermidis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60A2D2E0" w14:textId="39CF5C0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180BDD4" w14:textId="630B639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</w:t>
            </w:r>
          </w:p>
        </w:tc>
        <w:tc>
          <w:tcPr>
            <w:tcW w:w="1296" w:type="dxa"/>
            <w:shd w:val="clear" w:color="auto" w:fill="auto"/>
          </w:tcPr>
          <w:p w14:paraId="22FF61C8" w14:textId="46F7B3C0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507" w:type="dxa"/>
            <w:shd w:val="clear" w:color="auto" w:fill="auto"/>
          </w:tcPr>
          <w:p w14:paraId="3A57017C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36E0C4FE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D2DD415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0FFB795" w14:textId="5B5C6571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S. epidermidis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6D329256" w14:textId="27B7B32E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824EAD3" w14:textId="4D61AAC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4B517027" w14:textId="36E25211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12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0E48574C" w14:textId="7EC2C41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.111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0849AAE5" w14:textId="32D87A13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078</w:t>
            </w:r>
          </w:p>
        </w:tc>
      </w:tr>
      <w:tr w:rsidR="00222DD2" w:rsidRPr="009D5BDD" w14:paraId="7EEAC999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7F88603" w14:textId="02AC9338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6439D9E2" w14:textId="2373169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2</w:t>
            </w:r>
          </w:p>
        </w:tc>
        <w:tc>
          <w:tcPr>
            <w:tcW w:w="1980" w:type="dxa"/>
            <w:shd w:val="clear" w:color="auto" w:fill="auto"/>
            <w:noWrap/>
          </w:tcPr>
          <w:p w14:paraId="1A68A72B" w14:textId="113766F8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3BE1DDF6" w14:textId="1575FB15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13</w:t>
            </w:r>
          </w:p>
        </w:tc>
        <w:tc>
          <w:tcPr>
            <w:tcW w:w="1507" w:type="dxa"/>
            <w:shd w:val="clear" w:color="auto" w:fill="auto"/>
          </w:tcPr>
          <w:p w14:paraId="630CE8D4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014CEB48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F0C8277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A3F1C6C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2324064" w14:textId="4D6C6DAE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cloacae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7CDCF80B" w14:textId="53B886B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cloacae</w:t>
            </w:r>
          </w:p>
        </w:tc>
        <w:tc>
          <w:tcPr>
            <w:tcW w:w="1296" w:type="dxa"/>
            <w:shd w:val="clear" w:color="auto" w:fill="auto"/>
          </w:tcPr>
          <w:p w14:paraId="4424B548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4F4B6B97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1B6B50EE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1512D28E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AA1AF5E" w14:textId="6B30D24D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E. col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7D1A48F" w14:textId="3B632C3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30A2BBB8" w14:textId="66A3E690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1</w:t>
            </w:r>
          </w:p>
        </w:tc>
        <w:tc>
          <w:tcPr>
            <w:tcW w:w="1296" w:type="dxa"/>
            <w:shd w:val="clear" w:color="auto" w:fill="auto"/>
          </w:tcPr>
          <w:p w14:paraId="6E085D67" w14:textId="38D10CDC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2</w:t>
            </w:r>
          </w:p>
        </w:tc>
        <w:tc>
          <w:tcPr>
            <w:tcW w:w="1507" w:type="dxa"/>
            <w:shd w:val="clear" w:color="auto" w:fill="auto"/>
          </w:tcPr>
          <w:p w14:paraId="51F43745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0F93FD7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BD98E4D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92AD468" w14:textId="14E64672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E. col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B2382C2" w14:textId="46E73900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0C5C1250" w14:textId="2F82901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433745A1" w14:textId="3EDF7D9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6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3A76FEAA" w14:textId="1AA8044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175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02149D0C" w14:textId="3AB8208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75</w:t>
            </w:r>
          </w:p>
        </w:tc>
      </w:tr>
      <w:tr w:rsidR="00222DD2" w:rsidRPr="009D5BDD" w14:paraId="6AECF872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C5983AB" w14:textId="773DB218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411D30BB" w14:textId="1EE176D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6</w:t>
            </w:r>
          </w:p>
        </w:tc>
        <w:tc>
          <w:tcPr>
            <w:tcW w:w="1980" w:type="dxa"/>
            <w:shd w:val="clear" w:color="auto" w:fill="auto"/>
            <w:noWrap/>
          </w:tcPr>
          <w:p w14:paraId="17E34848" w14:textId="4A98513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12</w:t>
            </w:r>
          </w:p>
        </w:tc>
        <w:tc>
          <w:tcPr>
            <w:tcW w:w="1296" w:type="dxa"/>
            <w:shd w:val="clear" w:color="auto" w:fill="auto"/>
          </w:tcPr>
          <w:p w14:paraId="0558BD8A" w14:textId="5071BA7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18</w:t>
            </w:r>
          </w:p>
        </w:tc>
        <w:tc>
          <w:tcPr>
            <w:tcW w:w="1507" w:type="dxa"/>
            <w:shd w:val="clear" w:color="auto" w:fill="auto"/>
          </w:tcPr>
          <w:p w14:paraId="386C0045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2532631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F20FE0F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A5F33F5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31593C1C" w14:textId="43490F3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S. maltophilia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763CC9F" w14:textId="64D8C89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S. maltophilia</w:t>
            </w:r>
          </w:p>
        </w:tc>
        <w:tc>
          <w:tcPr>
            <w:tcW w:w="1296" w:type="dxa"/>
            <w:shd w:val="clear" w:color="auto" w:fill="auto"/>
          </w:tcPr>
          <w:p w14:paraId="5AADD06B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59217ED9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50C2CD6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416145BE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47E2D05" w14:textId="04E69D15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A. calcoaceticus-baumanni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791FE31" w14:textId="35159898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6D194CA" w14:textId="188BE1E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</w:t>
            </w:r>
          </w:p>
        </w:tc>
        <w:tc>
          <w:tcPr>
            <w:tcW w:w="1296" w:type="dxa"/>
            <w:shd w:val="clear" w:color="auto" w:fill="auto"/>
          </w:tcPr>
          <w:p w14:paraId="0145CDF2" w14:textId="496616DC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8</w:t>
            </w:r>
          </w:p>
        </w:tc>
        <w:tc>
          <w:tcPr>
            <w:tcW w:w="1507" w:type="dxa"/>
            <w:shd w:val="clear" w:color="auto" w:fill="auto"/>
          </w:tcPr>
          <w:p w14:paraId="6DFA781B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3CDE90AE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11545A35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7B4D2CF" w14:textId="5FBDB6B6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A. calcoaceticus-baumanni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0F081DE1" w14:textId="6C87DBB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56EE993" w14:textId="330628D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59B8EB18" w14:textId="77777777" w:rsidR="00D37BC0" w:rsidRPr="009D5BDD" w:rsidRDefault="00D37BC0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  <w:p w14:paraId="4B038604" w14:textId="077CCC5E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4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61392A95" w14:textId="435F3D5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.824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69237BE1" w14:textId="35D00B30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051</w:t>
            </w:r>
          </w:p>
        </w:tc>
      </w:tr>
      <w:tr w:rsidR="00222DD2" w:rsidRPr="009D5BDD" w14:paraId="33E54B7C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6ADA7B0" w14:textId="0A41DD9E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3F06D890" w14:textId="0095829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1980" w:type="dxa"/>
            <w:shd w:val="clear" w:color="auto" w:fill="auto"/>
            <w:noWrap/>
          </w:tcPr>
          <w:p w14:paraId="04AEED0D" w14:textId="02BFD0B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8</w:t>
            </w:r>
          </w:p>
        </w:tc>
        <w:tc>
          <w:tcPr>
            <w:tcW w:w="1296" w:type="dxa"/>
            <w:shd w:val="clear" w:color="auto" w:fill="auto"/>
          </w:tcPr>
          <w:p w14:paraId="45C8ABF1" w14:textId="13B6F1F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72</w:t>
            </w:r>
          </w:p>
        </w:tc>
        <w:tc>
          <w:tcPr>
            <w:tcW w:w="1507" w:type="dxa"/>
            <w:shd w:val="clear" w:color="auto" w:fill="auto"/>
          </w:tcPr>
          <w:p w14:paraId="3E791A70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46F80504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13C02BE4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C88104A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AE5A29A" w14:textId="0B44096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faecalis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69BBEDE" w14:textId="4C28F780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 E. faecalis</w:t>
            </w:r>
          </w:p>
        </w:tc>
        <w:tc>
          <w:tcPr>
            <w:tcW w:w="1296" w:type="dxa"/>
            <w:shd w:val="clear" w:color="auto" w:fill="auto"/>
          </w:tcPr>
          <w:p w14:paraId="5FF62B14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01DF95B5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97EE265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267A4D5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199324E" w14:textId="2C8A0492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B. cepacia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D2BB9CC" w14:textId="3351FA6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01838A53" w14:textId="6B00AB31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</w:t>
            </w:r>
          </w:p>
        </w:tc>
        <w:tc>
          <w:tcPr>
            <w:tcW w:w="1296" w:type="dxa"/>
            <w:shd w:val="clear" w:color="auto" w:fill="auto"/>
          </w:tcPr>
          <w:p w14:paraId="2E5E4302" w14:textId="13B46C3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507" w:type="dxa"/>
            <w:shd w:val="clear" w:color="auto" w:fill="auto"/>
          </w:tcPr>
          <w:p w14:paraId="713D67AF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BBFA69C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A248C8F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F9A8CB9" w14:textId="5E3E6155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B. cepacia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71585F9" w14:textId="0BA845B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2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0FC18976" w14:textId="5188094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0EC32BD8" w14:textId="6AD8A34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83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7075A4E1" w14:textId="0949F394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7.038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6C433A68" w14:textId="4256EF1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008</w:t>
            </w:r>
          </w:p>
        </w:tc>
      </w:tr>
      <w:tr w:rsidR="00222DD2" w:rsidRPr="009D5BDD" w14:paraId="45C9B8DE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AB48A85" w14:textId="745AE634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2B32F180" w14:textId="13FE089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3</w:t>
            </w:r>
          </w:p>
        </w:tc>
        <w:tc>
          <w:tcPr>
            <w:tcW w:w="1980" w:type="dxa"/>
            <w:shd w:val="clear" w:color="auto" w:fill="auto"/>
            <w:noWrap/>
          </w:tcPr>
          <w:p w14:paraId="5C678587" w14:textId="139C11C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0A7A7792" w14:textId="6562A40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84</w:t>
            </w:r>
          </w:p>
        </w:tc>
        <w:tc>
          <w:tcPr>
            <w:tcW w:w="1507" w:type="dxa"/>
            <w:shd w:val="clear" w:color="auto" w:fill="auto"/>
          </w:tcPr>
          <w:p w14:paraId="1749C241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03AE0385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7E461E0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72AE445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384202D" w14:textId="0B94892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2ED35AE1" w14:textId="5C5E2CD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296" w:type="dxa"/>
            <w:shd w:val="clear" w:color="auto" w:fill="auto"/>
          </w:tcPr>
          <w:p w14:paraId="7D523F61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57565DAE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754B65A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2F6C3AD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866357C" w14:textId="548568A2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 P. vulgaris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41EB847" w14:textId="586F2118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9905AA6" w14:textId="3A556A8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</w:t>
            </w:r>
          </w:p>
        </w:tc>
        <w:tc>
          <w:tcPr>
            <w:tcW w:w="1296" w:type="dxa"/>
            <w:shd w:val="clear" w:color="auto" w:fill="auto"/>
          </w:tcPr>
          <w:p w14:paraId="61F290DB" w14:textId="79E4FB48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507" w:type="dxa"/>
            <w:shd w:val="clear" w:color="auto" w:fill="auto"/>
          </w:tcPr>
          <w:p w14:paraId="31AC19BF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3264755A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19C16DB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B13AB4B" w14:textId="1D0BF25C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P. vulgaris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C9F55A2" w14:textId="6089007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95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27A4E538" w14:textId="02E423F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7BFA661D" w14:textId="05444D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56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502C5F65" w14:textId="7ED95338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.684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51547F15" w14:textId="725A7CB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194</w:t>
            </w:r>
          </w:p>
        </w:tc>
      </w:tr>
      <w:tr w:rsidR="00222DD2" w:rsidRPr="009D5BDD" w14:paraId="653DE01A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2E59B94" w14:textId="6E5D6F49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6D8E721A" w14:textId="285C917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96</w:t>
            </w:r>
          </w:p>
        </w:tc>
        <w:tc>
          <w:tcPr>
            <w:tcW w:w="1980" w:type="dxa"/>
            <w:shd w:val="clear" w:color="auto" w:fill="auto"/>
            <w:noWrap/>
          </w:tcPr>
          <w:p w14:paraId="0CBC3AAC" w14:textId="02448A44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2C238944" w14:textId="1A78FE5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57</w:t>
            </w:r>
          </w:p>
        </w:tc>
        <w:tc>
          <w:tcPr>
            <w:tcW w:w="1507" w:type="dxa"/>
            <w:shd w:val="clear" w:color="auto" w:fill="auto"/>
          </w:tcPr>
          <w:p w14:paraId="6A55B2B1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4B52AF5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31BF879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2A004A0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0FDE4652" w14:textId="41DFF5BB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D3C633F" w14:textId="47E2D87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296" w:type="dxa"/>
            <w:shd w:val="clear" w:color="auto" w:fill="auto"/>
          </w:tcPr>
          <w:p w14:paraId="70B84F36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69C3B6F6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144EEE63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1546803B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D11A2B3" w14:textId="50222EC5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P. acidovorans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89BA6A3" w14:textId="1F4BCDB1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6548D8F" w14:textId="3A1EBB18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296" w:type="dxa"/>
            <w:shd w:val="clear" w:color="auto" w:fill="auto"/>
          </w:tcPr>
          <w:p w14:paraId="54C798B0" w14:textId="47FC5F9C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507" w:type="dxa"/>
            <w:shd w:val="clear" w:color="auto" w:fill="auto"/>
          </w:tcPr>
          <w:p w14:paraId="08398DCE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301C099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48559CB3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E2DE6C5" w14:textId="3816BF71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P. acidovorans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1FAF98B" w14:textId="37ECBFF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4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4442B94" w14:textId="108DF7F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06489DC4" w14:textId="316FB61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85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2AD9293E" w14:textId="75121EA6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2.342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680FFC79" w14:textId="532EB4C0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126</w:t>
            </w:r>
          </w:p>
        </w:tc>
      </w:tr>
      <w:tr w:rsidR="00222DD2" w:rsidRPr="009D5BDD" w14:paraId="105173DE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7D57BCB" w14:textId="3D3BBEE2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53FB0C1D" w14:textId="25AA9DD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5</w:t>
            </w:r>
          </w:p>
        </w:tc>
        <w:tc>
          <w:tcPr>
            <w:tcW w:w="1980" w:type="dxa"/>
            <w:shd w:val="clear" w:color="auto" w:fill="auto"/>
            <w:noWrap/>
          </w:tcPr>
          <w:p w14:paraId="610C87A1" w14:textId="1D767ED4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2</w:t>
            </w:r>
          </w:p>
        </w:tc>
        <w:tc>
          <w:tcPr>
            <w:tcW w:w="1296" w:type="dxa"/>
            <w:shd w:val="clear" w:color="auto" w:fill="auto"/>
          </w:tcPr>
          <w:p w14:paraId="38BC1630" w14:textId="65EC3B31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87</w:t>
            </w:r>
          </w:p>
        </w:tc>
        <w:tc>
          <w:tcPr>
            <w:tcW w:w="1507" w:type="dxa"/>
            <w:shd w:val="clear" w:color="auto" w:fill="auto"/>
          </w:tcPr>
          <w:p w14:paraId="22ABFC17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3AF2D13A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23B801F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B83D783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3BEFB1DA" w14:textId="0D0C511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E. aerogenes 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7586DC5F" w14:textId="2C8F084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aerogenes</w:t>
            </w:r>
          </w:p>
        </w:tc>
        <w:tc>
          <w:tcPr>
            <w:tcW w:w="1296" w:type="dxa"/>
            <w:shd w:val="clear" w:color="auto" w:fill="auto"/>
          </w:tcPr>
          <w:p w14:paraId="51C12318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796C2FD9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467499C2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4EFF6CEC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D096D49" w14:textId="27775754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E. faecium 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DB2647C" w14:textId="59E57EE1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2FC5B028" w14:textId="544169B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296" w:type="dxa"/>
            <w:shd w:val="clear" w:color="auto" w:fill="auto"/>
          </w:tcPr>
          <w:p w14:paraId="4E03B078" w14:textId="6C813B2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507" w:type="dxa"/>
            <w:shd w:val="clear" w:color="auto" w:fill="auto"/>
          </w:tcPr>
          <w:p w14:paraId="7E95BF6F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1DE0F57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2E87ABA0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018D8F6" w14:textId="285DE73E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E. faecium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64484396" w14:textId="34C6AD9E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355B2C0" w14:textId="44FF62A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49B740BF" w14:textId="1477D1B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77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163BC6CA" w14:textId="06099AD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.860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0E460056" w14:textId="39852C61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049</w:t>
            </w:r>
          </w:p>
        </w:tc>
      </w:tr>
      <w:tr w:rsidR="00222DD2" w:rsidRPr="009D5BDD" w14:paraId="3D117AB9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846E507" w14:textId="357CF211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52CD2EE9" w14:textId="53B46245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7</w:t>
            </w:r>
          </w:p>
        </w:tc>
        <w:tc>
          <w:tcPr>
            <w:tcW w:w="1980" w:type="dxa"/>
            <w:shd w:val="clear" w:color="auto" w:fill="auto"/>
            <w:noWrap/>
          </w:tcPr>
          <w:p w14:paraId="248D73BE" w14:textId="4A2ACB48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2</w:t>
            </w:r>
          </w:p>
        </w:tc>
        <w:tc>
          <w:tcPr>
            <w:tcW w:w="1296" w:type="dxa"/>
            <w:shd w:val="clear" w:color="auto" w:fill="auto"/>
          </w:tcPr>
          <w:p w14:paraId="619E045B" w14:textId="66C5574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79</w:t>
            </w:r>
          </w:p>
        </w:tc>
        <w:tc>
          <w:tcPr>
            <w:tcW w:w="1507" w:type="dxa"/>
            <w:shd w:val="clear" w:color="auto" w:fill="auto"/>
          </w:tcPr>
          <w:p w14:paraId="061A0A14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30014DC6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6786A4C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5C81132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748824E" w14:textId="1CE329B0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E. aerogenes 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3BBCDB2" w14:textId="51C2F98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 E. aerogenes</w:t>
            </w:r>
          </w:p>
        </w:tc>
        <w:tc>
          <w:tcPr>
            <w:tcW w:w="1296" w:type="dxa"/>
            <w:shd w:val="clear" w:color="auto" w:fill="auto"/>
          </w:tcPr>
          <w:p w14:paraId="26CED399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67985551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A0E023B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2518AD21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935EC19" w14:textId="09BE507D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P. aeruginosa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4AF869A" w14:textId="66E540C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7CCB7DCF" w14:textId="03F24DE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296" w:type="dxa"/>
            <w:shd w:val="clear" w:color="auto" w:fill="auto"/>
          </w:tcPr>
          <w:p w14:paraId="25A6736C" w14:textId="01A2B72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507" w:type="dxa"/>
            <w:shd w:val="clear" w:color="auto" w:fill="auto"/>
          </w:tcPr>
          <w:p w14:paraId="7DA6CE92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034FBD2A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4D1EDDF5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4D91473" w14:textId="65228434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P. aeruginosa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6F23EA5" w14:textId="5A59747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4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65A02A0" w14:textId="34D6BC0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2623A74B" w14:textId="2CF8049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85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40D5A2B1" w14:textId="4F5CD9F1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.342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5ECF2DDA" w14:textId="3821C4E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125</w:t>
            </w:r>
          </w:p>
        </w:tc>
      </w:tr>
      <w:tr w:rsidR="00222DD2" w:rsidRPr="009D5BDD" w14:paraId="519B4A93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84D4A99" w14:textId="7836B2F4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68338E85" w14:textId="41D55A4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5</w:t>
            </w:r>
          </w:p>
        </w:tc>
        <w:tc>
          <w:tcPr>
            <w:tcW w:w="1980" w:type="dxa"/>
            <w:shd w:val="clear" w:color="auto" w:fill="auto"/>
            <w:noWrap/>
          </w:tcPr>
          <w:p w14:paraId="1CEF7456" w14:textId="30F5BAA0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2</w:t>
            </w:r>
          </w:p>
        </w:tc>
        <w:tc>
          <w:tcPr>
            <w:tcW w:w="1296" w:type="dxa"/>
            <w:shd w:val="clear" w:color="auto" w:fill="auto"/>
          </w:tcPr>
          <w:p w14:paraId="294ECFED" w14:textId="5E055B9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87</w:t>
            </w:r>
          </w:p>
        </w:tc>
        <w:tc>
          <w:tcPr>
            <w:tcW w:w="1507" w:type="dxa"/>
            <w:shd w:val="clear" w:color="auto" w:fill="auto"/>
          </w:tcPr>
          <w:p w14:paraId="4F8B71EA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339E0E67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19F9C6C3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82EFE94" w14:textId="7417A972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DE95D6A" w14:textId="27B713E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Candida sp., 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0CB189B2" w14:textId="3582856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Candida sp.,</w:t>
            </w:r>
          </w:p>
        </w:tc>
        <w:tc>
          <w:tcPr>
            <w:tcW w:w="1296" w:type="dxa"/>
            <w:shd w:val="clear" w:color="auto" w:fill="auto"/>
          </w:tcPr>
          <w:p w14:paraId="11FC3182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1303F26A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19778A1A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9D2DCEB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91D56EA" w14:textId="3938D521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Gram-negative rods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59C38CE" w14:textId="5912ED8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053C22F6" w14:textId="4630562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</w:t>
            </w:r>
          </w:p>
        </w:tc>
        <w:tc>
          <w:tcPr>
            <w:tcW w:w="1296" w:type="dxa"/>
            <w:shd w:val="clear" w:color="auto" w:fill="auto"/>
          </w:tcPr>
          <w:p w14:paraId="6F15EF09" w14:textId="4765C96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507" w:type="dxa"/>
            <w:shd w:val="clear" w:color="auto" w:fill="auto"/>
          </w:tcPr>
          <w:p w14:paraId="37802AE6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4AFA927F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17A1F1D1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D6CCEF2" w14:textId="54552901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Gram-negative rods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324BF7A7" w14:textId="26ECF101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9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27687E10" w14:textId="6AE672C0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6EB8EEB9" w14:textId="25CD233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00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47AB10EA" w14:textId="41D8F9B3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4.045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08B4B575" w14:textId="37F31131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044</w:t>
            </w:r>
          </w:p>
        </w:tc>
      </w:tr>
      <w:tr w:rsidR="00222DD2" w:rsidRPr="009D5BDD" w14:paraId="74882F6C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D704107" w14:textId="6212F948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767B6D46" w14:textId="49CCCB5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0</w:t>
            </w:r>
          </w:p>
        </w:tc>
        <w:tc>
          <w:tcPr>
            <w:tcW w:w="1980" w:type="dxa"/>
            <w:shd w:val="clear" w:color="auto" w:fill="auto"/>
            <w:noWrap/>
          </w:tcPr>
          <w:p w14:paraId="781C1E6C" w14:textId="50A2E5E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69C80925" w14:textId="145AF2C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01</w:t>
            </w:r>
          </w:p>
        </w:tc>
        <w:tc>
          <w:tcPr>
            <w:tcW w:w="1507" w:type="dxa"/>
            <w:shd w:val="clear" w:color="auto" w:fill="auto"/>
          </w:tcPr>
          <w:p w14:paraId="3A13D0A5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5381B9D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B37E8FD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ECA543D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30E879F" w14:textId="7391C01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M. morganii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2F75A1F9" w14:textId="3983204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M. morganii</w:t>
            </w:r>
          </w:p>
        </w:tc>
        <w:tc>
          <w:tcPr>
            <w:tcW w:w="1296" w:type="dxa"/>
            <w:shd w:val="clear" w:color="auto" w:fill="auto"/>
          </w:tcPr>
          <w:p w14:paraId="4ED3A4AC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286144CF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36998960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25846A0D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399AD0A" w14:textId="090A0CC4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Achromobacter sp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9902A9A" w14:textId="19437C0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2ABF4B36" w14:textId="4CF9C41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</w:t>
            </w:r>
          </w:p>
        </w:tc>
        <w:tc>
          <w:tcPr>
            <w:tcW w:w="1296" w:type="dxa"/>
            <w:shd w:val="clear" w:color="auto" w:fill="auto"/>
          </w:tcPr>
          <w:p w14:paraId="07B51470" w14:textId="24E3FB3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507" w:type="dxa"/>
            <w:shd w:val="clear" w:color="auto" w:fill="auto"/>
          </w:tcPr>
          <w:p w14:paraId="48DDBA8B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D4A46A0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42BBB4C3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E329321" w14:textId="619868E9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Achromobacter sp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3543298A" w14:textId="5928956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="Arial" w:hAnsi="Arial" w:cs="Arial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C9D50B9" w14:textId="04F7EA3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6A2EAEE2" w14:textId="35E0B4AB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2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1BF800AD" w14:textId="3BF01A99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80.997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143EA7E5" w14:textId="1DBE69E8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&lt;</w:t>
            </w:r>
            <w:r w:rsidR="00222DD2" w:rsidRPr="009D5BDD">
              <w:rPr>
                <w:rFonts w:asciiTheme="majorBidi" w:hAnsiTheme="majorBidi" w:cstheme="majorBidi"/>
                <w:color w:val="000000" w:themeColor="text1"/>
              </w:rPr>
              <w:t>0.001</w:t>
            </w:r>
          </w:p>
        </w:tc>
      </w:tr>
      <w:tr w:rsidR="00222DD2" w:rsidRPr="009D5BDD" w14:paraId="0EB3B9DC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0ACCADF" w14:textId="2EFD9BD6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1FEF904D" w14:textId="087FCD8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980" w:type="dxa"/>
            <w:shd w:val="clear" w:color="auto" w:fill="auto"/>
            <w:noWrap/>
          </w:tcPr>
          <w:p w14:paraId="447F91CB" w14:textId="29FD745D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6D08FEF2" w14:textId="7B65DAF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3</w:t>
            </w:r>
          </w:p>
        </w:tc>
        <w:tc>
          <w:tcPr>
            <w:tcW w:w="1507" w:type="dxa"/>
            <w:shd w:val="clear" w:color="auto" w:fill="auto"/>
          </w:tcPr>
          <w:p w14:paraId="0D2980D4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0C4002AF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07B76CB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D992465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71623A4" w14:textId="0386651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faecium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7620241" w14:textId="55E1B5B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faecium</w:t>
            </w:r>
          </w:p>
        </w:tc>
        <w:tc>
          <w:tcPr>
            <w:tcW w:w="1296" w:type="dxa"/>
            <w:shd w:val="clear" w:color="auto" w:fill="auto"/>
          </w:tcPr>
          <w:p w14:paraId="25FD2984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7C2E85BD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1FCDAD3B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23DA2F45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4D0BD41" w14:textId="001BF508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P. mirabilis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6F90E19" w14:textId="78BC1BEC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="Arial" w:hAnsi="Arial" w:cs="Arial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2B9ECAB9" w14:textId="638835ED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9</w:t>
            </w:r>
          </w:p>
        </w:tc>
        <w:tc>
          <w:tcPr>
            <w:tcW w:w="1296" w:type="dxa"/>
            <w:shd w:val="clear" w:color="auto" w:fill="auto"/>
          </w:tcPr>
          <w:p w14:paraId="05D3D56E" w14:textId="7B89B56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0</w:t>
            </w:r>
          </w:p>
        </w:tc>
        <w:tc>
          <w:tcPr>
            <w:tcW w:w="1507" w:type="dxa"/>
            <w:shd w:val="clear" w:color="auto" w:fill="auto"/>
          </w:tcPr>
          <w:p w14:paraId="2AAF959C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D0B4170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9CB14FC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DF89743" w14:textId="4B93D82C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P. mirabilis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4CFB942" w14:textId="6D01880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="Arial" w:hAnsi="Arial" w:cs="Arial"/>
              </w:rPr>
              <w:t>16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003039A" w14:textId="6ECD9EA8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4EADF0A1" w14:textId="614C92E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77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01F5277C" w14:textId="1EEF601E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.108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34F86F1A" w14:textId="05393FDE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293</w:t>
            </w:r>
          </w:p>
        </w:tc>
      </w:tr>
      <w:tr w:rsidR="00222DD2" w:rsidRPr="009D5BDD" w14:paraId="57167C0A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C54EF5D" w14:textId="01D8E688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616FCFF3" w14:textId="51ADB70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7</w:t>
            </w:r>
          </w:p>
        </w:tc>
        <w:tc>
          <w:tcPr>
            <w:tcW w:w="1980" w:type="dxa"/>
            <w:shd w:val="clear" w:color="auto" w:fill="auto"/>
            <w:noWrap/>
          </w:tcPr>
          <w:p w14:paraId="19897F36" w14:textId="1054AB4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0</w:t>
            </w:r>
          </w:p>
        </w:tc>
        <w:tc>
          <w:tcPr>
            <w:tcW w:w="1296" w:type="dxa"/>
            <w:shd w:val="clear" w:color="auto" w:fill="auto"/>
          </w:tcPr>
          <w:p w14:paraId="4AE1FD9A" w14:textId="1B3C24D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07</w:t>
            </w:r>
          </w:p>
        </w:tc>
        <w:tc>
          <w:tcPr>
            <w:tcW w:w="1507" w:type="dxa"/>
            <w:shd w:val="clear" w:color="auto" w:fill="auto"/>
          </w:tcPr>
          <w:p w14:paraId="5ACAE59E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34D7D516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EADB7E1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0709E39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3B72B651" w14:textId="60EFD21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C. freundii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3AC91173" w14:textId="6B5AE10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C. freundii</w:t>
            </w:r>
          </w:p>
        </w:tc>
        <w:tc>
          <w:tcPr>
            <w:tcW w:w="1296" w:type="dxa"/>
            <w:shd w:val="clear" w:color="auto" w:fill="auto"/>
          </w:tcPr>
          <w:p w14:paraId="4EAF4251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348FF997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1266D95E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E6517B7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2D794EA" w14:textId="3E87B861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P. mirabilis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3378C8A0" w14:textId="2269CDA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3BB56004" w14:textId="5003D9DC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9</w:t>
            </w:r>
          </w:p>
        </w:tc>
        <w:tc>
          <w:tcPr>
            <w:tcW w:w="1296" w:type="dxa"/>
            <w:shd w:val="clear" w:color="auto" w:fill="auto"/>
          </w:tcPr>
          <w:p w14:paraId="383154A4" w14:textId="3EC9A45D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0</w:t>
            </w:r>
          </w:p>
        </w:tc>
        <w:tc>
          <w:tcPr>
            <w:tcW w:w="1507" w:type="dxa"/>
            <w:shd w:val="clear" w:color="auto" w:fill="auto"/>
          </w:tcPr>
          <w:p w14:paraId="5788F397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3BF5C3CB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3949120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1DB1DC1" w14:textId="77B93D66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P. mirabilis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E1152C6" w14:textId="58B35CA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9A151B7" w14:textId="73F6367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1CC8C6E1" w14:textId="4794CEE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3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5D8260B5" w14:textId="0053EACA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735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6DC4D7B8" w14:textId="79647BB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391</w:t>
            </w:r>
          </w:p>
        </w:tc>
      </w:tr>
      <w:tr w:rsidR="00222DD2" w:rsidRPr="009D5BDD" w14:paraId="1A3878A3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14AE99A" w14:textId="18755BEE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21F080BB" w14:textId="32D2FD1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980" w:type="dxa"/>
            <w:shd w:val="clear" w:color="auto" w:fill="auto"/>
            <w:noWrap/>
          </w:tcPr>
          <w:p w14:paraId="228739DC" w14:textId="63442E8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0</w:t>
            </w:r>
          </w:p>
        </w:tc>
        <w:tc>
          <w:tcPr>
            <w:tcW w:w="1296" w:type="dxa"/>
            <w:shd w:val="clear" w:color="auto" w:fill="auto"/>
          </w:tcPr>
          <w:p w14:paraId="38C3820B" w14:textId="49B9BC58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3</w:t>
            </w:r>
          </w:p>
        </w:tc>
        <w:tc>
          <w:tcPr>
            <w:tcW w:w="1507" w:type="dxa"/>
            <w:shd w:val="clear" w:color="auto" w:fill="auto"/>
          </w:tcPr>
          <w:p w14:paraId="3F60A0A9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90043DD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2CCA8097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02CF803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8333247" w14:textId="56A0E48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S. aureus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F1CA78E" w14:textId="756BECB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S. aureus</w:t>
            </w:r>
          </w:p>
        </w:tc>
        <w:tc>
          <w:tcPr>
            <w:tcW w:w="1296" w:type="dxa"/>
            <w:shd w:val="clear" w:color="auto" w:fill="auto"/>
          </w:tcPr>
          <w:p w14:paraId="1954E3A8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68AE5B2D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03ECC191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29332071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680CFB1" w14:textId="3D537FE4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K. pneumoniae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66AC73F8" w14:textId="3CE1B0A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00E9D38E" w14:textId="3943D495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3</w:t>
            </w:r>
          </w:p>
        </w:tc>
        <w:tc>
          <w:tcPr>
            <w:tcW w:w="1296" w:type="dxa"/>
            <w:shd w:val="clear" w:color="auto" w:fill="auto"/>
          </w:tcPr>
          <w:p w14:paraId="256595A0" w14:textId="7A3F3C01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4</w:t>
            </w:r>
          </w:p>
        </w:tc>
        <w:tc>
          <w:tcPr>
            <w:tcW w:w="1507" w:type="dxa"/>
            <w:shd w:val="clear" w:color="auto" w:fill="auto"/>
          </w:tcPr>
          <w:p w14:paraId="4529E6F4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38DFD16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1380336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84089FF" w14:textId="475E1370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 K. pneumoniae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0EFADC99" w14:textId="66EDF76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8ED8EB5" w14:textId="523A4DF1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5C888746" w14:textId="21CCF09E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4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7CBA7A3E" w14:textId="278203BE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070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18F0995B" w14:textId="2E62F145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791</w:t>
            </w:r>
          </w:p>
        </w:tc>
      </w:tr>
      <w:tr w:rsidR="00222DD2" w:rsidRPr="009D5BDD" w14:paraId="1B939099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43914E0" w14:textId="084E1B78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7CE2AED6" w14:textId="4E379D9D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1980" w:type="dxa"/>
            <w:shd w:val="clear" w:color="auto" w:fill="auto"/>
            <w:noWrap/>
          </w:tcPr>
          <w:p w14:paraId="1F5A434D" w14:textId="46A65D10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34</w:t>
            </w:r>
          </w:p>
        </w:tc>
        <w:tc>
          <w:tcPr>
            <w:tcW w:w="1296" w:type="dxa"/>
            <w:shd w:val="clear" w:color="auto" w:fill="auto"/>
          </w:tcPr>
          <w:p w14:paraId="64D4A8AD" w14:textId="774CFE2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38</w:t>
            </w:r>
          </w:p>
        </w:tc>
        <w:tc>
          <w:tcPr>
            <w:tcW w:w="1507" w:type="dxa"/>
            <w:shd w:val="clear" w:color="auto" w:fill="auto"/>
          </w:tcPr>
          <w:p w14:paraId="4D57EE88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4166B0A5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0BBACDC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E9EF2F3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2DB1204" w14:textId="3307077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P. aeruginosa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394F1711" w14:textId="26B2147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P. aeruginosa</w:t>
            </w:r>
          </w:p>
        </w:tc>
        <w:tc>
          <w:tcPr>
            <w:tcW w:w="1296" w:type="dxa"/>
            <w:shd w:val="clear" w:color="auto" w:fill="auto"/>
          </w:tcPr>
          <w:p w14:paraId="2A34CB6E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466D1626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61F78BD1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4DF0A084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F113C6E" w14:textId="0D5264BA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E. cloacae 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3481BBC" w14:textId="68D330B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05CB19F" w14:textId="090145D0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  <w:tc>
          <w:tcPr>
            <w:tcW w:w="1296" w:type="dxa"/>
            <w:shd w:val="clear" w:color="auto" w:fill="auto"/>
          </w:tcPr>
          <w:p w14:paraId="0F16EEB1" w14:textId="10DFE1C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6</w:t>
            </w:r>
          </w:p>
        </w:tc>
        <w:tc>
          <w:tcPr>
            <w:tcW w:w="1507" w:type="dxa"/>
            <w:shd w:val="clear" w:color="auto" w:fill="auto"/>
          </w:tcPr>
          <w:p w14:paraId="7DCFAC2D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30D3D2D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66BC77D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E18E9E8" w14:textId="2CEEF4E9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E. cloacae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CD260B8" w14:textId="77E659E0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DD53B00" w14:textId="5B12CF80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084545C5" w14:textId="7BAF355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85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64925714" w14:textId="24CEAC27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070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5D23832A" w14:textId="27AF0BFE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072</w:t>
            </w:r>
          </w:p>
        </w:tc>
      </w:tr>
      <w:tr w:rsidR="00222DD2" w:rsidRPr="009D5BDD" w14:paraId="25E0A14C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BBC6D25" w14:textId="504304CE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46B4052C" w14:textId="0B9E54A0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5</w:t>
            </w:r>
          </w:p>
        </w:tc>
        <w:tc>
          <w:tcPr>
            <w:tcW w:w="1980" w:type="dxa"/>
            <w:shd w:val="clear" w:color="auto" w:fill="auto"/>
            <w:noWrap/>
          </w:tcPr>
          <w:p w14:paraId="033755EF" w14:textId="54214814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6</w:t>
            </w:r>
          </w:p>
        </w:tc>
        <w:tc>
          <w:tcPr>
            <w:tcW w:w="1296" w:type="dxa"/>
            <w:shd w:val="clear" w:color="auto" w:fill="auto"/>
          </w:tcPr>
          <w:p w14:paraId="7CE86958" w14:textId="1BD70BD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1</w:t>
            </w:r>
          </w:p>
        </w:tc>
        <w:tc>
          <w:tcPr>
            <w:tcW w:w="1507" w:type="dxa"/>
            <w:shd w:val="clear" w:color="auto" w:fill="auto"/>
          </w:tcPr>
          <w:p w14:paraId="7B1E45A9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3635C81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4F683F1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C6FE1FA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B3D2BB5" w14:textId="36E42CA1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P. aeruginosa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04C28A36" w14:textId="6316CAA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P. aeruginosa</w:t>
            </w:r>
          </w:p>
        </w:tc>
        <w:tc>
          <w:tcPr>
            <w:tcW w:w="1296" w:type="dxa"/>
            <w:shd w:val="clear" w:color="auto" w:fill="auto"/>
          </w:tcPr>
          <w:p w14:paraId="363CE9B9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59DF2936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613CCFA3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49CC8652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1E68F87" w14:textId="2E8367C0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E. faecium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051CCE91" w14:textId="5FB217D1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3D2D3DB6" w14:textId="4E4887A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5</w:t>
            </w:r>
          </w:p>
        </w:tc>
        <w:tc>
          <w:tcPr>
            <w:tcW w:w="1296" w:type="dxa"/>
            <w:shd w:val="clear" w:color="auto" w:fill="auto"/>
          </w:tcPr>
          <w:p w14:paraId="0BA53FF5" w14:textId="4F895D5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 w:hint="cs"/>
                <w:color w:val="000000" w:themeColor="text1"/>
                <w:rtl/>
              </w:rPr>
              <w:t>1</w:t>
            </w:r>
            <w:r w:rsidRPr="009D5BDD">
              <w:rPr>
                <w:rFonts w:asciiTheme="majorBidi" w:hAnsiTheme="majorBidi" w:cstheme="majorBidi"/>
                <w:color w:val="000000" w:themeColor="text1"/>
              </w:rPr>
              <w:t>6</w:t>
            </w:r>
          </w:p>
        </w:tc>
        <w:tc>
          <w:tcPr>
            <w:tcW w:w="1507" w:type="dxa"/>
            <w:shd w:val="clear" w:color="auto" w:fill="auto"/>
          </w:tcPr>
          <w:p w14:paraId="5D93642E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A77322B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5FF0000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EBEC677" w14:textId="022FED5F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lastRenderedPageBreak/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E. faecium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7D08BFC" w14:textId="63CE077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4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26972AB3" w14:textId="7200BFD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104DDAF0" w14:textId="21CD492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85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15D4EEB9" w14:textId="674E630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11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24D6F844" w14:textId="453A2F81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434</w:t>
            </w:r>
          </w:p>
        </w:tc>
      </w:tr>
      <w:tr w:rsidR="00222DD2" w:rsidRPr="009D5BDD" w14:paraId="5B3CCF8D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C667581" w14:textId="46F33601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01B6D878" w14:textId="5B7BCB6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5</w:t>
            </w:r>
          </w:p>
        </w:tc>
        <w:tc>
          <w:tcPr>
            <w:tcW w:w="1980" w:type="dxa"/>
            <w:shd w:val="clear" w:color="auto" w:fill="auto"/>
            <w:noWrap/>
          </w:tcPr>
          <w:p w14:paraId="5E9B17C8" w14:textId="3737531C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76</w:t>
            </w:r>
          </w:p>
        </w:tc>
        <w:tc>
          <w:tcPr>
            <w:tcW w:w="1296" w:type="dxa"/>
            <w:shd w:val="clear" w:color="auto" w:fill="auto"/>
          </w:tcPr>
          <w:p w14:paraId="7EEC4998" w14:textId="607C3C7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 w:hint="cs"/>
                <w:color w:val="000000" w:themeColor="text1"/>
                <w:rtl/>
              </w:rPr>
              <w:t>201</w:t>
            </w:r>
          </w:p>
        </w:tc>
        <w:tc>
          <w:tcPr>
            <w:tcW w:w="1507" w:type="dxa"/>
            <w:shd w:val="clear" w:color="auto" w:fill="auto"/>
          </w:tcPr>
          <w:p w14:paraId="49D03950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4339DE2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74AF4A8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A8B0694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02882CEB" w14:textId="7A11DC0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faecium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3D2FDBFC" w14:textId="1A33B27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faecium</w:t>
            </w:r>
          </w:p>
        </w:tc>
        <w:tc>
          <w:tcPr>
            <w:tcW w:w="1296" w:type="dxa"/>
            <w:shd w:val="clear" w:color="auto" w:fill="auto"/>
          </w:tcPr>
          <w:p w14:paraId="70171741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rtl/>
              </w:rPr>
            </w:pPr>
          </w:p>
        </w:tc>
        <w:tc>
          <w:tcPr>
            <w:tcW w:w="1507" w:type="dxa"/>
            <w:shd w:val="clear" w:color="auto" w:fill="auto"/>
          </w:tcPr>
          <w:p w14:paraId="40E41F1C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0A8A50D0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45610BFB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1532311" w14:textId="1A792A28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Yeast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D7539AB" w14:textId="7B217CFD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r w:rsidRPr="009D5BDD">
              <w:rPr>
                <w:rFonts w:ascii="Arial" w:hAnsi="Arial" w:cs="Arial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353216AF" w14:textId="4EC4FE34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5</w:t>
            </w:r>
          </w:p>
        </w:tc>
        <w:tc>
          <w:tcPr>
            <w:tcW w:w="1296" w:type="dxa"/>
            <w:shd w:val="clear" w:color="auto" w:fill="auto"/>
          </w:tcPr>
          <w:p w14:paraId="5D9D0EF0" w14:textId="7658FA50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rtl/>
              </w:rPr>
            </w:pPr>
            <w:r w:rsidRPr="009D5BDD">
              <w:rPr>
                <w:rFonts w:asciiTheme="majorBidi" w:hAnsiTheme="majorBidi" w:cstheme="majorBidi" w:hint="cs"/>
                <w:color w:val="000000" w:themeColor="text1"/>
                <w:rtl/>
              </w:rPr>
              <w:t>1</w:t>
            </w:r>
            <w:r w:rsidRPr="009D5BDD">
              <w:rPr>
                <w:rFonts w:asciiTheme="majorBidi" w:hAnsiTheme="majorBidi" w:cstheme="majorBidi"/>
                <w:color w:val="000000" w:themeColor="text1"/>
              </w:rPr>
              <w:t>6</w:t>
            </w:r>
          </w:p>
        </w:tc>
        <w:tc>
          <w:tcPr>
            <w:tcW w:w="1507" w:type="dxa"/>
            <w:shd w:val="clear" w:color="auto" w:fill="auto"/>
          </w:tcPr>
          <w:p w14:paraId="6D530572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504D4B6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F7B490D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7E19F7A" w14:textId="35530444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Yeast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65AFEF7F" w14:textId="4E87BEB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r w:rsidRPr="009D5BDD">
              <w:rPr>
                <w:rFonts w:ascii="Arial" w:hAnsi="Arial" w:cs="Arial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2983D5B9" w14:textId="48ABF21B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41AAD3FA" w14:textId="0773D32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rtl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2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5192F962" w14:textId="016BCF1E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4.159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0E75FD18" w14:textId="2D7F9DC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041</w:t>
            </w:r>
          </w:p>
        </w:tc>
      </w:tr>
      <w:tr w:rsidR="00222DD2" w:rsidRPr="009D5BDD" w14:paraId="5898A1B4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75BB805" w14:textId="4CD78656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44AF7720" w14:textId="0178FEE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980" w:type="dxa"/>
            <w:shd w:val="clear" w:color="auto" w:fill="auto"/>
            <w:noWrap/>
          </w:tcPr>
          <w:p w14:paraId="1A79E244" w14:textId="19D7951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76</w:t>
            </w:r>
          </w:p>
        </w:tc>
        <w:tc>
          <w:tcPr>
            <w:tcW w:w="1296" w:type="dxa"/>
            <w:shd w:val="clear" w:color="auto" w:fill="auto"/>
          </w:tcPr>
          <w:p w14:paraId="50EA03CC" w14:textId="7E7EB35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rtl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78</w:t>
            </w:r>
          </w:p>
        </w:tc>
        <w:tc>
          <w:tcPr>
            <w:tcW w:w="1507" w:type="dxa"/>
            <w:shd w:val="clear" w:color="auto" w:fill="auto"/>
          </w:tcPr>
          <w:p w14:paraId="3CA092AF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7281ACA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19917948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2701E29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6241D419" w14:textId="26EBD54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P. mirabilis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272BA25" w14:textId="4061DEB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P. mirabilis</w:t>
            </w:r>
          </w:p>
        </w:tc>
        <w:tc>
          <w:tcPr>
            <w:tcW w:w="1296" w:type="dxa"/>
            <w:shd w:val="clear" w:color="auto" w:fill="auto"/>
          </w:tcPr>
          <w:p w14:paraId="565BE8F8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1F054F88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9C8DB4A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76894FD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8F7CB96" w14:textId="7E5FFDB1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M. morgani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549F73B" w14:textId="16BA529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319E860D" w14:textId="050033F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296" w:type="dxa"/>
            <w:shd w:val="clear" w:color="auto" w:fill="auto"/>
          </w:tcPr>
          <w:p w14:paraId="29895EB1" w14:textId="73D57565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1507" w:type="dxa"/>
            <w:shd w:val="clear" w:color="auto" w:fill="auto"/>
          </w:tcPr>
          <w:p w14:paraId="16026819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560389B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214FCC7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FB08477" w14:textId="43947965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M. morgani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1D683C0" w14:textId="5F05A38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9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2D893145" w14:textId="765EFAA8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0333F9B7" w14:textId="34C2FAF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0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7BFF8631" w14:textId="148F889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284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14CC0629" w14:textId="61783B2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594</w:t>
            </w:r>
          </w:p>
        </w:tc>
      </w:tr>
      <w:tr w:rsidR="00222DD2" w:rsidRPr="009D5BDD" w14:paraId="05097FED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ABEB5CC" w14:textId="3201E88A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41513364" w14:textId="372299F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0</w:t>
            </w:r>
          </w:p>
        </w:tc>
        <w:tc>
          <w:tcPr>
            <w:tcW w:w="1980" w:type="dxa"/>
            <w:shd w:val="clear" w:color="auto" w:fill="auto"/>
            <w:noWrap/>
          </w:tcPr>
          <w:p w14:paraId="632D6CD3" w14:textId="457A6AF5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4</w:t>
            </w:r>
          </w:p>
        </w:tc>
        <w:tc>
          <w:tcPr>
            <w:tcW w:w="1296" w:type="dxa"/>
            <w:shd w:val="clear" w:color="auto" w:fill="auto"/>
          </w:tcPr>
          <w:p w14:paraId="60B4D143" w14:textId="04661000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4</w:t>
            </w:r>
          </w:p>
        </w:tc>
        <w:tc>
          <w:tcPr>
            <w:tcW w:w="1507" w:type="dxa"/>
            <w:shd w:val="clear" w:color="auto" w:fill="auto"/>
          </w:tcPr>
          <w:p w14:paraId="13CCE5CA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36981FD2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374ACFC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A87B33F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2F463A2" w14:textId="67EB727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Candida sp.,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049F1F56" w14:textId="3C788B9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Candida sp.,</w:t>
            </w:r>
          </w:p>
        </w:tc>
        <w:tc>
          <w:tcPr>
            <w:tcW w:w="1296" w:type="dxa"/>
            <w:shd w:val="clear" w:color="auto" w:fill="auto"/>
          </w:tcPr>
          <w:p w14:paraId="6781E5C7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7D5904B1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B15EEBD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E7164A1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666030D" w14:textId="436972C3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S. aureus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28FD819" w14:textId="09ECBC3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736210C5" w14:textId="59FE7040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296" w:type="dxa"/>
            <w:shd w:val="clear" w:color="auto" w:fill="auto"/>
          </w:tcPr>
          <w:p w14:paraId="142A3FAB" w14:textId="112521A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1507" w:type="dxa"/>
            <w:shd w:val="clear" w:color="auto" w:fill="auto"/>
          </w:tcPr>
          <w:p w14:paraId="33D93E64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303B4FCE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1D82E645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F823811" w14:textId="3F6480BA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S. aureus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1ADB805" w14:textId="5888D018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5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0797B79" w14:textId="13A40D0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1F829AC4" w14:textId="1795678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6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70780174" w14:textId="1FF55C16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136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46DCBE72" w14:textId="22DA7596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713</w:t>
            </w:r>
          </w:p>
        </w:tc>
      </w:tr>
      <w:tr w:rsidR="00222DD2" w:rsidRPr="009D5BDD" w14:paraId="1533DC04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FF2CD88" w14:textId="018C3171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70C38D94" w14:textId="59B10AD8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6</w:t>
            </w:r>
          </w:p>
        </w:tc>
        <w:tc>
          <w:tcPr>
            <w:tcW w:w="1980" w:type="dxa"/>
            <w:shd w:val="clear" w:color="auto" w:fill="auto"/>
            <w:noWrap/>
          </w:tcPr>
          <w:p w14:paraId="191B694B" w14:textId="77F9DCC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4</w:t>
            </w:r>
          </w:p>
        </w:tc>
        <w:tc>
          <w:tcPr>
            <w:tcW w:w="1296" w:type="dxa"/>
            <w:shd w:val="clear" w:color="auto" w:fill="auto"/>
          </w:tcPr>
          <w:p w14:paraId="4BA325E8" w14:textId="4797B61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00</w:t>
            </w:r>
          </w:p>
        </w:tc>
        <w:tc>
          <w:tcPr>
            <w:tcW w:w="1507" w:type="dxa"/>
            <w:shd w:val="clear" w:color="auto" w:fill="auto"/>
          </w:tcPr>
          <w:p w14:paraId="4CF20FF2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D5A8882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8E9B1C4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79EEEA2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735B602" w14:textId="00F3A5FE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K. pneumoniae 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2945FEA" w14:textId="1E33AAC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 K. pneumoniae</w:t>
            </w:r>
          </w:p>
        </w:tc>
        <w:tc>
          <w:tcPr>
            <w:tcW w:w="1296" w:type="dxa"/>
            <w:shd w:val="clear" w:color="auto" w:fill="auto"/>
          </w:tcPr>
          <w:p w14:paraId="51307125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4A7169D0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BF53470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4714AE47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0334704" w14:textId="43675B45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 S. maltophilia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0A384809" w14:textId="396B846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2C30441B" w14:textId="6CC28AD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296" w:type="dxa"/>
            <w:shd w:val="clear" w:color="auto" w:fill="auto"/>
          </w:tcPr>
          <w:p w14:paraId="52B19A8C" w14:textId="7E55B29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1507" w:type="dxa"/>
            <w:shd w:val="clear" w:color="auto" w:fill="auto"/>
          </w:tcPr>
          <w:p w14:paraId="0282C56E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6DDCB4E5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4FE01669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A62F7DD" w14:textId="0F1160D5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S. maltophilia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1CBE4F4" w14:textId="38B0821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3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61B2E4C" w14:textId="667BEB0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1BCBE24B" w14:textId="3AF50FC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34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77B51210" w14:textId="13DD2BCE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070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7882E034" w14:textId="31DDC64F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791</w:t>
            </w:r>
          </w:p>
        </w:tc>
      </w:tr>
      <w:tr w:rsidR="00222DD2" w:rsidRPr="009D5BDD" w14:paraId="44C148D7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96C4F89" w14:textId="46142D0F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5B341D00" w14:textId="666A94F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4</w:t>
            </w:r>
          </w:p>
        </w:tc>
        <w:tc>
          <w:tcPr>
            <w:tcW w:w="1980" w:type="dxa"/>
            <w:shd w:val="clear" w:color="auto" w:fill="auto"/>
            <w:noWrap/>
          </w:tcPr>
          <w:p w14:paraId="794967DB" w14:textId="21E19B81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4</w:t>
            </w:r>
          </w:p>
        </w:tc>
        <w:tc>
          <w:tcPr>
            <w:tcW w:w="1296" w:type="dxa"/>
            <w:shd w:val="clear" w:color="auto" w:fill="auto"/>
          </w:tcPr>
          <w:p w14:paraId="10223B1E" w14:textId="67175A2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38</w:t>
            </w:r>
          </w:p>
        </w:tc>
        <w:tc>
          <w:tcPr>
            <w:tcW w:w="1507" w:type="dxa"/>
            <w:shd w:val="clear" w:color="auto" w:fill="auto"/>
          </w:tcPr>
          <w:p w14:paraId="0C42996F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204FF41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D3B193C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E0D16F7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736B13B" w14:textId="21CEE0A1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Candida sp.,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083A2AC9" w14:textId="188C3B1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Candida sp.,</w:t>
            </w:r>
          </w:p>
        </w:tc>
        <w:tc>
          <w:tcPr>
            <w:tcW w:w="1296" w:type="dxa"/>
            <w:shd w:val="clear" w:color="auto" w:fill="auto"/>
          </w:tcPr>
          <w:p w14:paraId="3A88085C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0FB572C3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3F00654D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99C9C36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CEB1E49" w14:textId="5A6DF72E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 P. mirabilis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2F5C782" w14:textId="76B911F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9F3C321" w14:textId="34F3A0A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9</w:t>
            </w:r>
          </w:p>
        </w:tc>
        <w:tc>
          <w:tcPr>
            <w:tcW w:w="1296" w:type="dxa"/>
            <w:shd w:val="clear" w:color="auto" w:fill="auto"/>
          </w:tcPr>
          <w:p w14:paraId="7791C165" w14:textId="0166F1D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0</w:t>
            </w:r>
          </w:p>
        </w:tc>
        <w:tc>
          <w:tcPr>
            <w:tcW w:w="1507" w:type="dxa"/>
            <w:shd w:val="clear" w:color="auto" w:fill="auto"/>
          </w:tcPr>
          <w:p w14:paraId="2DB53BED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1CC8ACDF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CDE24D1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93574EC" w14:textId="47B08F6E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P. mirabilis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2D35163" w14:textId="6557E63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7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FE5F9AA" w14:textId="7828DA5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54A7B929" w14:textId="524E71D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8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417741E5" w14:textId="3207F0A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.422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1727CC87" w14:textId="75A771CE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035</w:t>
            </w:r>
          </w:p>
        </w:tc>
      </w:tr>
      <w:tr w:rsidR="00222DD2" w:rsidRPr="009D5BDD" w14:paraId="3408D5D8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6AC776A" w14:textId="5B7B4221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716DC957" w14:textId="2672EECC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8</w:t>
            </w:r>
          </w:p>
        </w:tc>
        <w:tc>
          <w:tcPr>
            <w:tcW w:w="1980" w:type="dxa"/>
            <w:shd w:val="clear" w:color="auto" w:fill="auto"/>
            <w:noWrap/>
          </w:tcPr>
          <w:p w14:paraId="1BD1F26A" w14:textId="223FD4D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0</w:t>
            </w:r>
          </w:p>
        </w:tc>
        <w:tc>
          <w:tcPr>
            <w:tcW w:w="1296" w:type="dxa"/>
            <w:shd w:val="clear" w:color="auto" w:fill="auto"/>
          </w:tcPr>
          <w:p w14:paraId="604D7DE2" w14:textId="05D4EF9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28</w:t>
            </w:r>
          </w:p>
        </w:tc>
        <w:tc>
          <w:tcPr>
            <w:tcW w:w="1507" w:type="dxa"/>
            <w:shd w:val="clear" w:color="auto" w:fill="auto"/>
          </w:tcPr>
          <w:p w14:paraId="17E33BD8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037B80CC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66D0C78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2D8E7EE" w14:textId="0E553430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64649D6" w14:textId="3B185F9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coli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18B6F4F" w14:textId="3118A4B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E. coli</w:t>
            </w:r>
          </w:p>
        </w:tc>
        <w:tc>
          <w:tcPr>
            <w:tcW w:w="1296" w:type="dxa"/>
            <w:shd w:val="clear" w:color="auto" w:fill="auto"/>
          </w:tcPr>
          <w:p w14:paraId="3D3A0F01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775E6304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B097F7E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75A3ADC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5DA4746" w14:textId="2F2391ED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 C. farmer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1ED2319" w14:textId="32B9040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1682151" w14:textId="7EDCA72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</w:t>
            </w:r>
          </w:p>
        </w:tc>
        <w:tc>
          <w:tcPr>
            <w:tcW w:w="1296" w:type="dxa"/>
            <w:shd w:val="clear" w:color="auto" w:fill="auto"/>
          </w:tcPr>
          <w:p w14:paraId="22D2F2D9" w14:textId="72068EB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507" w:type="dxa"/>
            <w:shd w:val="clear" w:color="auto" w:fill="auto"/>
          </w:tcPr>
          <w:p w14:paraId="11BB412E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57C04D16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FE5AB67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A719490" w14:textId="02A1EC98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C. farmer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25D075E" w14:textId="009DD7D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05F07DB0" w14:textId="426D8F4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761288EC" w14:textId="001F21B1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12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401BCA95" w14:textId="5C99AA7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.111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053791EC" w14:textId="240D997C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078</w:t>
            </w:r>
          </w:p>
        </w:tc>
      </w:tr>
      <w:tr w:rsidR="00222DD2" w:rsidRPr="009D5BDD" w14:paraId="3636CEB9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4F30C9F" w14:textId="18FE3F3D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3B380C99" w14:textId="455C4264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2</w:t>
            </w:r>
          </w:p>
        </w:tc>
        <w:tc>
          <w:tcPr>
            <w:tcW w:w="1980" w:type="dxa"/>
            <w:shd w:val="clear" w:color="auto" w:fill="auto"/>
            <w:noWrap/>
          </w:tcPr>
          <w:p w14:paraId="70482571" w14:textId="7F6BCDE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1AD1546B" w14:textId="65C7A58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13</w:t>
            </w:r>
          </w:p>
        </w:tc>
        <w:tc>
          <w:tcPr>
            <w:tcW w:w="1507" w:type="dxa"/>
            <w:shd w:val="clear" w:color="auto" w:fill="auto"/>
          </w:tcPr>
          <w:p w14:paraId="6BA043CB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E55A20D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1360D6B2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EF5110E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A9C47F0" w14:textId="6DD7080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S. agalactiae 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788093C8" w14:textId="19AA1CE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S. agalactiae</w:t>
            </w:r>
          </w:p>
        </w:tc>
        <w:tc>
          <w:tcPr>
            <w:tcW w:w="1296" w:type="dxa"/>
            <w:shd w:val="clear" w:color="auto" w:fill="auto"/>
          </w:tcPr>
          <w:p w14:paraId="77B25870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0FF7B966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D904982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2E78306F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C2D0D51" w14:textId="4E0B11BC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P. aeruginosa 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764BDAF" w14:textId="373C2CC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0ECDB3BA" w14:textId="1A8DD5BC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4</w:t>
            </w:r>
          </w:p>
        </w:tc>
        <w:tc>
          <w:tcPr>
            <w:tcW w:w="1296" w:type="dxa"/>
            <w:shd w:val="clear" w:color="auto" w:fill="auto"/>
          </w:tcPr>
          <w:p w14:paraId="04748F2F" w14:textId="4E4D5D2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5</w:t>
            </w:r>
          </w:p>
        </w:tc>
        <w:tc>
          <w:tcPr>
            <w:tcW w:w="1507" w:type="dxa"/>
            <w:shd w:val="clear" w:color="auto" w:fill="auto"/>
          </w:tcPr>
          <w:p w14:paraId="06A5C2CA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02E6227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DEFDC42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79CB2B3" w14:textId="19B433AA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P. aeruginosa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1806B65" w14:textId="08FC2C9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46A4F0F6" w14:textId="4D475AE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40BCDD17" w14:textId="4576EC51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5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287A9F63" w14:textId="33020C73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210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03415F40" w14:textId="7311872E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646</w:t>
            </w:r>
          </w:p>
        </w:tc>
      </w:tr>
      <w:tr w:rsidR="00222DD2" w:rsidRPr="009D5BDD" w14:paraId="0C02B38E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0631378" w14:textId="312EB67C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53EED708" w14:textId="7E54B331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  <w:tc>
          <w:tcPr>
            <w:tcW w:w="1980" w:type="dxa"/>
            <w:shd w:val="clear" w:color="auto" w:fill="auto"/>
            <w:noWrap/>
          </w:tcPr>
          <w:p w14:paraId="0CBC3217" w14:textId="126B61D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85</w:t>
            </w:r>
          </w:p>
        </w:tc>
        <w:tc>
          <w:tcPr>
            <w:tcW w:w="1296" w:type="dxa"/>
            <w:shd w:val="clear" w:color="auto" w:fill="auto"/>
          </w:tcPr>
          <w:p w14:paraId="2ADA4A37" w14:textId="3C95B63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0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135DD9C1" w14:textId="0A6EEEBE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  <w:vAlign w:val="center"/>
          </w:tcPr>
          <w:p w14:paraId="12777651" w14:textId="0651C7E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861266B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2A5609E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D785110" w14:textId="7CC5B73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P. stuartii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2BCA871E" w14:textId="4813E0D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P. stuartii</w:t>
            </w:r>
          </w:p>
        </w:tc>
        <w:tc>
          <w:tcPr>
            <w:tcW w:w="1296" w:type="dxa"/>
            <w:shd w:val="clear" w:color="auto" w:fill="auto"/>
            <w:vAlign w:val="bottom"/>
          </w:tcPr>
          <w:p w14:paraId="13AE4C23" w14:textId="13554093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20ABA412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3C219B5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6FD0D98E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B4D59D8" w14:textId="0575D199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lastRenderedPageBreak/>
              <w:t xml:space="preserve">E. coli 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017C85E5" w14:textId="6399E01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21294E2D" w14:textId="33E6E44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1</w:t>
            </w:r>
          </w:p>
        </w:tc>
        <w:tc>
          <w:tcPr>
            <w:tcW w:w="1296" w:type="dxa"/>
            <w:shd w:val="clear" w:color="auto" w:fill="auto"/>
          </w:tcPr>
          <w:p w14:paraId="48A8DFBA" w14:textId="3855D310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52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119BBD93" w14:textId="38C5DE89" w:rsidR="00222DD2" w:rsidRPr="009D5BDD" w:rsidRDefault="00FD12DB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139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1EC467DA" w14:textId="19F6FD9C" w:rsidR="00222DD2" w:rsidRPr="009D5BDD" w:rsidRDefault="00FD12DB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709</w:t>
            </w:r>
          </w:p>
        </w:tc>
      </w:tr>
      <w:tr w:rsidR="00222DD2" w:rsidRPr="009D5BDD" w14:paraId="2C0DFC84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4032C67" w14:textId="13F6980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E. col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48CB4688" w14:textId="4F8EE5A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395DA473" w14:textId="380E080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587AAFD6" w14:textId="0D56906B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3</w:t>
            </w:r>
          </w:p>
        </w:tc>
        <w:tc>
          <w:tcPr>
            <w:tcW w:w="1507" w:type="dxa"/>
            <w:shd w:val="clear" w:color="auto" w:fill="auto"/>
          </w:tcPr>
          <w:p w14:paraId="75B87955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4113B4DB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04226171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9A521C1" w14:textId="7632F5EB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3F0CAFFF" w14:textId="4CEF223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980" w:type="dxa"/>
            <w:shd w:val="clear" w:color="auto" w:fill="auto"/>
            <w:noWrap/>
          </w:tcPr>
          <w:p w14:paraId="64C89D08" w14:textId="0D00DE3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12</w:t>
            </w:r>
          </w:p>
        </w:tc>
        <w:tc>
          <w:tcPr>
            <w:tcW w:w="1296" w:type="dxa"/>
            <w:shd w:val="clear" w:color="auto" w:fill="auto"/>
          </w:tcPr>
          <w:p w14:paraId="7F3D1C1C" w14:textId="755ABBD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15</w:t>
            </w:r>
          </w:p>
        </w:tc>
        <w:tc>
          <w:tcPr>
            <w:tcW w:w="1507" w:type="dxa"/>
            <w:shd w:val="clear" w:color="auto" w:fill="auto"/>
          </w:tcPr>
          <w:p w14:paraId="666C6710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67BACB9E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D9CBC71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09047BAF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0C098B58" w14:textId="6765C459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K. pneumoniae 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5336D3B" w14:textId="462A7C8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K. pneumoniae </w:t>
            </w:r>
          </w:p>
        </w:tc>
        <w:tc>
          <w:tcPr>
            <w:tcW w:w="1296" w:type="dxa"/>
            <w:shd w:val="clear" w:color="auto" w:fill="auto"/>
          </w:tcPr>
          <w:p w14:paraId="00F26E78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6F8492A2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4BFA5507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13D35703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73694231" w14:textId="69EF47CC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P. stuartii 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81D3502" w14:textId="20C25C00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03875417" w14:textId="5B50355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296" w:type="dxa"/>
            <w:shd w:val="clear" w:color="auto" w:fill="auto"/>
          </w:tcPr>
          <w:p w14:paraId="79B198F8" w14:textId="2F1BB73B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507" w:type="dxa"/>
            <w:shd w:val="clear" w:color="auto" w:fill="auto"/>
          </w:tcPr>
          <w:p w14:paraId="2D465F27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7FBD14C9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2F5C0EB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4F9195FD" w14:textId="1BA24569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P. stuarti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1F33DB03" w14:textId="55511DB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3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2365BC3C" w14:textId="23EEA431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10F321D7" w14:textId="151DBF0D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34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5A65F8FD" w14:textId="7A46F1B0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006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150DF17B" w14:textId="336BFE93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937</w:t>
            </w:r>
          </w:p>
        </w:tc>
      </w:tr>
      <w:tr w:rsidR="00222DD2" w:rsidRPr="009D5BDD" w14:paraId="6475B93E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1808305" w14:textId="3B4DA0FD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0A2F080C" w14:textId="313701A2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4</w:t>
            </w:r>
          </w:p>
        </w:tc>
        <w:tc>
          <w:tcPr>
            <w:tcW w:w="1980" w:type="dxa"/>
            <w:shd w:val="clear" w:color="auto" w:fill="auto"/>
            <w:noWrap/>
          </w:tcPr>
          <w:p w14:paraId="495474CC" w14:textId="26466843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3</w:t>
            </w:r>
          </w:p>
        </w:tc>
        <w:tc>
          <w:tcPr>
            <w:tcW w:w="1296" w:type="dxa"/>
            <w:shd w:val="clear" w:color="auto" w:fill="auto"/>
          </w:tcPr>
          <w:p w14:paraId="4811980A" w14:textId="761AA5F5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37</w:t>
            </w:r>
          </w:p>
        </w:tc>
        <w:tc>
          <w:tcPr>
            <w:tcW w:w="1507" w:type="dxa"/>
            <w:shd w:val="clear" w:color="auto" w:fill="auto"/>
          </w:tcPr>
          <w:p w14:paraId="6602A0FB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0DE6A5DD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11B1315B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3D9AF28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61216F1D" w14:textId="33D94102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Candida sp., 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AB0A6B7" w14:textId="309FAEF6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Non-Candida sp., </w:t>
            </w:r>
          </w:p>
        </w:tc>
        <w:tc>
          <w:tcPr>
            <w:tcW w:w="1296" w:type="dxa"/>
            <w:shd w:val="clear" w:color="auto" w:fill="auto"/>
          </w:tcPr>
          <w:p w14:paraId="45F8ABFF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6FEB3697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D9A40B5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158690AA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26EFD79A" w14:textId="5D23D23F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 xml:space="preserve">P. stuartii 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A2EF381" w14:textId="123F22B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56407D6B" w14:textId="1B2372D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296" w:type="dxa"/>
            <w:shd w:val="clear" w:color="auto" w:fill="auto"/>
          </w:tcPr>
          <w:p w14:paraId="03185EBF" w14:textId="39F969F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507" w:type="dxa"/>
            <w:shd w:val="clear" w:color="auto" w:fill="auto"/>
          </w:tcPr>
          <w:p w14:paraId="58F775F0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28746D01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7D7B70C9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428F4DF" w14:textId="424591F4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P. stuarti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2246DA77" w14:textId="3062E3A0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8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337DDB3" w14:textId="5CC3421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6140E707" w14:textId="49CC86AA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9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11EBF0EE" w14:textId="51120A05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385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238697D4" w14:textId="33463075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0.535</w:t>
            </w:r>
          </w:p>
        </w:tc>
      </w:tr>
      <w:tr w:rsidR="00222DD2" w:rsidRPr="009D5BDD" w14:paraId="150F2C51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57C2122F" w14:textId="0223E3D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4B406B51" w14:textId="4656F4B6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39</w:t>
            </w:r>
          </w:p>
        </w:tc>
        <w:tc>
          <w:tcPr>
            <w:tcW w:w="1980" w:type="dxa"/>
            <w:shd w:val="clear" w:color="auto" w:fill="auto"/>
            <w:noWrap/>
          </w:tcPr>
          <w:p w14:paraId="0161DEE4" w14:textId="10F6B280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3</w:t>
            </w:r>
          </w:p>
        </w:tc>
        <w:tc>
          <w:tcPr>
            <w:tcW w:w="1296" w:type="dxa"/>
            <w:shd w:val="clear" w:color="auto" w:fill="auto"/>
          </w:tcPr>
          <w:p w14:paraId="22B089DA" w14:textId="632A9DCF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02</w:t>
            </w:r>
          </w:p>
        </w:tc>
        <w:tc>
          <w:tcPr>
            <w:tcW w:w="1507" w:type="dxa"/>
            <w:shd w:val="clear" w:color="auto" w:fill="auto"/>
          </w:tcPr>
          <w:p w14:paraId="69A52C70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00A6AB88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A86A1B8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F818B41" w14:textId="7777777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57C83685" w14:textId="6D9573BF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P. aeruginosa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36E07A89" w14:textId="520F582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Non-P. aeruginosa</w:t>
            </w:r>
          </w:p>
        </w:tc>
        <w:tc>
          <w:tcPr>
            <w:tcW w:w="1296" w:type="dxa"/>
            <w:shd w:val="clear" w:color="auto" w:fill="auto"/>
          </w:tcPr>
          <w:p w14:paraId="5CC9BB06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4218CC8A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4C6BB189" w14:textId="77777777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5D70338C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6EA9953B" w14:textId="442986BD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A. calcoaceticus-baumanni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7ACEDCB0" w14:textId="4B6B484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6CF53E33" w14:textId="6DC0A75A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7</w:t>
            </w:r>
          </w:p>
        </w:tc>
        <w:tc>
          <w:tcPr>
            <w:tcW w:w="1296" w:type="dxa"/>
            <w:shd w:val="clear" w:color="auto" w:fill="auto"/>
          </w:tcPr>
          <w:p w14:paraId="17602AE2" w14:textId="12E1268D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8</w:t>
            </w:r>
          </w:p>
        </w:tc>
        <w:tc>
          <w:tcPr>
            <w:tcW w:w="1507" w:type="dxa"/>
            <w:shd w:val="clear" w:color="auto" w:fill="auto"/>
          </w:tcPr>
          <w:p w14:paraId="5F59D96C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14F6DC5A" w14:textId="77777777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22DD2" w:rsidRPr="009D5BDD" w14:paraId="385BE9D1" w14:textId="77777777" w:rsidTr="00222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355B6A7D" w14:textId="2F1998CC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Non-</w:t>
            </w:r>
            <w:r w:rsidRPr="009D5BDD">
              <w:rPr>
                <w:rFonts w:asciiTheme="majorBidi" w:hAnsiTheme="majorBidi" w:cstheme="majorBidi"/>
                <w:i/>
                <w:iCs/>
                <w:color w:val="000000" w:themeColor="text1"/>
              </w:rPr>
              <w:t>A. calcoaceticus-baumannii</w:t>
            </w:r>
          </w:p>
        </w:tc>
        <w:tc>
          <w:tcPr>
            <w:tcW w:w="1797" w:type="dxa"/>
            <w:shd w:val="clear" w:color="auto" w:fill="auto"/>
            <w:noWrap/>
            <w:vAlign w:val="bottom"/>
          </w:tcPr>
          <w:p w14:paraId="0F1116CE" w14:textId="6290B6A1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4</w:t>
            </w:r>
          </w:p>
        </w:tc>
        <w:tc>
          <w:tcPr>
            <w:tcW w:w="1980" w:type="dxa"/>
            <w:shd w:val="clear" w:color="auto" w:fill="auto"/>
            <w:noWrap/>
            <w:vAlign w:val="bottom"/>
          </w:tcPr>
          <w:p w14:paraId="1DA484B3" w14:textId="64BB1C4C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1</w:t>
            </w:r>
          </w:p>
        </w:tc>
        <w:tc>
          <w:tcPr>
            <w:tcW w:w="1296" w:type="dxa"/>
            <w:shd w:val="clear" w:color="auto" w:fill="auto"/>
          </w:tcPr>
          <w:p w14:paraId="4B8392C8" w14:textId="79397954" w:rsidR="00222DD2" w:rsidRPr="009D5BDD" w:rsidRDefault="00222DD2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85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11A2CEA3" w14:textId="3C1739A2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002</w:t>
            </w:r>
          </w:p>
        </w:tc>
        <w:tc>
          <w:tcPr>
            <w:tcW w:w="1372" w:type="dxa"/>
            <w:shd w:val="clear" w:color="auto" w:fill="auto"/>
            <w:vAlign w:val="center"/>
          </w:tcPr>
          <w:p w14:paraId="2DDDFDBC" w14:textId="620AD131" w:rsidR="00222DD2" w:rsidRPr="009D5BDD" w:rsidRDefault="00FD12DB" w:rsidP="00222D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EastAsia" w:hAnsiTheme="majorBidi" w:cstheme="majorBidi"/>
                <w:color w:val="000000" w:themeColor="text1"/>
                <w:lang w:eastAsia="zh-CN"/>
              </w:rPr>
            </w:pPr>
            <w:r w:rsidRPr="009D5BDD">
              <w:rPr>
                <w:rFonts w:asciiTheme="majorBidi" w:eastAsiaTheme="minorEastAsia" w:hAnsiTheme="majorBidi" w:cstheme="majorBidi" w:hint="eastAsia"/>
                <w:color w:val="000000" w:themeColor="text1"/>
                <w:lang w:eastAsia="zh-CN"/>
              </w:rPr>
              <w:t>0.969</w:t>
            </w:r>
          </w:p>
        </w:tc>
      </w:tr>
      <w:tr w:rsidR="00222DD2" w:rsidRPr="00FF6777" w14:paraId="731867F9" w14:textId="77777777" w:rsidTr="00222D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6" w:type="dxa"/>
            <w:shd w:val="clear" w:color="auto" w:fill="auto"/>
            <w:noWrap/>
          </w:tcPr>
          <w:p w14:paraId="1847F888" w14:textId="0A59B8F7" w:rsidR="00222DD2" w:rsidRPr="009D5BDD" w:rsidRDefault="00222DD2" w:rsidP="00222DD2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Total</w:t>
            </w:r>
          </w:p>
        </w:tc>
        <w:tc>
          <w:tcPr>
            <w:tcW w:w="1797" w:type="dxa"/>
            <w:shd w:val="clear" w:color="auto" w:fill="auto"/>
            <w:noWrap/>
          </w:tcPr>
          <w:p w14:paraId="1C164383" w14:textId="2CF09709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25</w:t>
            </w:r>
          </w:p>
        </w:tc>
        <w:tc>
          <w:tcPr>
            <w:tcW w:w="1980" w:type="dxa"/>
            <w:shd w:val="clear" w:color="auto" w:fill="auto"/>
            <w:noWrap/>
          </w:tcPr>
          <w:p w14:paraId="1D28C4B8" w14:textId="24DEF024" w:rsidR="00222DD2" w:rsidRPr="009D5BDD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68</w:t>
            </w:r>
          </w:p>
        </w:tc>
        <w:tc>
          <w:tcPr>
            <w:tcW w:w="1296" w:type="dxa"/>
            <w:shd w:val="clear" w:color="auto" w:fill="auto"/>
          </w:tcPr>
          <w:p w14:paraId="400F8F4D" w14:textId="17AF4D94" w:rsidR="00222DD2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  <w:r w:rsidRPr="009D5BDD">
              <w:rPr>
                <w:rFonts w:asciiTheme="majorBidi" w:hAnsiTheme="majorBidi" w:cstheme="majorBidi"/>
                <w:color w:val="000000" w:themeColor="text1"/>
              </w:rPr>
              <w:t>193</w:t>
            </w:r>
          </w:p>
        </w:tc>
        <w:tc>
          <w:tcPr>
            <w:tcW w:w="1507" w:type="dxa"/>
            <w:shd w:val="clear" w:color="auto" w:fill="auto"/>
          </w:tcPr>
          <w:p w14:paraId="2FF94940" w14:textId="77777777" w:rsidR="00222DD2" w:rsidRPr="00FF6777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372" w:type="dxa"/>
            <w:shd w:val="clear" w:color="auto" w:fill="auto"/>
          </w:tcPr>
          <w:p w14:paraId="097BF2A5" w14:textId="77777777" w:rsidR="00222DD2" w:rsidRPr="00FF6777" w:rsidRDefault="00222DD2" w:rsidP="00222D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</w:tbl>
    <w:p w14:paraId="0F3C78C8" w14:textId="77777777" w:rsidR="008873C3" w:rsidRDefault="008873C3" w:rsidP="00D37FD2">
      <w:pPr>
        <w:rPr>
          <w:rFonts w:asciiTheme="majorBidi" w:hAnsiTheme="majorBidi" w:cstheme="majorBidi"/>
          <w:color w:val="000000" w:themeColor="text1"/>
        </w:rPr>
      </w:pPr>
    </w:p>
    <w:p w14:paraId="4C8401EE" w14:textId="77777777" w:rsidR="008E6ED9" w:rsidRDefault="008E6ED9" w:rsidP="00D37FD2">
      <w:pPr>
        <w:rPr>
          <w:rFonts w:asciiTheme="majorBidi" w:hAnsiTheme="majorBidi" w:cstheme="majorBidi"/>
          <w:color w:val="000000" w:themeColor="text1"/>
        </w:rPr>
      </w:pPr>
    </w:p>
    <w:p w14:paraId="58068937" w14:textId="77777777" w:rsidR="008E6ED9" w:rsidRDefault="008E6ED9" w:rsidP="00D37FD2">
      <w:pPr>
        <w:rPr>
          <w:rFonts w:asciiTheme="majorBidi" w:hAnsiTheme="majorBidi" w:cstheme="majorBidi"/>
          <w:color w:val="000000" w:themeColor="text1"/>
        </w:rPr>
      </w:pPr>
    </w:p>
    <w:p w14:paraId="2F81AE65" w14:textId="77777777" w:rsidR="008E6ED9" w:rsidRPr="00AA0BB5" w:rsidRDefault="008E6ED9" w:rsidP="00D37FD2">
      <w:pPr>
        <w:rPr>
          <w:rFonts w:asciiTheme="majorBidi" w:hAnsiTheme="majorBidi" w:cstheme="majorBidi"/>
          <w:color w:val="000000" w:themeColor="text1"/>
        </w:rPr>
      </w:pPr>
    </w:p>
    <w:sectPr w:rsidR="008E6ED9" w:rsidRPr="00AA0BB5" w:rsidSect="00DE4EBC">
      <w:footerReference w:type="even" r:id="rId6"/>
      <w:foot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C62E13" w14:textId="77777777" w:rsidR="00DE4EBC" w:rsidRDefault="00DE4EBC" w:rsidP="00952743">
      <w:r>
        <w:separator/>
      </w:r>
    </w:p>
  </w:endnote>
  <w:endnote w:type="continuationSeparator" w:id="0">
    <w:p w14:paraId="1B340993" w14:textId="77777777" w:rsidR="00DE4EBC" w:rsidRDefault="00DE4EBC" w:rsidP="00952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9"/>
      </w:rPr>
      <w:id w:val="2003613260"/>
      <w:docPartObj>
        <w:docPartGallery w:val="Page Numbers (Bottom of Page)"/>
        <w:docPartUnique/>
      </w:docPartObj>
    </w:sdtPr>
    <w:sdtEndPr>
      <w:rPr>
        <w:rStyle w:val="a9"/>
      </w:rPr>
    </w:sdtEndPr>
    <w:sdtContent>
      <w:p w14:paraId="1335C65D" w14:textId="6C05F5DE" w:rsidR="0013321A" w:rsidRDefault="0013321A" w:rsidP="00C8671B">
        <w:pPr>
          <w:pStyle w:val="a5"/>
          <w:framePr w:wrap="none" w:vAnchor="text" w:hAnchor="margin" w:xAlign="right" w:y="1"/>
          <w:rPr>
            <w:rStyle w:val="a9"/>
          </w:rPr>
        </w:pPr>
        <w:r>
          <w:rPr>
            <w:rStyle w:val="a9"/>
          </w:rPr>
          <w:fldChar w:fldCharType="begin"/>
        </w:r>
        <w:r>
          <w:rPr>
            <w:rStyle w:val="a9"/>
          </w:rPr>
          <w:instrText xml:space="preserve"> PAGE </w:instrText>
        </w:r>
        <w:r>
          <w:rPr>
            <w:rStyle w:val="a9"/>
          </w:rPr>
          <w:fldChar w:fldCharType="end"/>
        </w:r>
      </w:p>
    </w:sdtContent>
  </w:sdt>
  <w:p w14:paraId="7D2F1B43" w14:textId="77777777" w:rsidR="0013321A" w:rsidRDefault="0013321A" w:rsidP="0013321A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9"/>
      </w:rPr>
      <w:id w:val="-1555540363"/>
      <w:docPartObj>
        <w:docPartGallery w:val="Page Numbers (Bottom of Page)"/>
        <w:docPartUnique/>
      </w:docPartObj>
    </w:sdtPr>
    <w:sdtEndPr>
      <w:rPr>
        <w:rStyle w:val="a9"/>
      </w:rPr>
    </w:sdtEndPr>
    <w:sdtContent>
      <w:p w14:paraId="02B10EEE" w14:textId="2A7F8315" w:rsidR="0013321A" w:rsidRDefault="0013321A" w:rsidP="00C8671B">
        <w:pPr>
          <w:pStyle w:val="a5"/>
          <w:framePr w:wrap="none" w:vAnchor="text" w:hAnchor="margin" w:xAlign="right" w:y="1"/>
          <w:rPr>
            <w:rStyle w:val="a9"/>
          </w:rPr>
        </w:pPr>
        <w:r>
          <w:rPr>
            <w:rStyle w:val="a9"/>
          </w:rPr>
          <w:fldChar w:fldCharType="begin"/>
        </w:r>
        <w:r>
          <w:rPr>
            <w:rStyle w:val="a9"/>
          </w:rPr>
          <w:instrText xml:space="preserve"> PAGE </w:instrText>
        </w:r>
        <w:r>
          <w:rPr>
            <w:rStyle w:val="a9"/>
          </w:rPr>
          <w:fldChar w:fldCharType="separate"/>
        </w:r>
        <w:r w:rsidR="00B0037E">
          <w:rPr>
            <w:rStyle w:val="a9"/>
            <w:noProof/>
          </w:rPr>
          <w:t>16</w:t>
        </w:r>
        <w:r>
          <w:rPr>
            <w:rStyle w:val="a9"/>
          </w:rPr>
          <w:fldChar w:fldCharType="end"/>
        </w:r>
      </w:p>
    </w:sdtContent>
  </w:sdt>
  <w:p w14:paraId="37F9BC14" w14:textId="77777777" w:rsidR="0013321A" w:rsidRDefault="0013321A" w:rsidP="0013321A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957EF7" w14:textId="77777777" w:rsidR="00DE4EBC" w:rsidRDefault="00DE4EBC" w:rsidP="00952743">
      <w:r>
        <w:separator/>
      </w:r>
    </w:p>
  </w:footnote>
  <w:footnote w:type="continuationSeparator" w:id="0">
    <w:p w14:paraId="645F9F1B" w14:textId="77777777" w:rsidR="00DE4EBC" w:rsidRDefault="00DE4EBC" w:rsidP="0095274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removePersonalInformation/>
  <w:removeDateAndTime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szQ2tzAxMDIzNTJV0lEKTi0uzszPAykwqQUAkUFI6SwAAAA="/>
  </w:docVars>
  <w:rsids>
    <w:rsidRoot w:val="00952743"/>
    <w:rsid w:val="000028F4"/>
    <w:rsid w:val="00005067"/>
    <w:rsid w:val="00006657"/>
    <w:rsid w:val="000313FF"/>
    <w:rsid w:val="00042441"/>
    <w:rsid w:val="000758B5"/>
    <w:rsid w:val="00092770"/>
    <w:rsid w:val="000A49CD"/>
    <w:rsid w:val="000B4DF4"/>
    <w:rsid w:val="000C52EC"/>
    <w:rsid w:val="000E5B30"/>
    <w:rsid w:val="000F4558"/>
    <w:rsid w:val="00104238"/>
    <w:rsid w:val="00122106"/>
    <w:rsid w:val="00130E7E"/>
    <w:rsid w:val="0013321A"/>
    <w:rsid w:val="00136C38"/>
    <w:rsid w:val="0013773D"/>
    <w:rsid w:val="00153D40"/>
    <w:rsid w:val="0016691D"/>
    <w:rsid w:val="0017482A"/>
    <w:rsid w:val="00175744"/>
    <w:rsid w:val="00184F07"/>
    <w:rsid w:val="001B1CDA"/>
    <w:rsid w:val="001D66B1"/>
    <w:rsid w:val="002132F6"/>
    <w:rsid w:val="00222DD2"/>
    <w:rsid w:val="00276C3F"/>
    <w:rsid w:val="002B4D66"/>
    <w:rsid w:val="002C1459"/>
    <w:rsid w:val="002D3A69"/>
    <w:rsid w:val="002D620C"/>
    <w:rsid w:val="002F3CE1"/>
    <w:rsid w:val="003139FD"/>
    <w:rsid w:val="003243F3"/>
    <w:rsid w:val="0032641A"/>
    <w:rsid w:val="00332DAC"/>
    <w:rsid w:val="00341096"/>
    <w:rsid w:val="00371F6C"/>
    <w:rsid w:val="003834F0"/>
    <w:rsid w:val="00392579"/>
    <w:rsid w:val="0039755A"/>
    <w:rsid w:val="00397F91"/>
    <w:rsid w:val="003C0967"/>
    <w:rsid w:val="003D4D79"/>
    <w:rsid w:val="003E0527"/>
    <w:rsid w:val="00407317"/>
    <w:rsid w:val="00423CCB"/>
    <w:rsid w:val="00443041"/>
    <w:rsid w:val="00457ECF"/>
    <w:rsid w:val="00462E33"/>
    <w:rsid w:val="00466617"/>
    <w:rsid w:val="004A31F6"/>
    <w:rsid w:val="004B10B5"/>
    <w:rsid w:val="004B41CE"/>
    <w:rsid w:val="004C1AE1"/>
    <w:rsid w:val="004C284F"/>
    <w:rsid w:val="004D00C8"/>
    <w:rsid w:val="004D20B8"/>
    <w:rsid w:val="004D353E"/>
    <w:rsid w:val="004D478A"/>
    <w:rsid w:val="004F1751"/>
    <w:rsid w:val="004F5711"/>
    <w:rsid w:val="00501830"/>
    <w:rsid w:val="005139E1"/>
    <w:rsid w:val="0052157A"/>
    <w:rsid w:val="00521A0C"/>
    <w:rsid w:val="005735E6"/>
    <w:rsid w:val="005829DA"/>
    <w:rsid w:val="005C6D3E"/>
    <w:rsid w:val="005C726B"/>
    <w:rsid w:val="005C7F0B"/>
    <w:rsid w:val="005E7D8E"/>
    <w:rsid w:val="005F4028"/>
    <w:rsid w:val="00623908"/>
    <w:rsid w:val="00641585"/>
    <w:rsid w:val="00647CB2"/>
    <w:rsid w:val="006634F1"/>
    <w:rsid w:val="00683214"/>
    <w:rsid w:val="006D511F"/>
    <w:rsid w:val="0070074F"/>
    <w:rsid w:val="007625F4"/>
    <w:rsid w:val="00770CE6"/>
    <w:rsid w:val="00783698"/>
    <w:rsid w:val="007A12DE"/>
    <w:rsid w:val="007C6F29"/>
    <w:rsid w:val="007D0050"/>
    <w:rsid w:val="007D71D0"/>
    <w:rsid w:val="007E286A"/>
    <w:rsid w:val="007F0B95"/>
    <w:rsid w:val="00816B86"/>
    <w:rsid w:val="008366BD"/>
    <w:rsid w:val="00883D6E"/>
    <w:rsid w:val="008873C3"/>
    <w:rsid w:val="00887B5C"/>
    <w:rsid w:val="008B4678"/>
    <w:rsid w:val="008E3D41"/>
    <w:rsid w:val="008E6ED9"/>
    <w:rsid w:val="008F38ED"/>
    <w:rsid w:val="0091784E"/>
    <w:rsid w:val="00924D70"/>
    <w:rsid w:val="009321F1"/>
    <w:rsid w:val="00952743"/>
    <w:rsid w:val="00963BC0"/>
    <w:rsid w:val="009716D1"/>
    <w:rsid w:val="009A21C9"/>
    <w:rsid w:val="009B6280"/>
    <w:rsid w:val="009C440E"/>
    <w:rsid w:val="009D5BDD"/>
    <w:rsid w:val="009E29F3"/>
    <w:rsid w:val="00A00699"/>
    <w:rsid w:val="00A14C08"/>
    <w:rsid w:val="00A303D3"/>
    <w:rsid w:val="00A52B3E"/>
    <w:rsid w:val="00A56274"/>
    <w:rsid w:val="00AA0BB5"/>
    <w:rsid w:val="00AC1B03"/>
    <w:rsid w:val="00AC3A4F"/>
    <w:rsid w:val="00AC5BC5"/>
    <w:rsid w:val="00AE4B94"/>
    <w:rsid w:val="00B002BA"/>
    <w:rsid w:val="00B0037E"/>
    <w:rsid w:val="00B146FF"/>
    <w:rsid w:val="00B14CA7"/>
    <w:rsid w:val="00B2532C"/>
    <w:rsid w:val="00B302F3"/>
    <w:rsid w:val="00B34B69"/>
    <w:rsid w:val="00B50CF2"/>
    <w:rsid w:val="00B66097"/>
    <w:rsid w:val="00B755F3"/>
    <w:rsid w:val="00B86DC4"/>
    <w:rsid w:val="00BF7507"/>
    <w:rsid w:val="00C05DCC"/>
    <w:rsid w:val="00C17258"/>
    <w:rsid w:val="00C4252B"/>
    <w:rsid w:val="00C43E2C"/>
    <w:rsid w:val="00C46496"/>
    <w:rsid w:val="00C5011C"/>
    <w:rsid w:val="00C60847"/>
    <w:rsid w:val="00C6168B"/>
    <w:rsid w:val="00CB17CE"/>
    <w:rsid w:val="00CB2E37"/>
    <w:rsid w:val="00CD490F"/>
    <w:rsid w:val="00CE2628"/>
    <w:rsid w:val="00CF35BE"/>
    <w:rsid w:val="00D06BF6"/>
    <w:rsid w:val="00D11C8B"/>
    <w:rsid w:val="00D304DC"/>
    <w:rsid w:val="00D37BC0"/>
    <w:rsid w:val="00D37FD2"/>
    <w:rsid w:val="00D4225A"/>
    <w:rsid w:val="00D4326D"/>
    <w:rsid w:val="00D5429B"/>
    <w:rsid w:val="00D76ECD"/>
    <w:rsid w:val="00DA1C57"/>
    <w:rsid w:val="00DE4EBC"/>
    <w:rsid w:val="00E07DFF"/>
    <w:rsid w:val="00E455E7"/>
    <w:rsid w:val="00E57713"/>
    <w:rsid w:val="00E83677"/>
    <w:rsid w:val="00E96ACE"/>
    <w:rsid w:val="00EB59E8"/>
    <w:rsid w:val="00EC576A"/>
    <w:rsid w:val="00ED7B56"/>
    <w:rsid w:val="00EF3C6D"/>
    <w:rsid w:val="00F05E73"/>
    <w:rsid w:val="00F14886"/>
    <w:rsid w:val="00F17B54"/>
    <w:rsid w:val="00F65884"/>
    <w:rsid w:val="00F666FC"/>
    <w:rsid w:val="00F86D9E"/>
    <w:rsid w:val="00FB2442"/>
    <w:rsid w:val="00FD12DB"/>
    <w:rsid w:val="00FD6D37"/>
    <w:rsid w:val="00FE1E23"/>
    <w:rsid w:val="00FF6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66E4C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66097"/>
    <w:rPr>
      <w:rFonts w:ascii="Times New Roman" w:eastAsia="Times New Roman" w:hAnsi="Times New Roman" w:cs="Times New Roman"/>
      <w:kern w:val="0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4">
    <w:name w:val="Plain Table 4"/>
    <w:basedOn w:val="a1"/>
    <w:uiPriority w:val="44"/>
    <w:rsid w:val="0095274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3">
    <w:name w:val="header"/>
    <w:basedOn w:val="a"/>
    <w:link w:val="a4"/>
    <w:uiPriority w:val="99"/>
    <w:unhideWhenUsed/>
    <w:rsid w:val="00952743"/>
    <w:pPr>
      <w:tabs>
        <w:tab w:val="center" w:pos="4680"/>
        <w:tab w:val="right" w:pos="9360"/>
      </w:tabs>
    </w:pPr>
  </w:style>
  <w:style w:type="character" w:customStyle="1" w:styleId="a4">
    <w:name w:val="页眉 字符"/>
    <w:basedOn w:val="a0"/>
    <w:link w:val="a3"/>
    <w:uiPriority w:val="99"/>
    <w:rsid w:val="00952743"/>
    <w:rPr>
      <w:rFonts w:ascii="Times New Roman" w:eastAsia="Times New Roman" w:hAnsi="Times New Roman" w:cs="Times New Roman"/>
      <w:kern w:val="0"/>
      <w14:ligatures w14:val="none"/>
    </w:rPr>
  </w:style>
  <w:style w:type="paragraph" w:styleId="a5">
    <w:name w:val="footer"/>
    <w:basedOn w:val="a"/>
    <w:link w:val="a6"/>
    <w:uiPriority w:val="99"/>
    <w:unhideWhenUsed/>
    <w:rsid w:val="00952743"/>
    <w:pPr>
      <w:tabs>
        <w:tab w:val="center" w:pos="4680"/>
        <w:tab w:val="right" w:pos="9360"/>
      </w:tabs>
    </w:pPr>
  </w:style>
  <w:style w:type="character" w:customStyle="1" w:styleId="a6">
    <w:name w:val="页脚 字符"/>
    <w:basedOn w:val="a0"/>
    <w:link w:val="a5"/>
    <w:uiPriority w:val="99"/>
    <w:rsid w:val="00952743"/>
    <w:rPr>
      <w:rFonts w:ascii="Times New Roman" w:eastAsia="Times New Roman" w:hAnsi="Times New Roman" w:cs="Times New Roman"/>
      <w:kern w:val="0"/>
      <w14:ligatures w14:val="none"/>
    </w:rPr>
  </w:style>
  <w:style w:type="paragraph" w:styleId="a7">
    <w:name w:val="Normal (Web)"/>
    <w:basedOn w:val="a"/>
    <w:uiPriority w:val="99"/>
    <w:unhideWhenUsed/>
    <w:rsid w:val="00952743"/>
    <w:pPr>
      <w:spacing w:before="100" w:beforeAutospacing="1" w:after="100" w:afterAutospacing="1"/>
    </w:pPr>
  </w:style>
  <w:style w:type="table" w:styleId="6-3">
    <w:name w:val="List Table 6 Colorful Accent 3"/>
    <w:basedOn w:val="a1"/>
    <w:uiPriority w:val="51"/>
    <w:rsid w:val="00952743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">
    <w:name w:val="Plain Table 2"/>
    <w:basedOn w:val="a1"/>
    <w:uiPriority w:val="42"/>
    <w:rsid w:val="00E5771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8">
    <w:name w:val="caption"/>
    <w:basedOn w:val="a"/>
    <w:next w:val="a"/>
    <w:uiPriority w:val="35"/>
    <w:unhideWhenUsed/>
    <w:qFormat/>
    <w:rsid w:val="00E57713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kern w:val="2"/>
      <w:sz w:val="18"/>
      <w:szCs w:val="18"/>
      <w14:ligatures w14:val="standardContextual"/>
    </w:rPr>
  </w:style>
  <w:style w:type="character" w:styleId="a9">
    <w:name w:val="page number"/>
    <w:basedOn w:val="a0"/>
    <w:uiPriority w:val="99"/>
    <w:semiHidden/>
    <w:unhideWhenUsed/>
    <w:rsid w:val="0013321A"/>
  </w:style>
  <w:style w:type="character" w:styleId="aa">
    <w:name w:val="annotation reference"/>
    <w:basedOn w:val="a0"/>
    <w:uiPriority w:val="99"/>
    <w:semiHidden/>
    <w:unhideWhenUsed/>
    <w:rsid w:val="00D4326D"/>
    <w:rPr>
      <w:sz w:val="21"/>
      <w:szCs w:val="21"/>
    </w:rPr>
  </w:style>
  <w:style w:type="paragraph" w:styleId="ab">
    <w:name w:val="annotation text"/>
    <w:basedOn w:val="a"/>
    <w:link w:val="ac"/>
    <w:uiPriority w:val="99"/>
    <w:unhideWhenUsed/>
    <w:rsid w:val="00D4326D"/>
  </w:style>
  <w:style w:type="character" w:customStyle="1" w:styleId="ac">
    <w:name w:val="批注文字 字符"/>
    <w:basedOn w:val="a0"/>
    <w:link w:val="ab"/>
    <w:uiPriority w:val="99"/>
    <w:rsid w:val="00D4326D"/>
    <w:rPr>
      <w:rFonts w:ascii="Times New Roman" w:eastAsia="Times New Roman" w:hAnsi="Times New Roman" w:cs="Times New Roman"/>
      <w:kern w:val="0"/>
      <w14:ligatures w14:val="none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D4326D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D4326D"/>
    <w:rPr>
      <w:rFonts w:ascii="Times New Roman" w:eastAsia="Times New Roman" w:hAnsi="Times New Roman" w:cs="Times New Roman"/>
      <w:b/>
      <w:bCs/>
      <w:kern w:val="0"/>
      <w14:ligatures w14:val="none"/>
    </w:rPr>
  </w:style>
  <w:style w:type="paragraph" w:styleId="af">
    <w:name w:val="Revision"/>
    <w:hidden/>
    <w:uiPriority w:val="99"/>
    <w:semiHidden/>
    <w:rsid w:val="004B10B5"/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068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846</Words>
  <Characters>9512</Characters>
  <Application>Microsoft Office Word</Application>
  <DocSecurity>0</DocSecurity>
  <Lines>1879</Lines>
  <Paragraphs>1322</Paragraphs>
  <ScaleCrop>false</ScaleCrop>
  <Company/>
  <LinksUpToDate>false</LinksUpToDate>
  <CharactersWithSpaces>10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12T11:37:00Z</dcterms:created>
  <dcterms:modified xsi:type="dcterms:W3CDTF">2024-04-15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65a61a13adebcb6caa6a8561e8417d416e261e388061b89ae6fc4ea6ce11c2</vt:lpwstr>
  </property>
</Properties>
</file>